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EB4B0" w14:textId="5883B15D" w:rsidR="00C438D5" w:rsidRPr="00B23587" w:rsidRDefault="00C84E2F" w:rsidP="00B23587">
      <w:pPr>
        <w:spacing w:before="120" w:after="240" w:line="240" w:lineRule="auto"/>
        <w:jc w:val="right"/>
        <w:rPr>
          <w:rFonts w:asciiTheme="minorHAnsi" w:hAnsiTheme="minorHAnsi" w:cstheme="minorHAnsi"/>
          <w:b/>
          <w:sz w:val="20"/>
          <w:szCs w:val="20"/>
          <w:lang w:val="en-US"/>
        </w:rPr>
      </w:pPr>
      <w:bookmarkStart w:id="0" w:name="_Hlk78362078"/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bookmarkEnd w:id="0"/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(ISSN: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2183-7635</w:t>
      </w:r>
      <w:r w:rsidR="006F170E" w:rsidRPr="00B23587">
        <w:rPr>
          <w:rFonts w:asciiTheme="minorHAnsi" w:hAnsiTheme="minorHAnsi" w:cstheme="minorHAnsi"/>
          <w:b/>
          <w:sz w:val="20"/>
          <w:szCs w:val="20"/>
          <w:lang w:val="en-US"/>
        </w:rPr>
        <w:t>)</w:t>
      </w:r>
      <w:r w:rsidR="00DC5FAB" w:rsidRPr="00B23587">
        <w:rPr>
          <w:rFonts w:asciiTheme="minorHAnsi" w:hAnsiTheme="minorHAnsi" w:cstheme="minorHAnsi"/>
          <w:b/>
          <w:sz w:val="20"/>
          <w:szCs w:val="20"/>
          <w:lang w:val="en-US"/>
        </w:rPr>
        <w:br/>
      </w:r>
      <w:r w:rsidR="00FA33D9" w:rsidRPr="00B23587">
        <w:rPr>
          <w:rFonts w:asciiTheme="minorHAnsi" w:hAnsiTheme="minorHAnsi" w:cstheme="minorHAnsi"/>
          <w:b/>
          <w:sz w:val="20"/>
          <w:szCs w:val="20"/>
          <w:lang w:val="en-US"/>
        </w:rPr>
        <w:t>202</w:t>
      </w:r>
      <w:r w:rsidR="002C60CA">
        <w:rPr>
          <w:rFonts w:asciiTheme="minorHAnsi" w:hAnsiTheme="minorHAnsi" w:cstheme="minorHAnsi"/>
          <w:b/>
          <w:sz w:val="20"/>
          <w:szCs w:val="20"/>
          <w:lang w:val="en-US"/>
        </w:rPr>
        <w:t>3</w:t>
      </w:r>
      <w:r w:rsidR="001C490E" w:rsidRPr="00B23587">
        <w:rPr>
          <w:rFonts w:asciiTheme="minorHAnsi" w:hAnsiTheme="minorHAnsi" w:cstheme="minorHAnsi"/>
          <w:b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917E73" w:rsidRPr="00B23587">
        <w:rPr>
          <w:rFonts w:asciiTheme="minorHAnsi" w:hAnsiTheme="minorHAnsi" w:cstheme="minorHAnsi"/>
          <w:b/>
          <w:sz w:val="20"/>
          <w:szCs w:val="20"/>
          <w:lang w:val="en-US"/>
        </w:rPr>
        <w:t>Volum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20"/>
          <w:szCs w:val="20"/>
          <w:lang w:val="en-US"/>
        </w:rPr>
        <w:t>8</w:t>
      </w:r>
      <w:r w:rsidR="00917E73" w:rsidRPr="00B23587">
        <w:rPr>
          <w:rFonts w:asciiTheme="minorHAnsi" w:hAnsiTheme="minorHAnsi" w:cstheme="minorHAnsi"/>
          <w:b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917E73" w:rsidRPr="00B23587">
        <w:rPr>
          <w:rFonts w:asciiTheme="minorHAnsi" w:hAnsiTheme="minorHAnsi" w:cstheme="minorHAnsi"/>
          <w:b/>
          <w:sz w:val="20"/>
          <w:szCs w:val="20"/>
          <w:lang w:val="en-US"/>
        </w:rPr>
        <w:t>Issu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20"/>
          <w:szCs w:val="20"/>
          <w:lang w:val="en-US"/>
        </w:rPr>
        <w:t>1</w:t>
      </w:r>
      <w:r w:rsidR="00DC5FAB" w:rsidRPr="00B23587">
        <w:rPr>
          <w:rFonts w:asciiTheme="minorHAnsi" w:hAnsiTheme="minorHAnsi" w:cstheme="minorHAnsi"/>
          <w:b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DC5FAB" w:rsidRPr="00B23587">
        <w:rPr>
          <w:rFonts w:asciiTheme="minorHAnsi" w:hAnsiTheme="minorHAnsi" w:cstheme="minorHAnsi"/>
          <w:b/>
          <w:sz w:val="20"/>
          <w:szCs w:val="20"/>
          <w:lang w:val="en-US"/>
        </w:rPr>
        <w:t>Pages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64749A" w:rsidRPr="00B23587">
        <w:rPr>
          <w:rFonts w:asciiTheme="minorHAnsi" w:hAnsiTheme="minorHAnsi" w:cstheme="minorHAnsi"/>
          <w:b/>
          <w:sz w:val="20"/>
          <w:szCs w:val="20"/>
          <w:lang w:val="en-US"/>
        </w:rPr>
        <w:t>X</w:t>
      </w:r>
      <w:r w:rsidR="00DC5FAB" w:rsidRPr="00B23587">
        <w:rPr>
          <w:rFonts w:asciiTheme="minorHAnsi" w:hAnsiTheme="minorHAnsi" w:cstheme="minorHAnsi"/>
          <w:b/>
          <w:sz w:val="20"/>
          <w:szCs w:val="20"/>
          <w:lang w:val="en-US"/>
        </w:rPr>
        <w:t>–</w:t>
      </w:r>
      <w:r w:rsidR="0064749A" w:rsidRPr="00B23587">
        <w:rPr>
          <w:rFonts w:asciiTheme="minorHAnsi" w:hAnsiTheme="minorHAnsi" w:cstheme="minorHAnsi"/>
          <w:b/>
          <w:sz w:val="20"/>
          <w:szCs w:val="20"/>
          <w:lang w:val="en-US"/>
        </w:rPr>
        <w:t>X</w:t>
      </w:r>
      <w:r w:rsidR="001455D2" w:rsidRPr="00B23587">
        <w:rPr>
          <w:rFonts w:asciiTheme="minorHAnsi" w:hAnsiTheme="minorHAnsi" w:cstheme="minorHAnsi"/>
          <w:b/>
          <w:sz w:val="20"/>
          <w:szCs w:val="20"/>
          <w:lang w:val="en-US"/>
        </w:rPr>
        <w:br/>
      </w:r>
      <w:r w:rsidR="00842698" w:rsidRPr="00B23587">
        <w:rPr>
          <w:rFonts w:asciiTheme="minorHAnsi" w:hAnsiTheme="minorHAnsi" w:cstheme="minorHAnsi"/>
          <w:b/>
          <w:sz w:val="20"/>
          <w:szCs w:val="20"/>
          <w:lang w:val="en-US"/>
        </w:rPr>
        <w:t>https://doi.org/</w:t>
      </w:r>
      <w:r w:rsidR="00BF46AF" w:rsidRPr="00B23587">
        <w:rPr>
          <w:rFonts w:asciiTheme="minorHAnsi" w:hAnsiTheme="minorHAnsi" w:cstheme="minorHAnsi"/>
          <w:b/>
          <w:sz w:val="20"/>
          <w:szCs w:val="20"/>
          <w:lang w:val="en-US"/>
        </w:rPr>
        <w:t>10.17645</w:t>
      </w:r>
      <w:r w:rsidR="00AB3CAE" w:rsidRPr="00B23587">
        <w:rPr>
          <w:rFonts w:asciiTheme="minorHAnsi" w:hAnsiTheme="minorHAnsi" w:cstheme="minorHAnsi"/>
          <w:b/>
          <w:sz w:val="20"/>
          <w:szCs w:val="20"/>
          <w:lang w:val="en-US"/>
        </w:rPr>
        <w:t>/</w:t>
      </w:r>
      <w:r w:rsidR="008F55F9" w:rsidRPr="00B23587">
        <w:rPr>
          <w:rFonts w:asciiTheme="minorHAnsi" w:hAnsiTheme="minorHAnsi" w:cstheme="minorHAnsi"/>
          <w:b/>
          <w:sz w:val="20"/>
          <w:szCs w:val="20"/>
          <w:lang w:val="en-US"/>
        </w:rPr>
        <w:t>up</w:t>
      </w:r>
      <w:r w:rsidR="00F84696" w:rsidRPr="00B23587">
        <w:rPr>
          <w:rFonts w:asciiTheme="minorHAnsi" w:hAnsiTheme="minorHAnsi" w:cstheme="minorHAnsi"/>
          <w:b/>
          <w:sz w:val="20"/>
          <w:szCs w:val="20"/>
          <w:lang w:val="en-US"/>
        </w:rPr>
        <w:t>.v</w:t>
      </w:r>
      <w:r w:rsidR="00FA33D9" w:rsidRPr="00B23587">
        <w:rPr>
          <w:rFonts w:asciiTheme="minorHAnsi" w:hAnsiTheme="minorHAnsi" w:cstheme="minorHAnsi"/>
          <w:b/>
          <w:sz w:val="20"/>
          <w:szCs w:val="20"/>
          <w:lang w:val="en-US"/>
        </w:rPr>
        <w:t>8</w:t>
      </w:r>
      <w:r w:rsidR="00F84696" w:rsidRPr="00B23587">
        <w:rPr>
          <w:rFonts w:asciiTheme="minorHAnsi" w:hAnsiTheme="minorHAnsi" w:cstheme="minorHAnsi"/>
          <w:b/>
          <w:sz w:val="20"/>
          <w:szCs w:val="20"/>
          <w:lang w:val="en-US"/>
        </w:rPr>
        <w:t>i</w:t>
      </w:r>
      <w:r w:rsidR="00FA33D9" w:rsidRPr="00B23587">
        <w:rPr>
          <w:rFonts w:asciiTheme="minorHAnsi" w:hAnsiTheme="minorHAnsi" w:cstheme="minorHAnsi"/>
          <w:b/>
          <w:sz w:val="20"/>
          <w:szCs w:val="20"/>
          <w:lang w:val="en-US"/>
        </w:rPr>
        <w:t>1</w:t>
      </w:r>
      <w:r w:rsidR="00F84696"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FA33D9" w:rsidRPr="00B23587">
        <w:rPr>
          <w:rFonts w:asciiTheme="minorHAnsi" w:hAnsiTheme="minorHAnsi" w:cstheme="minorHAnsi"/>
          <w:b/>
          <w:sz w:val="20"/>
          <w:szCs w:val="20"/>
          <w:lang w:val="en-US"/>
        </w:rPr>
        <w:t>6084</w:t>
      </w:r>
    </w:p>
    <w:p w14:paraId="00267C70" w14:textId="77777777" w:rsidR="000756C9" w:rsidRPr="00B23587" w:rsidRDefault="000A1A9E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</w:p>
    <w:p w14:paraId="33A6D5D6" w14:textId="3E1889E8" w:rsidR="005428E5" w:rsidRPr="00B23587" w:rsidRDefault="005428E5" w:rsidP="00B23587">
      <w:pPr>
        <w:spacing w:before="120" w:after="240" w:line="240" w:lineRule="auto"/>
        <w:jc w:val="both"/>
        <w:rPr>
          <w:rFonts w:asciiTheme="minorHAnsi" w:hAnsiTheme="minorHAnsi" w:cstheme="minorHAnsi"/>
          <w:b/>
          <w:sz w:val="32"/>
          <w:szCs w:val="32"/>
          <w:lang w:val="en-US"/>
        </w:rPr>
      </w:pPr>
      <w:r w:rsidRPr="00B23587">
        <w:rPr>
          <w:rFonts w:asciiTheme="minorHAnsi" w:hAnsiTheme="minorHAnsi" w:cstheme="minorHAnsi"/>
          <w:b/>
          <w:sz w:val="32"/>
          <w:szCs w:val="32"/>
          <w:lang w:val="en-US"/>
        </w:rPr>
        <w:t>A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Spatio-Temporal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Analysis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of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the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Urban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Fabric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of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32"/>
          <w:szCs w:val="32"/>
          <w:lang w:val="en-US"/>
        </w:rPr>
        <w:t>Nuremberg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F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rom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the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1940s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Onwards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Using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Historical</w:t>
      </w:r>
      <w:r w:rsidR="00DC2633" w:rsidRPr="00B23587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r w:rsidR="00FA33D9" w:rsidRPr="00B23587">
        <w:rPr>
          <w:rFonts w:asciiTheme="minorHAnsi" w:hAnsiTheme="minorHAnsi" w:cstheme="minorHAnsi"/>
          <w:b/>
          <w:sz w:val="32"/>
          <w:szCs w:val="32"/>
          <w:lang w:val="en-US"/>
        </w:rPr>
        <w:t>Maps</w:t>
      </w:r>
    </w:p>
    <w:p w14:paraId="47D6BB46" w14:textId="7DE8E9A9" w:rsidR="00FA33D9" w:rsidRPr="00B23587" w:rsidRDefault="00FA33D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vertAlign w:val="superscript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Caro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udwig</w:t>
      </w:r>
      <w:r w:rsidR="00DC2633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  <w:r w:rsidR="00A8461D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,†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raphi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vanides</w:t>
      </w:r>
      <w:r w:rsidR="00DC2633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2</w:t>
      </w:r>
      <w:r w:rsidR="00DD038B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,</w:t>
      </w:r>
      <w:r w:rsidR="00DD038B" w:rsidRPr="00B23587">
        <w:rPr>
          <w:rFonts w:asciiTheme="minorHAnsi" w:hAnsiTheme="minorHAnsi" w:cstheme="minorHAnsi"/>
          <w:sz w:val="20"/>
          <w:szCs w:val="20"/>
          <w:lang w:val="en-US"/>
        </w:rPr>
        <w:t>*</w:t>
      </w:r>
      <w:r w:rsidR="00A8461D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,</w:t>
      </w:r>
      <w:r w:rsidR="0040737A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†</w:t>
      </w:r>
    </w:p>
    <w:p w14:paraId="13DB3976" w14:textId="4EC6AAE2" w:rsidR="00FA33D9" w:rsidRPr="00B23587" w:rsidRDefault="00FA33D9" w:rsidP="00B23587">
      <w:pPr>
        <w:tabs>
          <w:tab w:val="left" w:pos="142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1</w:t>
      </w:r>
      <w:r w:rsidR="00DC2633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 xml:space="preserve"> </w:t>
      </w:r>
      <w:r w:rsidR="0040737A" w:rsidRPr="0040737A">
        <w:rPr>
          <w:rFonts w:asciiTheme="minorHAnsi" w:hAnsiTheme="minorHAnsi" w:cstheme="minorHAnsi"/>
          <w:sz w:val="20"/>
          <w:szCs w:val="20"/>
          <w:lang w:val="en-US"/>
        </w:rPr>
        <w:t>GESIS – Leibniz Institute for the Social Sciences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rmany</w:t>
      </w:r>
    </w:p>
    <w:p w14:paraId="5C380CDA" w14:textId="4597338F" w:rsidR="00FA33D9" w:rsidRPr="00B23587" w:rsidRDefault="00FA33D9" w:rsidP="00B23587">
      <w:pPr>
        <w:tabs>
          <w:tab w:val="left" w:pos="142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2</w:t>
      </w:r>
      <w:r w:rsidR="00DC2633"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part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vironmen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rthumbri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ivers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K</w:t>
      </w:r>
    </w:p>
    <w:p w14:paraId="6D51EEBE" w14:textId="452394A7" w:rsidR="00FA33D9" w:rsidRPr="00B23587" w:rsidRDefault="00FA33D9" w:rsidP="00B23587">
      <w:pPr>
        <w:tabs>
          <w:tab w:val="left" w:pos="142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*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respo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uth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D038B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D038B" w:rsidRPr="00B23587">
        <w:rPr>
          <w:rFonts w:asciiTheme="minorHAnsi" w:hAnsiTheme="minorHAnsi" w:cstheme="minorHAnsi"/>
          <w:sz w:val="20"/>
          <w:szCs w:val="20"/>
          <w:lang w:val="en-US"/>
        </w:rPr>
        <w:t>lvanides@northumbria.ac.uk)</w:t>
      </w:r>
    </w:p>
    <w:p w14:paraId="2D610D33" w14:textId="0C7254F7" w:rsidR="00A8461D" w:rsidRPr="00B23587" w:rsidRDefault="00A8461D" w:rsidP="00B23587">
      <w:pPr>
        <w:tabs>
          <w:tab w:val="left" w:pos="142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vertAlign w:val="superscript"/>
          <w:lang w:val="en-US"/>
        </w:rPr>
        <w:t>†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038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utho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ribu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qu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rk</w:t>
      </w:r>
    </w:p>
    <w:p w14:paraId="312DAD3C" w14:textId="0F6879CF" w:rsidR="00FA33D9" w:rsidRPr="00B23587" w:rsidRDefault="00FA33D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bookmarkStart w:id="1" w:name="_Hlk523833841"/>
      <w:r w:rsidRPr="00B23587">
        <w:rPr>
          <w:rFonts w:asciiTheme="minorHAnsi" w:hAnsiTheme="minorHAnsi" w:cstheme="minorHAnsi"/>
          <w:sz w:val="20"/>
          <w:szCs w:val="20"/>
          <w:lang w:val="en-US"/>
        </w:rPr>
        <w:t>Submitted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31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Ju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22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|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epted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8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emb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22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|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ublished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s</w:t>
      </w:r>
    </w:p>
    <w:bookmarkEnd w:id="1"/>
    <w:p w14:paraId="225742E1" w14:textId="3DB73EF1" w:rsidR="000756C9" w:rsidRPr="00B23587" w:rsidRDefault="000756C9" w:rsidP="00DD6AF4">
      <w:pPr>
        <w:spacing w:before="360" w:after="12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Abstract</w:t>
      </w:r>
    </w:p>
    <w:p w14:paraId="08AD77CD" w14:textId="57D5A1CD" w:rsidR="0064153D" w:rsidRPr="00B23587" w:rsidRDefault="00BE733B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avi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-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rman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90%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ent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oy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B232F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ürnberg</w:t>
      </w:r>
      <w:r w:rsidR="004B232F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vid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cell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amp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4B7E" w:rsidRPr="00B23587">
        <w:rPr>
          <w:rFonts w:asciiTheme="minorHAnsi" w:hAnsiTheme="minorHAnsi" w:cstheme="minorHAnsi"/>
          <w:sz w:val="20"/>
          <w:szCs w:val="20"/>
          <w:lang w:val="en-US"/>
        </w:rPr>
        <w:t>investig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artic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ge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terogene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der-research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v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ter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ver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eatur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pi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an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ocu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digit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o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727E2" w:rsidRPr="00B23587">
        <w:rPr>
          <w:rFonts w:asciiTheme="minorHAnsi" w:hAnsiTheme="minorHAnsi" w:cstheme="minorHAnsi"/>
          <w:sz w:val="20"/>
          <w:szCs w:val="20"/>
          <w:lang w:val="en-US"/>
        </w:rPr>
        <w:t>analyz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4922" w:rsidRPr="00B23587">
        <w:rPr>
          <w:rFonts w:asciiTheme="minorHAnsi" w:hAnsiTheme="minorHAnsi" w:cstheme="minorHAnsi"/>
          <w:sz w:val="20"/>
          <w:szCs w:val="20"/>
          <w:lang w:val="en-US"/>
        </w:rPr>
        <w:t>geographical information system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b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riab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sca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nsforma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im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rs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237EF" w:rsidRPr="00B23587">
        <w:rPr>
          <w:rFonts w:asciiTheme="minorHAnsi" w:hAnsiTheme="minorHAnsi" w:cstheme="minorHAnsi"/>
          <w:sz w:val="20"/>
          <w:szCs w:val="20"/>
          <w:lang w:val="en-US"/>
        </w:rPr>
        <w:t>o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N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u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r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237EF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237EF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237EF"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237EF"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237EF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am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var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ext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acro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detail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d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level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Second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foc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8141CB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ni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compa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pre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8141CB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915939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se/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rec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915939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s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1969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F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inal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2930" w:rsidRPr="00B23587">
        <w:rPr>
          <w:rFonts w:asciiTheme="minorHAnsi" w:hAnsiTheme="minorHAnsi" w:cstheme="minorHAnsi"/>
          <w:sz w:val="20"/>
          <w:szCs w:val="20"/>
          <w:lang w:val="en-US"/>
        </w:rPr>
        <w:t>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2930" w:rsidRPr="00B23587">
        <w:rPr>
          <w:rFonts w:asciiTheme="minorHAnsi" w:hAnsiTheme="minorHAnsi" w:cstheme="minorHAnsi"/>
          <w:sz w:val="20"/>
          <w:szCs w:val="20"/>
          <w:lang w:val="en-US"/>
        </w:rPr>
        <w:t>sel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characteristic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form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categori</w:t>
      </w:r>
      <w:r w:rsidR="004727E2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pre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present-d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exam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451E" w:rsidRPr="00B23587">
        <w:rPr>
          <w:rFonts w:asciiTheme="minorHAnsi" w:hAnsiTheme="minorHAnsi" w:cstheme="minorHAnsi"/>
          <w:sz w:val="20"/>
          <w:szCs w:val="20"/>
          <w:lang w:val="en-US"/>
        </w:rPr>
        <w:t>chang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do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so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4B7E" w:rsidRPr="00B23587">
        <w:rPr>
          <w:rFonts w:asciiTheme="minorHAnsi" w:hAnsiTheme="minorHAnsi" w:cstheme="minorHAnsi"/>
          <w:sz w:val="20"/>
          <w:szCs w:val="20"/>
          <w:lang w:val="en-US"/>
        </w:rPr>
        <w:t>contribu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4B7E" w:rsidRPr="00B23587">
        <w:rPr>
          <w:rFonts w:asciiTheme="minorHAnsi" w:hAnsiTheme="minorHAnsi" w:cstheme="minorHAnsi"/>
          <w:sz w:val="20"/>
          <w:szCs w:val="20"/>
          <w:lang w:val="en-US"/>
        </w:rPr>
        <w:t>methodologic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4B7E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4B7E" w:rsidRPr="00B23587">
        <w:rPr>
          <w:rFonts w:asciiTheme="minorHAnsi" w:hAnsiTheme="minorHAnsi" w:cstheme="minorHAnsi"/>
          <w:sz w:val="20"/>
          <w:szCs w:val="20"/>
          <w:lang w:val="en-US"/>
        </w:rPr>
        <w:t>substant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towar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framewor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monstr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4922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geographical information systems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utiliz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D0" w:rsidRPr="00B23587">
        <w:rPr>
          <w:rFonts w:asciiTheme="minorHAnsi" w:hAnsiTheme="minorHAnsi" w:cstheme="minorHAnsi"/>
          <w:sz w:val="20"/>
          <w:szCs w:val="20"/>
          <w:lang w:val="en-US"/>
        </w:rPr>
        <w:t>environmen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map-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pret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vi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tern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prais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nsforma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4B7E" w:rsidRPr="00B23587">
        <w:rPr>
          <w:rFonts w:asciiTheme="minorHAnsi" w:hAnsiTheme="minorHAnsi" w:cstheme="minorHAnsi"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achron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f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sigh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der-research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s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licymak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ek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ro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64153D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1CF4D2BA" w14:textId="4AD72A2B" w:rsidR="00FA33D9" w:rsidRPr="00B23587" w:rsidRDefault="000756C9" w:rsidP="003D3561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CD5DAD">
        <w:rPr>
          <w:rFonts w:asciiTheme="minorHAnsi" w:hAnsiTheme="minorHAnsi" w:cstheme="minorHAnsi"/>
          <w:b/>
          <w:sz w:val="20"/>
          <w:szCs w:val="20"/>
          <w:lang w:val="en-US"/>
        </w:rPr>
        <w:t>Keywords</w:t>
      </w:r>
    </w:p>
    <w:p w14:paraId="14F234F2" w14:textId="1AB01F94" w:rsidR="00777349" w:rsidRPr="00B23587" w:rsidRDefault="00DC2633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city transformation; damage maps; </w:t>
      </w:r>
      <w:r w:rsidR="00AE55FC" w:rsidRPr="00B23587">
        <w:rPr>
          <w:rFonts w:asciiTheme="minorHAnsi" w:hAnsiTheme="minorHAnsi" w:cstheme="minorHAnsi"/>
          <w:sz w:val="20"/>
          <w:szCs w:val="20"/>
          <w:lang w:val="en-US"/>
        </w:rPr>
        <w:t>geographical information science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; postwar planning; urban morphology</w:t>
      </w:r>
    </w:p>
    <w:p w14:paraId="2F9C4F7C" w14:textId="77777777" w:rsidR="00FA33D9" w:rsidRPr="00B23587" w:rsidRDefault="00FA33D9" w:rsidP="003D3561">
      <w:pPr>
        <w:spacing w:before="120" w:after="12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/>
          <w:bCs/>
          <w:sz w:val="20"/>
          <w:szCs w:val="20"/>
          <w:lang w:val="en-GB"/>
        </w:rPr>
        <w:t>Issue</w:t>
      </w:r>
    </w:p>
    <w:p w14:paraId="697D0098" w14:textId="77777777" w:rsidR="00AE55FC" w:rsidRDefault="00FA33D9" w:rsidP="00AE55FC">
      <w:pPr>
        <w:pBdr>
          <w:bottom w:val="single" w:sz="4" w:space="1" w:color="auto"/>
        </w:pBd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sz w:val="20"/>
          <w:szCs w:val="20"/>
          <w:lang w:val="en-GB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par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ssu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omb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ities: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Legac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Post-Wa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ontempora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oci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abric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edi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eraphi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lvanid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(Northumbri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University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aro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Ludwi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(GES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40737A">
        <w:t>–</w:t>
      </w:r>
      <w:r w:rsidR="0040737A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Leibniz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stitut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oci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ciences).</w:t>
      </w:r>
    </w:p>
    <w:p w14:paraId="2C3998EC" w14:textId="17A2AB23" w:rsidR="00AE55FC" w:rsidRPr="003D3561" w:rsidRDefault="00AE55FC" w:rsidP="003D3561">
      <w:pPr>
        <w:pBdr>
          <w:bottom w:val="single" w:sz="4" w:space="1" w:color="auto"/>
        </w:pBd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274716">
        <w:rPr>
          <w:rFonts w:cs="Calibri"/>
          <w:sz w:val="20"/>
          <w:szCs w:val="20"/>
          <w:lang w:val="en-GB"/>
        </w:rPr>
        <w:t>© 2023 by the author(s); licensee Cogitatio (Lisbon, Portugal). This article is licensed under a Creative Commons Attribution 4.0 International License (CC BY).</w:t>
      </w:r>
    </w:p>
    <w:p w14:paraId="251C5605" w14:textId="6DBE483E" w:rsidR="00D84E76" w:rsidRPr="00B23587" w:rsidRDefault="00D84E76" w:rsidP="00AE55FC">
      <w:pPr>
        <w:spacing w:before="36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1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Introduction</w:t>
      </w:r>
    </w:p>
    <w:p w14:paraId="4B1CBD5B" w14:textId="58DDD420" w:rsidR="004100E3" w:rsidRPr="00B23587" w:rsidRDefault="005428E5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lu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poch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wa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f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rk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erritor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ans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ap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ol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inu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2930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63256F" w:rsidRPr="00B23587">
        <w:rPr>
          <w:rFonts w:asciiTheme="minorHAnsi" w:hAnsiTheme="minorHAnsi" w:cstheme="minorHAnsi"/>
          <w:sz w:val="20"/>
          <w:szCs w:val="20"/>
          <w:lang w:val="en-US"/>
        </w:rPr>
        <w:t>o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3256F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gnific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lastRenderedPageBreak/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p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3256F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3256F" w:rsidRPr="00B23587">
        <w:rPr>
          <w:rFonts w:asciiTheme="minorHAnsi" w:hAnsiTheme="minorHAnsi" w:cstheme="minorHAnsi"/>
          <w:sz w:val="20"/>
          <w:szCs w:val="20"/>
          <w:lang w:val="en-US"/>
        </w:rPr>
        <w:t>chang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entu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us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a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elerat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i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writ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Russi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invas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Ukra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brough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Euro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agai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destro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hom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shopp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centres</w:t>
      </w:r>
      <w:r w:rsidR="002326C2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326C2" w:rsidRPr="00B23587">
        <w:rPr>
          <w:rFonts w:asciiTheme="minorHAnsi" w:hAnsiTheme="minorHAnsi" w:cstheme="minorHAnsi"/>
          <w:sz w:val="20"/>
          <w:szCs w:val="20"/>
          <w:lang w:val="en-US"/>
        </w:rPr>
        <w:t>hospitals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91CC2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91CC2" w:rsidRPr="00B23587">
        <w:rPr>
          <w:rFonts w:asciiTheme="minorHAnsi" w:hAnsiTheme="minorHAnsi" w:cstheme="minorHAnsi"/>
          <w:sz w:val="20"/>
          <w:szCs w:val="20"/>
          <w:lang w:val="en-US"/>
        </w:rPr>
        <w:t>infrastructure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Bank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Ukraini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government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Europe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Commiss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estim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c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near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$35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bill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rebui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count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91CC2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8D6EE4"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D6EE4" w:rsidRPr="00B23587">
        <w:rPr>
          <w:rFonts w:asciiTheme="minorHAnsi" w:hAnsiTheme="minorHAnsi" w:cstheme="minorHAnsi"/>
          <w:sz w:val="20"/>
          <w:szCs w:val="20"/>
          <w:lang w:val="en-US"/>
        </w:rPr>
        <w:t>Bank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91CC2" w:rsidRPr="00B23587">
        <w:rPr>
          <w:rFonts w:asciiTheme="minorHAnsi" w:hAnsiTheme="minorHAnsi" w:cstheme="minorHAnsi"/>
          <w:sz w:val="20"/>
          <w:szCs w:val="20"/>
          <w:lang w:val="en-US"/>
        </w:rPr>
        <w:t>2022)</w:t>
      </w:r>
      <w:r w:rsidR="00F121EC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Again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backdrop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B5D34"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B5D34" w:rsidRPr="00B23587">
        <w:rPr>
          <w:rFonts w:asciiTheme="minorHAnsi" w:hAnsiTheme="minorHAnsi" w:cstheme="minorHAnsi"/>
          <w:sz w:val="20"/>
          <w:szCs w:val="20"/>
          <w:lang w:val="en-US"/>
        </w:rPr>
        <w:t>beco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increasing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import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B5D34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B5D34" w:rsidRPr="00B23587">
        <w:rPr>
          <w:rFonts w:asciiTheme="minorHAnsi" w:hAnsiTheme="minorHAnsi" w:cstheme="minorHAnsi"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refl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bomb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FD1"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091CC2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62DC4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80662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722927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ro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uro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udi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tens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Diefendorf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1993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1993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hn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1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ndlebu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.</w:t>
      </w:r>
      <w:r w:rsidR="00F569A7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09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rprising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antitat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lo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ff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ng-te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v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E733B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E733B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/pla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E733B" w:rsidRPr="00B23587">
        <w:rPr>
          <w:rFonts w:asciiTheme="minorHAnsi" w:hAnsiTheme="minorHAnsi" w:cstheme="minorHAnsi"/>
          <w:sz w:val="20"/>
          <w:szCs w:val="20"/>
          <w:lang w:val="en-US"/>
        </w:rPr>
        <w:t>documen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n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asu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w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w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E733B" w:rsidRPr="00B23587">
        <w:rPr>
          <w:rFonts w:asciiTheme="minorHAnsi" w:hAnsiTheme="minorHAnsi" w:cstheme="minorHAnsi"/>
          <w:sz w:val="20"/>
          <w:szCs w:val="20"/>
          <w:lang w:val="en-US"/>
        </w:rPr>
        <w:t>transfor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r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ducted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A0405"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ribut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mplo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ograph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i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tho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l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E733B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nsfor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bric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do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so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prov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3256F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-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interpret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gu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ddress</w:t>
      </w:r>
      <w:r w:rsidR="00945B9D" w:rsidRPr="00B23587">
        <w:rPr>
          <w:rFonts w:asciiTheme="minorHAnsi" w:hAnsiTheme="minorHAnsi" w:cstheme="minorHAnsi"/>
          <w:sz w:val="20"/>
          <w:szCs w:val="20"/>
          <w:lang w:val="en-US"/>
        </w:rPr>
        <w:t>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llow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estion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t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flu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AA0405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(LUM)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2286E" w:rsidRPr="00B23587">
        <w:rPr>
          <w:rFonts w:asciiTheme="minorHAnsi" w:hAnsiTheme="minorHAnsi" w:cstheme="minorHAnsi"/>
          <w:sz w:val="20"/>
          <w:szCs w:val="20"/>
          <w:lang w:val="en-US"/>
        </w:rPr>
        <w:t>morph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E733B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ime?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ex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flu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-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derpin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thod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e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y.</w:t>
      </w:r>
    </w:p>
    <w:p w14:paraId="0874EAAA" w14:textId="6A3CF958" w:rsidR="005428E5" w:rsidRPr="00B23587" w:rsidRDefault="005428E5" w:rsidP="00B23587">
      <w:pPr>
        <w:spacing w:before="120" w:after="24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2</w:t>
      </w:r>
      <w:r w:rsidR="004100E3"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6C73D0" w:rsidRPr="00B23587">
        <w:rPr>
          <w:rFonts w:asciiTheme="minorHAnsi" w:hAnsiTheme="minorHAnsi" w:cstheme="minorHAnsi"/>
          <w:b/>
          <w:sz w:val="20"/>
          <w:szCs w:val="20"/>
          <w:lang w:val="en-US"/>
        </w:rPr>
        <w:t>Background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5468F5" w:rsidRPr="00B23587">
        <w:rPr>
          <w:rFonts w:asciiTheme="minorHAnsi" w:hAnsiTheme="minorHAnsi" w:cstheme="minorHAnsi"/>
          <w:b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5468F5" w:rsidRPr="00B23587">
        <w:rPr>
          <w:rFonts w:asciiTheme="minorHAnsi" w:hAnsiTheme="minorHAnsi" w:cstheme="minorHAnsi"/>
          <w:b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5468F5" w:rsidRPr="00B23587">
        <w:rPr>
          <w:rFonts w:asciiTheme="minorHAnsi" w:hAnsiTheme="minorHAnsi" w:cstheme="minorHAnsi"/>
          <w:b/>
          <w:sz w:val="20"/>
          <w:szCs w:val="20"/>
          <w:lang w:val="en-US"/>
        </w:rPr>
        <w:t>Area</w:t>
      </w:r>
    </w:p>
    <w:p w14:paraId="30386A24" w14:textId="1B3B5AEE" w:rsidR="00964CFD" w:rsidRPr="00B23587" w:rsidRDefault="00760593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2.1.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954120" w:rsidRPr="00B23587">
        <w:rPr>
          <w:rFonts w:asciiTheme="minorHAnsi" w:hAnsiTheme="minorHAnsi" w:cstheme="minorHAnsi"/>
          <w:i/>
          <w:sz w:val="20"/>
          <w:szCs w:val="20"/>
          <w:lang w:val="en-US"/>
        </w:rPr>
        <w:t>Diachronic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954120" w:rsidRPr="00B23587">
        <w:rPr>
          <w:rFonts w:asciiTheme="minorHAnsi" w:hAnsiTheme="minorHAnsi" w:cstheme="minorHAnsi"/>
          <w:i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954120" w:rsidRPr="00B23587">
        <w:rPr>
          <w:rFonts w:asciiTheme="minorHAnsi" w:hAnsiTheme="minorHAnsi" w:cstheme="minorHAnsi"/>
          <w:i/>
          <w:sz w:val="20"/>
          <w:szCs w:val="20"/>
          <w:lang w:val="en-US"/>
        </w:rPr>
        <w:t>Studies</w:t>
      </w:r>
    </w:p>
    <w:p w14:paraId="41586CEC" w14:textId="49AC113D" w:rsidR="00964CFD" w:rsidRPr="00B23587" w:rsidRDefault="006B10C2" w:rsidP="00B23587">
      <w:pPr>
        <w:spacing w:before="120" w:after="240" w:line="240" w:lineRule="auto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ar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entury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C5AF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rticul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og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ctat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ganiz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abr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c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Howard</w:t>
      </w:r>
      <w:r w:rsidR="000A4F1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E0415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1898)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E041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E041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tinu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ap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ur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r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year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E041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ndlebu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</w:t>
      </w:r>
      <w:r w:rsidR="00A34A4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09)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elp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tt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derst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74FD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achron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fu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Levy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99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ra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rticular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de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z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1960)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wnscap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clud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bin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w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tter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s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nd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w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pris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lements: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16C5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range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16C5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16C5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e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ystem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o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ggreg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e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lock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s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derstand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tter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lationshi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lemen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abl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dentific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gio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a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ify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racteristic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Con</w:t>
      </w:r>
      <w:r w:rsidR="0066384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z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60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n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tilis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pproach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lassify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o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ypologi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eet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struc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c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p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c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c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quar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Levy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99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e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c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ith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B27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9B27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stants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viron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ical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rsist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lements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B27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</w:t>
      </w:r>
      <w:r w:rsidR="009B27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lationship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lemen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i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Levy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99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81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elp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309D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ve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16C5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16C5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’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s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pla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rventio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ime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eover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derstand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volu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sw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questio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91DD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91DD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91DD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gr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91DD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91DD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91DD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men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vironment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sist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serv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661E0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l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uid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utu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4CF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ment.</w:t>
      </w:r>
    </w:p>
    <w:p w14:paraId="7D926179" w14:textId="7EDFD288" w:rsidR="005150A8" w:rsidRPr="00B23587" w:rsidRDefault="00964CFD" w:rsidP="00B23587">
      <w:pPr>
        <w:spacing w:before="120" w:after="240" w:line="240" w:lineRule="auto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ver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ppli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quantitati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echniqu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wnscap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vironmen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leischman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.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2</w:t>
      </w:r>
      <w:r w:rsidR="009B27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ham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.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022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enerandi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.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18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25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25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ticl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625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es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y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lassify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easure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bin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etric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i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dell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plex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lationshi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ul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agnost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o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dentif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B264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hancement</w:t>
      </w:r>
      <w:r w:rsidR="0082603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i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plicit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plo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roug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e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ng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cep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ns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2000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yntax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ns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mmariz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racteristic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ondon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gniz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if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lexibl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nsity-maximising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tinuo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e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utward-fac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y</w:t>
      </w:r>
      <w:r w:rsidR="008F5E4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lexibl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nsity-minimiz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racteriz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ragmented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und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st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ac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ward-fac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y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commentRangeStart w:id="2"/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Hanson, 2000)</w:t>
      </w:r>
      <w:commentRangeEnd w:id="2"/>
      <w:r w:rsidR="00342F2B" w:rsidRPr="00B23587">
        <w:rPr>
          <w:rStyle w:val="CommentReference"/>
          <w:rFonts w:asciiTheme="minorHAnsi" w:hAnsiTheme="minorHAnsi" w:cstheme="minorHAnsi"/>
          <w:sz w:val="20"/>
          <w:szCs w:val="20"/>
        </w:rPr>
        <w:commentReference w:id="2"/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bserv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flec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inding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ev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1999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81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8761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8761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i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ns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pac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tinuous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ca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ffus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oo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scontinuo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ns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scrib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erm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dernis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notyp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bserv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Hanson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00</w:t>
      </w:r>
      <w:r w:rsidR="00B8761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8761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8761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12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ind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ar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mmedi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-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stat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lo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notyp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256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e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256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256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ista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ng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t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petitive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du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tac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mo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lo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ighbours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Hanson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00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13)</w:t>
      </w:r>
      <w:r w:rsidR="00186C6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86C6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86C6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k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B441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ne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cioeconom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ofile</w:t>
      </w:r>
      <w:r w:rsidR="00186C6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mpli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commentRangeStart w:id="3"/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Jacobs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(Year)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yte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(1980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hl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(1987)</w:t>
      </w:r>
      <w:commentRangeEnd w:id="3"/>
      <w:r w:rsidR="00342F2B" w:rsidRPr="00B23587">
        <w:rPr>
          <w:rStyle w:val="CommentReference"/>
          <w:rFonts w:asciiTheme="minorHAnsi" w:hAnsiTheme="minorHAnsi" w:cstheme="minorHAnsi"/>
          <w:sz w:val="20"/>
          <w:szCs w:val="20"/>
        </w:rPr>
        <w:commentReference w:id="3"/>
      </w:r>
      <w:r w:rsidR="00D62DC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ently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ttemp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d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easu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A301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pendenc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quantitative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an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9A301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w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ograph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cien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ethod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Fleischman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.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2</w:t>
      </w:r>
      <w:r w:rsidR="009B27A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ham</w:t>
      </w:r>
      <w:r w:rsidR="0066384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22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enerandi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.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18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olar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ve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are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urc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05D86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vironments.</w:t>
      </w:r>
    </w:p>
    <w:p w14:paraId="5EF28E0F" w14:textId="6484F2DC" w:rsidR="005150A8" w:rsidRPr="00B23587" w:rsidRDefault="00760593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2.2.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468F5" w:rsidRPr="00B23587">
        <w:rPr>
          <w:rFonts w:asciiTheme="minorHAnsi" w:hAnsiTheme="minorHAnsi" w:cstheme="minorHAnsi"/>
          <w:i/>
          <w:sz w:val="20"/>
          <w:szCs w:val="20"/>
          <w:lang w:val="en-US"/>
        </w:rPr>
        <w:t>Mapping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150A8" w:rsidRPr="00B23587">
        <w:rPr>
          <w:rFonts w:asciiTheme="minorHAnsi" w:hAnsiTheme="minorHAnsi" w:cstheme="minorHAnsi"/>
          <w:i/>
          <w:sz w:val="20"/>
          <w:szCs w:val="20"/>
          <w:lang w:val="en-US"/>
        </w:rPr>
        <w:t>Bomb-</w:t>
      </w:r>
      <w:r w:rsidR="00342F2B" w:rsidRPr="00B23587">
        <w:rPr>
          <w:rFonts w:asciiTheme="minorHAnsi" w:hAnsiTheme="minorHAnsi" w:cstheme="minorHAnsi"/>
          <w:i/>
          <w:sz w:val="20"/>
          <w:szCs w:val="20"/>
          <w:lang w:val="en-US"/>
        </w:rPr>
        <w:t>D</w:t>
      </w:r>
      <w:r w:rsidR="005150A8" w:rsidRPr="00B23587">
        <w:rPr>
          <w:rFonts w:asciiTheme="minorHAnsi" w:hAnsiTheme="minorHAnsi" w:cstheme="minorHAnsi"/>
          <w:i/>
          <w:sz w:val="20"/>
          <w:szCs w:val="20"/>
          <w:lang w:val="en-US"/>
        </w:rPr>
        <w:t>amaged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150A8" w:rsidRPr="00B23587">
        <w:rPr>
          <w:rFonts w:asciiTheme="minorHAnsi" w:hAnsiTheme="minorHAnsi" w:cstheme="minorHAnsi"/>
          <w:i/>
          <w:sz w:val="20"/>
          <w:szCs w:val="20"/>
          <w:lang w:val="en-US"/>
        </w:rPr>
        <w:t>Cities</w:t>
      </w:r>
    </w:p>
    <w:p w14:paraId="3C8C7D60" w14:textId="6F423541" w:rsidR="00964CFD" w:rsidRPr="00B23587" w:rsidRDefault="00201384" w:rsidP="00B23587">
      <w:pPr>
        <w:spacing w:before="120" w:after="240" w:line="240" w:lineRule="auto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lastRenderedPageBreak/>
        <w:t>Th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row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d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rit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rtograph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amin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mat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17F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17F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17F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rdisciplina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17F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17F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ur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="00DC3D0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lack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DC3D0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18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lżanowski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ss</w:t>
      </w:r>
      <w:r w:rsidR="00F569A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21)</w:t>
      </w:r>
      <w:r w:rsidR="004417F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rawn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631E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ur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631E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631E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ft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034DF">
        <w:rPr>
          <w:rFonts w:asciiTheme="minorHAnsi" w:hAnsiTheme="minorHAnsi" w:cstheme="minorHAnsi"/>
          <w:iCs/>
          <w:sz w:val="20"/>
          <w:szCs w:val="20"/>
          <w:lang w:val="en-US"/>
        </w:rPr>
        <w:t>the Second World 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an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D3BB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ctor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dministration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pecialis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uthoriti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iv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dividuals</w:t>
      </w:r>
      <w:r w:rsidR="0053043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arie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urposes</w:t>
      </w:r>
      <w:r w:rsidR="00B533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: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ovid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r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mag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ubbl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splacement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uctur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abil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ilding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vento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ock</w:t>
      </w:r>
      <w:r w:rsidR="0031079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ddi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e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3453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3453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metim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k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cision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orm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8030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nstruction</w:t>
      </w:r>
      <w:r w:rsidR="007F687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k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unding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F687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F687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F687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memorati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F687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ices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searcher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ia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CB6AC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CB6AC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ield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CB6AC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chitectur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y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ography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0034DF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erita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2079E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serv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f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3453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CB6AC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isu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CB6AC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ur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CB6ACA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470E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33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33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33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B42C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ritical</w:t>
      </w:r>
      <w:r w:rsidR="00B533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727E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zed</w:t>
      </w:r>
      <w:r w:rsidR="0053348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D451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2D451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</w:t>
      </w:r>
      <w:r w:rsidR="00BB127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mmentator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ques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y</w:t>
      </w:r>
      <w:r w:rsidR="007B42C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reated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ntions</w:t>
      </w:r>
      <w:r w:rsidR="00AA4BA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l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rceiv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interpreted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4E4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esen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A040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5728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tend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</w:t>
      </w:r>
      <w:r w:rsidR="00760DB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row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d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rtograph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yo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cop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impl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isu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sis</w:t>
      </w:r>
      <w:r w:rsidR="00760DB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ver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5C7D1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eatur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pic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A4BA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E34EF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gitiz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ospati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E34EF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rast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E34EF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E34EF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ect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E34EF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727E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z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96DE9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ographical information system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555CD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GIS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B35D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B42C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B42C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pplic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B42C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B42C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IS</w:t>
      </w:r>
      <w:r w:rsidR="00B533A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B35D4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il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o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spatial </w:t>
      </w:r>
      <w:r w:rsidR="000034DF">
        <w:rPr>
          <w:rFonts w:asciiTheme="minorHAnsi" w:hAnsiTheme="minorHAnsi" w:cstheme="minorHAnsi"/>
          <w:iCs/>
          <w:sz w:val="20"/>
          <w:szCs w:val="20"/>
          <w:lang w:val="en-US"/>
        </w:rPr>
        <w:t>h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tory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and 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historical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merg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bfiel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ek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er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i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c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Campbell</w:t>
      </w:r>
      <w:r w:rsidR="00833418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2446F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16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yo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isuali</w:t>
      </w:r>
      <w:r w:rsidR="002A528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z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o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abl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co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radition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o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a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per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rect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ospati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del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rich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trac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rtography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low</w:t>
      </w:r>
      <w:r w:rsidR="004F4AF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questio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k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low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per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ove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ys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o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o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reat</w:t>
      </w:r>
      <w:r w:rsidR="004F767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sigh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eograph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s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1F5CAC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raw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oret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ramework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bov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geth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pproach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es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foremention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quantitati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112BB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pproach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menc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eavi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mb-damag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E4D25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uremberg.</w:t>
      </w:r>
    </w:p>
    <w:p w14:paraId="3C657CBF" w14:textId="6B1C697F" w:rsidR="00D7212A" w:rsidRPr="00B23587" w:rsidRDefault="00760593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2.3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re</w:t>
      </w:r>
      <w:r w:rsidR="002D451D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m</w:t>
      </w:r>
      <w:r w:rsidR="004B232F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erg</w:t>
      </w:r>
    </w:p>
    <w:p w14:paraId="4A54D8FF" w14:textId="06ACE68E" w:rsidR="002D451D" w:rsidRPr="00B23587" w:rsidRDefault="00964CFD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pul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520,00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individuals,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rg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vari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5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rg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rman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sz w:val="20"/>
          <w:szCs w:val="20"/>
          <w:lang w:val="en-US"/>
        </w:rPr>
        <w:t>Nure</w:t>
      </w:r>
      <w:r w:rsidR="002D451D" w:rsidRPr="00B23587">
        <w:rPr>
          <w:rFonts w:asciiTheme="minorHAnsi" w:hAnsiTheme="minorHAnsi" w:cstheme="minorHAnsi"/>
          <w:sz w:val="20"/>
          <w:szCs w:val="20"/>
          <w:lang w:val="en-US"/>
        </w:rPr>
        <w:t>m</w:t>
      </w:r>
      <w:r w:rsidR="004B232F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uffe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heav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u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m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ak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pla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Janu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2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1945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1939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accor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ffi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censu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125,074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norm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well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N</w:t>
      </w:r>
      <w:r w:rsidR="0005120C" w:rsidRPr="00B23587">
        <w:rPr>
          <w:rFonts w:asciiTheme="minorHAnsi" w:hAnsiTheme="minorHAnsi" w:cstheme="minorHAnsi"/>
          <w:sz w:val="20"/>
          <w:szCs w:val="20"/>
          <w:lang w:val="en-US"/>
        </w:rPr>
        <w:t>u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r</w:t>
      </w:r>
      <w:r w:rsidR="0005120C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popul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423,838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inhabitant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M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1945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n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63,753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well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5120C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lef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(52</w:t>
      </w:r>
      <w:r w:rsidR="00535C4D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5%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pre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ho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tock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s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7</w:t>
      </w:r>
      <w:r w:rsidR="00535C4D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238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complet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uninhabit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beca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ev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amag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n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14,517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h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pa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AF5" w:rsidRPr="00B23587">
        <w:rPr>
          <w:rFonts w:asciiTheme="minorHAnsi" w:hAnsiTheme="minorHAnsi" w:cstheme="minorHAnsi"/>
          <w:sz w:val="20"/>
          <w:szCs w:val="20"/>
          <w:lang w:val="en-US"/>
        </w:rPr>
        <w:t>1993)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remai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well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ei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evere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moderately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sligh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12A" w:rsidRPr="00B23587">
        <w:rPr>
          <w:rFonts w:asciiTheme="minorHAnsi" w:hAnsiTheme="minorHAnsi" w:cstheme="minorHAnsi"/>
          <w:sz w:val="20"/>
          <w:szCs w:val="20"/>
          <w:lang w:val="en-US"/>
        </w:rPr>
        <w:t>damaged.</w:t>
      </w:r>
    </w:p>
    <w:p w14:paraId="05D3F6D7" w14:textId="6E9689A5" w:rsidR="00A57845" w:rsidRPr="00B23587" w:rsidRDefault="005468F5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recor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varie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way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epe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urpo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ye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teres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so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cases</w:t>
      </w:r>
      <w:r w:rsidR="00356444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bro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brush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lar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enha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ddi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form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graph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pi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char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dic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estruction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etai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recor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dividu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hatch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so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cas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ifferenti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faça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m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3172"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(En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Knauer</w:t>
      </w:r>
      <w:r w:rsidR="00C63B1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63B13" w:rsidRPr="00B23587">
        <w:rPr>
          <w:rFonts w:asciiTheme="minorHAnsi" w:hAnsiTheme="minorHAnsi" w:cstheme="minorHAnsi"/>
          <w:sz w:val="20"/>
          <w:szCs w:val="20"/>
          <w:lang w:val="en-US"/>
        </w:rPr>
        <w:t>202</w:t>
      </w:r>
      <w:r w:rsidR="00C44B25" w:rsidRPr="00B23587">
        <w:rPr>
          <w:rFonts w:asciiTheme="minorHAnsi" w:hAnsiTheme="minorHAnsi" w:cstheme="minorHAnsi"/>
          <w:sz w:val="20"/>
          <w:szCs w:val="20"/>
          <w:lang w:val="en-US"/>
        </w:rPr>
        <w:t>3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195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purch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53D3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51E6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51E6" w:rsidRPr="00B23587">
        <w:rPr>
          <w:rFonts w:asciiTheme="minorHAnsi" w:hAnsiTheme="minorHAnsi" w:cstheme="minorHAnsi"/>
          <w:sz w:val="20"/>
          <w:szCs w:val="20"/>
          <w:lang w:val="en-US"/>
        </w:rPr>
        <w:t>Arch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Stadtplan nach 1945 mit Kennzeichnung der Zerstörungen des II Weltkrieges</w:t>
      </w:r>
      <w:r w:rsidR="008211DD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50</w:t>
      </w:r>
      <w:r w:rsidR="00756C02" w:rsidRPr="00B23587">
        <w:rPr>
          <w:rFonts w:asciiTheme="minorHAnsi" w:hAnsiTheme="minorHAnsi" w:cstheme="minorHAnsi"/>
          <w:sz w:val="20"/>
          <w:szCs w:val="20"/>
          <w:lang w:val="nn-NO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sel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among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man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reas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(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1)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First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cov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who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inclu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surrou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cent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5A7D" w:rsidRPr="00B23587">
        <w:rPr>
          <w:rFonts w:asciiTheme="minorHAnsi" w:hAnsiTheme="minorHAnsi" w:cstheme="minorHAnsi"/>
          <w:sz w:val="20"/>
          <w:szCs w:val="20"/>
          <w:lang w:val="en-US"/>
        </w:rPr>
        <w:t>outskirts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on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sel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interes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Second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dra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to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offi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b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7845" w:rsidRPr="00B23587">
        <w:rPr>
          <w:rFonts w:asciiTheme="minorHAnsi" w:hAnsiTheme="minorHAnsi" w:cstheme="minorHAnsi"/>
          <w:sz w:val="20"/>
          <w:szCs w:val="20"/>
          <w:lang w:val="en-US"/>
        </w:rPr>
        <w:t>1945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depi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outl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sing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accept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detail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Third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cle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attemp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ma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cartograph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classif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recor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6C02" w:rsidRPr="00B23587">
        <w:rPr>
          <w:rFonts w:asciiTheme="minorHAnsi" w:hAnsiTheme="minorHAnsi" w:cstheme="minorHAnsi"/>
          <w:sz w:val="20"/>
          <w:szCs w:val="20"/>
          <w:lang w:val="en-US"/>
        </w:rPr>
        <w:t>consistently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inclu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lege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depi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correspond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sever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05B43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403471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5DC6ED67" w14:textId="3BF9165E" w:rsidR="00283BCF" w:rsidRPr="00B23587" w:rsidRDefault="00014BA2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ddi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v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id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ocu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w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collected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i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evorstehend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Wirtschaftsplanung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re</w:t>
      </w:r>
      <w:r w:rsidR="00753B1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m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0632F" w:rsidRPr="00B23587">
        <w:rPr>
          <w:rFonts w:asciiTheme="minorHAnsi" w:hAnsiTheme="minorHAnsi" w:cstheme="minorHAnsi"/>
          <w:sz w:val="20"/>
          <w:szCs w:val="20"/>
          <w:lang w:val="en-US"/>
        </w:rPr>
        <w:t>Upcom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</w:t>
      </w:r>
      <w:r w:rsidR="0080632F" w:rsidRPr="00B23587">
        <w:rPr>
          <w:rFonts w:asciiTheme="minorHAnsi" w:hAnsiTheme="minorHAnsi" w:cstheme="minorHAnsi"/>
          <w:sz w:val="20"/>
          <w:szCs w:val="20"/>
          <w:lang w:val="en-US"/>
        </w:rPr>
        <w:t>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0632F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0632F" w:rsidRPr="00B23587">
        <w:rPr>
          <w:rFonts w:asciiTheme="minorHAnsi" w:hAnsiTheme="minorHAnsi" w:cstheme="minorHAnsi"/>
          <w:sz w:val="20"/>
          <w:szCs w:val="20"/>
          <w:lang w:val="en-US"/>
        </w:rPr>
        <w:t>Nürnberg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writt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sz w:val="20"/>
          <w:szCs w:val="20"/>
          <w:lang w:val="en-US"/>
        </w:rPr>
        <w:t>p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rofess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Economics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D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Sv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Heland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Hindenbu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Hochschule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Nuremberg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1945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10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Jahr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Wohnungsbau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re</w:t>
      </w:r>
      <w:r w:rsidR="00753B1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m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Yea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ruction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writt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N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u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r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02AF" w:rsidRPr="00B23587">
        <w:rPr>
          <w:rFonts w:asciiTheme="minorHAnsi" w:hAnsiTheme="minorHAnsi" w:cstheme="minorHAnsi"/>
          <w:sz w:val="20"/>
          <w:szCs w:val="20"/>
          <w:lang w:val="en-US"/>
        </w:rPr>
        <w:t>Counci</w:t>
      </w:r>
      <w:r w:rsidR="006A19EC" w:rsidRPr="00B23587">
        <w:rPr>
          <w:rFonts w:asciiTheme="minorHAnsi" w:hAnsiTheme="minorHAnsi" w:cstheme="minorHAnsi"/>
          <w:sz w:val="20"/>
          <w:szCs w:val="20"/>
          <w:lang w:val="en-US"/>
        </w:rPr>
        <w:t>l</w:t>
      </w:r>
      <w:r w:rsidR="001802AF" w:rsidRPr="00B23587">
        <w:rPr>
          <w:rFonts w:asciiTheme="minorHAnsi" w:hAnsiTheme="minorHAnsi" w:cstheme="minorHAnsi"/>
          <w:sz w:val="20"/>
          <w:szCs w:val="20"/>
          <w:lang w:val="en-US"/>
        </w:rPr>
        <w:t>l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773267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erufsm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tadtrat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D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73267" w:rsidRPr="00B23587">
        <w:rPr>
          <w:rFonts w:asciiTheme="minorHAnsi" w:hAnsiTheme="minorHAnsi" w:cstheme="minorHAnsi"/>
          <w:sz w:val="20"/>
          <w:szCs w:val="20"/>
          <w:lang w:val="en-US"/>
        </w:rPr>
        <w:t>Urschlech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195</w:t>
      </w:r>
      <w:r w:rsidR="0080632F" w:rsidRPr="00B23587">
        <w:rPr>
          <w:rFonts w:asciiTheme="minorHAnsi" w:hAnsiTheme="minorHAnsi" w:cstheme="minorHAnsi"/>
          <w:sz w:val="20"/>
          <w:szCs w:val="20"/>
          <w:lang w:val="en-US"/>
        </w:rPr>
        <w:t>6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02AF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Grossbebaungspla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EF6AFD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Grossbebauungsplan von Nürnberg und Umgegend,</w:t>
      </w:r>
      <w:r w:rsidR="004F4F5B">
        <w:rPr>
          <w:rFonts w:asciiTheme="minorHAnsi" w:hAnsiTheme="minorHAnsi" w:cstheme="minorHAnsi"/>
          <w:i/>
          <w:iCs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40</w:t>
      </w:r>
      <w:r w:rsidR="00EF6AFD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02AF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Wirtschaftspla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EF6AFD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Wirtschaftsplan der Stadt Nürnberg</w:t>
      </w:r>
      <w:r w:rsidR="008211DD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56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02AF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Flächennutzungspl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F6AFD" w:rsidRPr="00B23587">
        <w:rPr>
          <w:rFonts w:asciiTheme="minorHAnsi" w:hAnsiTheme="minorHAnsi" w:cstheme="minorHAnsi"/>
          <w:sz w:val="20"/>
          <w:szCs w:val="20"/>
          <w:lang w:val="en-US"/>
        </w:rPr>
        <w:t>1969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Flächennutzungsplan der Stadt Nürnberg</w:t>
      </w:r>
      <w:r w:rsidR="008211DD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69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oge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C2B9D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ade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terature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abl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dersta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ocumen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ti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ro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n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bsequ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tiv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ocu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cond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A0405"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0632F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in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interpret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extens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031F7" w:rsidRPr="00B23587">
        <w:rPr>
          <w:rFonts w:asciiTheme="minorHAnsi" w:hAnsiTheme="minorHAnsi" w:cstheme="minorHAnsi"/>
          <w:sz w:val="20"/>
          <w:szCs w:val="20"/>
          <w:lang w:val="en-US"/>
        </w:rPr>
        <w:t>discuss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17D30" w:rsidRPr="00B23587">
        <w:rPr>
          <w:rFonts w:asciiTheme="minorHAnsi" w:hAnsiTheme="minorHAnsi" w:cstheme="minorHAnsi"/>
          <w:sz w:val="20"/>
          <w:szCs w:val="20"/>
          <w:lang w:val="en-US"/>
        </w:rPr>
        <w:t>follows.</w:t>
      </w:r>
    </w:p>
    <w:p w14:paraId="3B88D173" w14:textId="27483168" w:rsidR="00283BCF" w:rsidRPr="00B23587" w:rsidRDefault="00283BCF" w:rsidP="008211DD">
      <w:pPr>
        <w:spacing w:before="120" w:after="24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noProof/>
          <w:sz w:val="20"/>
          <w:szCs w:val="20"/>
        </w:rPr>
        <w:lastRenderedPageBreak/>
        <w:drawing>
          <wp:inline distT="0" distB="0" distL="0" distR="0" wp14:anchorId="343C148C" wp14:editId="3AFC6DFA">
            <wp:extent cx="5990447" cy="6012923"/>
            <wp:effectExtent l="0" t="0" r="0" b="6985"/>
            <wp:docPr id="9" name="Picture 8" descr="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CAB7CFB-242E-47E3-8D5B-4A2F5465735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Map&#10;&#10;Description automatically generated">
                      <a:extLst>
                        <a:ext uri="{FF2B5EF4-FFF2-40B4-BE49-F238E27FC236}">
                          <a16:creationId xmlns:a16="http://schemas.microsoft.com/office/drawing/2014/main" id="{DCAB7CFB-242E-47E3-8D5B-4A2F5465735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0641" cy="60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8E963" w14:textId="1C67810B" w:rsidR="00283BCF" w:rsidRPr="00B23587" w:rsidRDefault="00283BCF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commentRangeStart w:id="4"/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commentRangeEnd w:id="4"/>
      <w:r w:rsidR="008211DD">
        <w:rPr>
          <w:rStyle w:val="CommentReference"/>
        </w:rPr>
        <w:commentReference w:id="4"/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1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sz w:val="20"/>
          <w:szCs w:val="20"/>
          <w:lang w:val="en-US"/>
        </w:rPr>
        <w:t>Nure</w:t>
      </w:r>
      <w:r w:rsidR="00753B18" w:rsidRPr="00B23587">
        <w:rPr>
          <w:rFonts w:asciiTheme="minorHAnsi" w:hAnsiTheme="minorHAnsi" w:cstheme="minorHAnsi"/>
          <w:sz w:val="20"/>
          <w:szCs w:val="20"/>
          <w:lang w:val="en-US"/>
        </w:rPr>
        <w:t>m</w:t>
      </w:r>
      <w:r w:rsidR="004B232F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50</w:t>
      </w:r>
      <w:r w:rsidR="00B77BCA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sz w:val="20"/>
          <w:szCs w:val="20"/>
          <w:lang w:val="en-US"/>
        </w:rPr>
        <w:t>dra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a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5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urce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211DD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8211DD">
        <w:rPr>
          <w:rFonts w:asciiTheme="minorHAnsi" w:hAnsiTheme="minorHAnsi" w:cstheme="minorHAnsi"/>
          <w:sz w:val="20"/>
          <w:szCs w:val="20"/>
          <w:lang w:val="en-US"/>
        </w:rPr>
        <w:t>Stadtplan nach 1945 mit Kennzeichnung der Zerstörungen des II Weltkrieges</w:t>
      </w:r>
      <w:r w:rsidR="008211DD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01694A" w:rsidRPr="00B23587">
        <w:rPr>
          <w:rFonts w:asciiTheme="minorHAnsi" w:hAnsiTheme="minorHAnsi" w:cstheme="minorHAnsi"/>
          <w:sz w:val="20"/>
          <w:szCs w:val="20"/>
          <w:lang w:val="en-GB"/>
        </w:rPr>
        <w:t>(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50</w:t>
      </w:r>
      <w:r w:rsidR="0001694A" w:rsidRPr="00B23587">
        <w:rPr>
          <w:rFonts w:asciiTheme="minorHAnsi" w:hAnsiTheme="minorHAnsi" w:cstheme="minorHAnsi"/>
          <w:sz w:val="20"/>
          <w:szCs w:val="20"/>
          <w:lang w:val="en-GB"/>
        </w:rPr>
        <w:t>)</w:t>
      </w:r>
      <w:r w:rsidR="00342F2B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</w:p>
    <w:p w14:paraId="73452334" w14:textId="475DAE05" w:rsidR="00954120" w:rsidRPr="00B23587" w:rsidRDefault="005468F5" w:rsidP="008211DD">
      <w:pPr>
        <w:spacing w:before="360" w:after="24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3</w:t>
      </w:r>
      <w:r w:rsidR="00760593"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954120" w:rsidRPr="00B23587">
        <w:rPr>
          <w:rFonts w:asciiTheme="minorHAnsi" w:hAnsiTheme="minorHAnsi" w:cstheme="minorHAnsi"/>
          <w:b/>
          <w:sz w:val="20"/>
          <w:szCs w:val="20"/>
          <w:lang w:val="en-US"/>
        </w:rPr>
        <w:t>Methodology</w:t>
      </w:r>
    </w:p>
    <w:p w14:paraId="2A388A32" w14:textId="6D7E3DDA" w:rsidR="00F13CA0" w:rsidRPr="00B23587" w:rsidRDefault="005468F5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3.1</w:t>
      </w:r>
      <w:r w:rsidR="00DA3083" w:rsidRPr="00B23587">
        <w:rPr>
          <w:rFonts w:asciiTheme="minorHAnsi" w:hAnsiTheme="minorHAnsi" w:cstheme="minorHAnsi"/>
          <w:i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F13CA0" w:rsidRPr="00B23587">
        <w:rPr>
          <w:rFonts w:asciiTheme="minorHAnsi" w:hAnsiTheme="minorHAnsi" w:cstheme="minorHAnsi"/>
          <w:i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342F2B" w:rsidRPr="00B23587">
        <w:rPr>
          <w:rFonts w:asciiTheme="minorHAnsi" w:hAnsiTheme="minorHAnsi" w:cstheme="minorHAnsi"/>
          <w:i/>
          <w:sz w:val="20"/>
          <w:szCs w:val="20"/>
          <w:lang w:val="en-US"/>
        </w:rPr>
        <w:t>S</w:t>
      </w:r>
      <w:r w:rsidR="00F13CA0" w:rsidRPr="00B23587">
        <w:rPr>
          <w:rFonts w:asciiTheme="minorHAnsi" w:hAnsiTheme="minorHAnsi" w:cstheme="minorHAnsi"/>
          <w:i/>
          <w:sz w:val="20"/>
          <w:szCs w:val="20"/>
          <w:lang w:val="en-US"/>
        </w:rPr>
        <w:t>ources</w:t>
      </w:r>
    </w:p>
    <w:p w14:paraId="543DF89F" w14:textId="484CEF2D" w:rsidR="001A0E96" w:rsidRPr="00B23587" w:rsidRDefault="001A0E96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ur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orta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ligh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holars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examp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Grego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l.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(2018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semi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compan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histor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rticul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e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f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35C4D" w:rsidRPr="00B23587">
        <w:rPr>
          <w:rFonts w:asciiTheme="minorHAnsi" w:hAnsiTheme="minorHAnsi" w:cstheme="minorHAnsi"/>
          <w:sz w:val="20"/>
          <w:szCs w:val="20"/>
          <w:lang w:val="en-US"/>
        </w:rPr>
        <w:t>maj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35C4D" w:rsidRPr="00B23587">
        <w:rPr>
          <w:rFonts w:asciiTheme="minorHAnsi" w:hAnsiTheme="minorHAnsi" w:cstheme="minorHAnsi"/>
          <w:sz w:val="20"/>
          <w:szCs w:val="20"/>
          <w:lang w:val="en-US"/>
        </w:rPr>
        <w:t>Germ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B77BCA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Elżanowski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Ens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(2021)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omparing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Pol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Germany.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ddition,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use/cover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omparison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recent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535C4D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535C4D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77BC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1969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hirdly,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roa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(built</w:t>
      </w:r>
      <w:r w:rsidR="00A52C6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-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surrounde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ai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streets)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digitize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ontemporary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order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sses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ase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onze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(1960).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datase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discus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subsequen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georefer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city district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06DBB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istrikte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hereaf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small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re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un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l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lastRenderedPageBreak/>
        <w:t>environ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socio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characteristic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time</w:t>
      </w:r>
      <w:r w:rsidR="003E5A7D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georefer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bounda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31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prov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735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lo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author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constitu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small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are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un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statist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offi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EE7B7C" w:rsidRPr="00B92917">
        <w:rPr>
          <w:rFonts w:asciiTheme="minorHAnsi" w:hAnsiTheme="minorHAnsi" w:cstheme="minorHAnsi"/>
          <w:sz w:val="20"/>
          <w:szCs w:val="20"/>
          <w:lang w:val="en-US"/>
        </w:rPr>
        <w:t>Amt</w:t>
      </w:r>
      <w:r w:rsidR="00DC2633" w:rsidRPr="00B9291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92917">
        <w:rPr>
          <w:rFonts w:asciiTheme="minorHAnsi" w:hAnsiTheme="minorHAnsi" w:cstheme="minorHAnsi"/>
          <w:sz w:val="20"/>
          <w:szCs w:val="20"/>
          <w:lang w:val="en-US"/>
        </w:rPr>
        <w:t>für</w:t>
      </w:r>
      <w:r w:rsidR="00DC2633" w:rsidRPr="00B9291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92917">
        <w:rPr>
          <w:rFonts w:asciiTheme="minorHAnsi" w:hAnsiTheme="minorHAnsi" w:cstheme="minorHAnsi"/>
          <w:sz w:val="20"/>
          <w:szCs w:val="20"/>
          <w:lang w:val="en-US"/>
        </w:rPr>
        <w:t>Stadtforschung</w:t>
      </w:r>
      <w:r w:rsidR="00DC2633" w:rsidRPr="00B9291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92917">
        <w:rPr>
          <w:rFonts w:asciiTheme="minorHAnsi" w:hAnsiTheme="minorHAnsi" w:cstheme="minorHAnsi"/>
          <w:sz w:val="20"/>
          <w:szCs w:val="20"/>
          <w:lang w:val="en-US"/>
        </w:rPr>
        <w:t>und</w:t>
      </w:r>
      <w:r w:rsidR="00DC2633" w:rsidRPr="00B9291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E7B7C" w:rsidRPr="00B92917">
        <w:rPr>
          <w:rFonts w:asciiTheme="minorHAnsi" w:hAnsiTheme="minorHAnsi" w:cstheme="minorHAnsi"/>
          <w:sz w:val="20"/>
          <w:szCs w:val="20"/>
          <w:lang w:val="en-US"/>
        </w:rPr>
        <w:t>Statistik</w:t>
      </w:r>
      <w:r w:rsidR="00EE7B7C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63844" w:rsidRPr="00B23587">
        <w:rPr>
          <w:rFonts w:asciiTheme="minorHAnsi" w:hAnsiTheme="minorHAnsi" w:cstheme="minorHAnsi"/>
          <w:sz w:val="20"/>
          <w:szCs w:val="20"/>
          <w:lang w:val="en-US"/>
        </w:rPr>
        <w:t>dissemin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socio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95EE6" w:rsidRPr="00B23587">
        <w:rPr>
          <w:rFonts w:asciiTheme="minorHAnsi" w:hAnsiTheme="minorHAnsi" w:cstheme="minorHAnsi"/>
          <w:sz w:val="20"/>
          <w:szCs w:val="20"/>
          <w:lang w:val="en-US"/>
        </w:rPr>
        <w:t>data.</w:t>
      </w:r>
    </w:p>
    <w:p w14:paraId="7D2BF581" w14:textId="6787C521" w:rsidR="00F13CA0" w:rsidRPr="00B23587" w:rsidRDefault="005468F5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3.2</w:t>
      </w:r>
      <w:r w:rsidR="00DA308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/Destructio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Index</w:t>
      </w:r>
    </w:p>
    <w:p w14:paraId="13206560" w14:textId="63D9432F" w:rsidR="000265B4" w:rsidRPr="00B23587" w:rsidRDefault="00E95EE6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Giv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vers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ograph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ver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jec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ort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stablis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bserv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w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cilit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comparis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pr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-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post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scal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un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realist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erm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im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and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effor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requi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recor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bserva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m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pos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replic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cro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cit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depe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contex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vailabil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example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recor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individu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ev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fea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l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certain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prov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accurac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C01" w:rsidRPr="00B23587">
        <w:rPr>
          <w:rFonts w:asciiTheme="minorHAnsi" w:hAnsiTheme="minorHAnsi" w:cstheme="minorHAnsi"/>
          <w:sz w:val="20"/>
          <w:szCs w:val="20"/>
          <w:lang w:val="en-US"/>
        </w:rPr>
        <w:t>superflu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subsequ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nalysi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han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larg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tadtte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(1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reas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ev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tadtbezir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(87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reas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prov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hi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ggreg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within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variabil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perform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meaningfu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statist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mak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appropri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3D3B" w:rsidRPr="00B23587">
        <w:rPr>
          <w:rFonts w:asciiTheme="minorHAnsi" w:hAnsiTheme="minorHAnsi" w:cstheme="minorHAnsi"/>
          <w:sz w:val="20"/>
          <w:szCs w:val="20"/>
          <w:lang w:val="en-US"/>
        </w:rPr>
        <w:t>Nuremberg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32437"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experimen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autom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metho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i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recognition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mach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75CA5" w:rsidRPr="00B23587">
        <w:rPr>
          <w:rFonts w:asciiTheme="minorHAnsi" w:hAnsiTheme="minorHAnsi" w:cstheme="minorHAnsi"/>
          <w:sz w:val="20"/>
          <w:szCs w:val="20"/>
          <w:lang w:val="en-US"/>
        </w:rPr>
        <w:t>lear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algorithm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appli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remot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sen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imag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du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specif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na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cartograph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colou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hatch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pos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comple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proce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automatical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lea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specif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detai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2a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4BA2" w:rsidRPr="00B23587">
        <w:rPr>
          <w:rFonts w:asciiTheme="minorHAnsi" w:hAnsiTheme="minorHAnsi" w:cstheme="minorHAnsi"/>
          <w:sz w:val="20"/>
          <w:szCs w:val="20"/>
          <w:lang w:val="en-US"/>
        </w:rPr>
        <w:t>Therefor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4BA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4BA2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estim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95AAA" w:rsidRPr="00B23587">
        <w:rPr>
          <w:rFonts w:asciiTheme="minorHAnsi" w:hAnsiTheme="minorHAnsi" w:cstheme="minorHAnsi"/>
          <w:sz w:val="20"/>
          <w:szCs w:val="20"/>
          <w:lang w:val="en-US"/>
        </w:rPr>
        <w:t>georefer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superimpo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bounda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31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whi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lin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2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0265B4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interpre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f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35AB" w:rsidRPr="00B23587">
        <w:rPr>
          <w:rFonts w:asciiTheme="minorHAnsi" w:hAnsiTheme="minorHAnsi" w:cstheme="minorHAnsi"/>
          <w:sz w:val="20"/>
          <w:szCs w:val="20"/>
          <w:lang w:val="en-US"/>
        </w:rPr>
        <w:t>lege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32437" w:rsidRPr="00B23587">
        <w:rPr>
          <w:rFonts w:asciiTheme="minorHAnsi" w:hAnsiTheme="minorHAnsi" w:cstheme="minorHAnsi"/>
          <w:sz w:val="20"/>
          <w:szCs w:val="20"/>
          <w:lang w:val="en-US"/>
        </w:rPr>
        <w:t>(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32437" w:rsidRPr="00B23587">
        <w:rPr>
          <w:rFonts w:asciiTheme="minorHAnsi" w:hAnsiTheme="minorHAnsi" w:cstheme="minorHAnsi"/>
          <w:sz w:val="20"/>
          <w:szCs w:val="20"/>
          <w:lang w:val="en-US"/>
        </w:rPr>
        <w:t>2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b</w:t>
      </w:r>
      <w:r w:rsidR="00832437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AB1260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lege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translat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to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bottom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completel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(yellow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60%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tw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(br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heav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or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medi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damage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impl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le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40%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(red)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un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impl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23587">
        <w:rPr>
          <w:rFonts w:asciiTheme="minorHAnsi" w:hAnsiTheme="minorHAnsi" w:cstheme="minorHAnsi"/>
          <w:sz w:val="20"/>
          <w:szCs w:val="20"/>
          <w:lang w:val="en-US"/>
        </w:rPr>
        <w:t>inta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(black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m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counter-intui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neg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impa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sol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i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bla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inta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building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conven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obser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relat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consisten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Germany</w:t>
      </w:r>
      <w:r w:rsidR="0064441B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examp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brigh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heavi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bomb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depi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un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structur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sol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bla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imp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BE2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rem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B054C" w:rsidRPr="00B23587">
        <w:rPr>
          <w:rFonts w:asciiTheme="minorHAnsi" w:hAnsiTheme="minorHAnsi" w:cstheme="minorHAnsi"/>
          <w:sz w:val="20"/>
          <w:szCs w:val="20"/>
          <w:lang w:val="en-US"/>
        </w:rPr>
        <w:t>unchanged.</w:t>
      </w:r>
    </w:p>
    <w:p w14:paraId="67BE1B8A" w14:textId="77777777" w:rsidR="00B92917" w:rsidRDefault="00E60AA6" w:rsidP="00B92917">
      <w:pPr>
        <w:spacing w:before="120" w:after="120" w:line="240" w:lineRule="auto"/>
        <w:jc w:val="center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noProof/>
          <w:sz w:val="20"/>
          <w:szCs w:val="20"/>
        </w:rPr>
        <w:drawing>
          <wp:inline distT="0" distB="0" distL="0" distR="0" wp14:anchorId="28CC36DD" wp14:editId="5667AED3">
            <wp:extent cx="4655185" cy="4278623"/>
            <wp:effectExtent l="0" t="0" r="0" b="825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5E68038-3482-4A75-97DD-F523C1CFB0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5E68038-3482-4A75-97DD-F523C1CFB0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0117" cy="429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0312E" w14:textId="0D85F96A" w:rsidR="00B92917" w:rsidRPr="00B92917" w:rsidRDefault="0026249D" w:rsidP="00B92917">
      <w:pPr>
        <w:spacing w:before="120" w:after="240" w:line="240" w:lineRule="auto"/>
        <w:jc w:val="center"/>
        <w:rPr>
          <w:rFonts w:asciiTheme="minorHAnsi" w:hAnsiTheme="minorHAnsi" w:cstheme="minorHAnsi"/>
          <w:b/>
          <w:bCs/>
          <w:noProof/>
          <w:sz w:val="20"/>
          <w:szCs w:val="20"/>
          <w:lang w:val="en-US"/>
        </w:rPr>
      </w:pPr>
      <w:r w:rsidRPr="00B92917">
        <w:rPr>
          <w:rFonts w:asciiTheme="minorHAnsi" w:hAnsiTheme="minorHAnsi" w:cstheme="minorHAnsi"/>
          <w:b/>
          <w:bCs/>
          <w:noProof/>
          <w:sz w:val="20"/>
          <w:szCs w:val="20"/>
          <w:lang w:val="en-US"/>
        </w:rPr>
        <w:t>(a)</w:t>
      </w:r>
    </w:p>
    <w:p w14:paraId="09E31368" w14:textId="77777777" w:rsidR="00B92917" w:rsidRDefault="005A08D6" w:rsidP="00B92917">
      <w:pPr>
        <w:spacing w:before="120" w:after="120" w:line="240" w:lineRule="auto"/>
        <w:jc w:val="center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noProof/>
          <w:sz w:val="20"/>
          <w:szCs w:val="20"/>
        </w:rPr>
        <w:lastRenderedPageBreak/>
        <w:drawing>
          <wp:inline distT="0" distB="0" distL="0" distR="0" wp14:anchorId="6F64D895" wp14:editId="6D99E99C">
            <wp:extent cx="3965575" cy="2368114"/>
            <wp:effectExtent l="0" t="0" r="0" b="0"/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938072D2-64C4-4A71-A1AF-82694F63F3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938072D2-64C4-4A71-A1AF-82694F63F3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5569" cy="238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DFAEC" w14:textId="45D7FBC8" w:rsidR="00E60AA6" w:rsidRPr="00B92917" w:rsidRDefault="0026249D" w:rsidP="00B92917">
      <w:pPr>
        <w:spacing w:before="120" w:after="240" w:line="240" w:lineRule="auto"/>
        <w:jc w:val="center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B92917">
        <w:rPr>
          <w:rFonts w:asciiTheme="minorHAnsi" w:hAnsiTheme="minorHAnsi" w:cstheme="minorHAnsi"/>
          <w:b/>
          <w:bCs/>
          <w:noProof/>
          <w:sz w:val="20"/>
          <w:szCs w:val="20"/>
          <w:lang w:val="en-US"/>
        </w:rPr>
        <w:t>(b)</w:t>
      </w:r>
    </w:p>
    <w:p w14:paraId="6A5FEF59" w14:textId="7CD0DFB1" w:rsidR="00E60AA6" w:rsidRPr="00B23587" w:rsidRDefault="00E60AA6" w:rsidP="00B92917">
      <w:pPr>
        <w:spacing w:before="120" w:after="360" w:line="240" w:lineRule="auto"/>
        <w:jc w:val="both"/>
        <w:rPr>
          <w:rFonts w:asciiTheme="minorHAnsi" w:hAnsiTheme="minorHAnsi" w:cstheme="minorHAnsi"/>
          <w:sz w:val="20"/>
          <w:szCs w:val="20"/>
          <w:lang w:val="de-DE"/>
        </w:rPr>
      </w:pPr>
      <w:r w:rsidRPr="00B561D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561D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b/>
          <w:sz w:val="20"/>
          <w:szCs w:val="20"/>
          <w:lang w:val="en-US"/>
        </w:rPr>
        <w:t>2.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561D7">
        <w:rPr>
          <w:rFonts w:asciiTheme="minorHAnsi" w:hAnsiTheme="minorHAnsi" w:cstheme="minorHAnsi"/>
          <w:b/>
          <w:bCs/>
          <w:sz w:val="20"/>
          <w:szCs w:val="20"/>
          <w:lang w:val="en-US"/>
        </w:rPr>
        <w:t>(a)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561D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amage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B232F" w:rsidRPr="00B561D7">
        <w:rPr>
          <w:rFonts w:asciiTheme="minorHAnsi" w:hAnsiTheme="minorHAnsi" w:cstheme="minorHAnsi"/>
          <w:sz w:val="20"/>
          <w:szCs w:val="20"/>
          <w:lang w:val="en-US"/>
        </w:rPr>
        <w:t>Nure</w:t>
      </w:r>
      <w:r w:rsidR="00753B18" w:rsidRPr="00B561D7">
        <w:rPr>
          <w:rFonts w:asciiTheme="minorHAnsi" w:hAnsiTheme="minorHAnsi" w:cstheme="minorHAnsi"/>
          <w:sz w:val="20"/>
          <w:szCs w:val="20"/>
          <w:lang w:val="en-US"/>
        </w:rPr>
        <w:t>m</w:t>
      </w:r>
      <w:r w:rsidR="004B232F" w:rsidRPr="00B561D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(1950,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detail)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superimposed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561D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boundaries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white)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quarters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F7D3D" w:rsidRPr="00B561D7">
        <w:rPr>
          <w:rFonts w:asciiTheme="minorHAnsi" w:hAnsiTheme="minorHAnsi" w:cstheme="minorHAnsi"/>
          <w:sz w:val="20"/>
          <w:szCs w:val="20"/>
          <w:lang w:val="en-US"/>
        </w:rPr>
        <w:t>blue)</w:t>
      </w:r>
      <w:r w:rsidRPr="00B561D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6249D" w:rsidRPr="00B561D7">
        <w:rPr>
          <w:rFonts w:asciiTheme="minorHAnsi" w:hAnsiTheme="minorHAnsi" w:cstheme="minorHAnsi"/>
          <w:b/>
          <w:bCs/>
          <w:sz w:val="20"/>
          <w:szCs w:val="20"/>
          <w:lang w:val="en-US"/>
        </w:rPr>
        <w:t>(b)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legend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show</w:t>
      </w:r>
      <w:r w:rsidR="00A52C63" w:rsidRPr="00B561D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five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561D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561D7">
        <w:rPr>
          <w:rFonts w:asciiTheme="minorHAnsi" w:hAnsiTheme="minorHAnsi" w:cstheme="minorHAnsi"/>
          <w:sz w:val="20"/>
          <w:szCs w:val="20"/>
          <w:lang w:val="en-US"/>
        </w:rPr>
        <w:t>completely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561D7">
        <w:rPr>
          <w:rFonts w:asciiTheme="minorHAnsi" w:hAnsiTheme="minorHAnsi" w:cstheme="minorHAnsi"/>
          <w:sz w:val="20"/>
          <w:szCs w:val="20"/>
          <w:lang w:val="en-US"/>
        </w:rPr>
        <w:t>damaged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561D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561D7">
        <w:rPr>
          <w:rFonts w:asciiTheme="minorHAnsi" w:hAnsiTheme="minorHAnsi" w:cstheme="minorHAnsi"/>
          <w:sz w:val="20"/>
          <w:szCs w:val="20"/>
          <w:lang w:val="en-US"/>
        </w:rPr>
        <w:t>intact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15233" w:rsidRPr="00B561D7">
        <w:rPr>
          <w:rFonts w:asciiTheme="minorHAnsi" w:hAnsiTheme="minorHAnsi" w:cstheme="minorHAnsi"/>
          <w:sz w:val="20"/>
          <w:szCs w:val="20"/>
          <w:lang w:val="en-US"/>
        </w:rPr>
        <w:t>buildings.</w:t>
      </w:r>
      <w:r w:rsidR="00DC2633" w:rsidRPr="00B561D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de-DE"/>
        </w:rPr>
        <w:t>Source</w:t>
      </w:r>
      <w:r w:rsidR="00DC2633" w:rsidRPr="00B561D7">
        <w:rPr>
          <w:rFonts w:asciiTheme="minorHAnsi" w:hAnsiTheme="minorHAnsi" w:cstheme="minorHAnsi"/>
          <w:sz w:val="20"/>
          <w:szCs w:val="20"/>
          <w:lang w:val="de-DE"/>
        </w:rPr>
        <w:t xml:space="preserve"> </w:t>
      </w:r>
      <w:r w:rsidR="00A52C63" w:rsidRPr="00B561D7">
        <w:rPr>
          <w:rFonts w:asciiTheme="minorHAnsi" w:hAnsiTheme="minorHAnsi" w:cstheme="minorHAnsi"/>
          <w:sz w:val="20"/>
          <w:szCs w:val="20"/>
          <w:lang w:val="de-DE"/>
        </w:rPr>
        <w:t>of the map</w:t>
      </w:r>
      <w:r w:rsidRPr="00B561D7">
        <w:rPr>
          <w:rFonts w:asciiTheme="minorHAnsi" w:hAnsiTheme="minorHAnsi" w:cstheme="minorHAnsi"/>
          <w:sz w:val="20"/>
          <w:szCs w:val="20"/>
          <w:lang w:val="de-DE"/>
        </w:rPr>
        <w:t>:</w:t>
      </w:r>
      <w:r w:rsidR="004F4F5B" w:rsidRPr="00B561D7">
        <w:rPr>
          <w:rFonts w:asciiTheme="minorHAnsi" w:hAnsiTheme="minorHAnsi" w:cstheme="minorHAnsi"/>
          <w:sz w:val="20"/>
          <w:szCs w:val="20"/>
          <w:lang w:val="de-DE"/>
        </w:rPr>
        <w:t>”</w:t>
      </w:r>
      <w:commentRangeStart w:id="5"/>
      <w:r w:rsidR="00A52C63" w:rsidRPr="00B561D7">
        <w:rPr>
          <w:rFonts w:asciiTheme="minorHAnsi" w:hAnsiTheme="minorHAnsi" w:cstheme="minorHAnsi"/>
          <w:sz w:val="20"/>
          <w:szCs w:val="20"/>
          <w:lang w:val="en-US"/>
        </w:rPr>
        <w:t>Stadtplan nach 1945 mit Kennzeichnung der Zerstörungen des II Weltkrieges</w:t>
      </w:r>
      <w:r w:rsidR="004F4F5B" w:rsidRPr="00B561D7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561D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01694A" w:rsidRPr="00B561D7">
        <w:rPr>
          <w:rFonts w:asciiTheme="minorHAnsi" w:hAnsiTheme="minorHAnsi" w:cstheme="minorHAnsi"/>
          <w:sz w:val="20"/>
          <w:szCs w:val="20"/>
          <w:lang w:val="en-GB"/>
        </w:rPr>
        <w:t>(</w:t>
      </w:r>
      <w:r w:rsidR="00A52C63" w:rsidRPr="00B561D7">
        <w:rPr>
          <w:rFonts w:asciiTheme="minorHAnsi" w:hAnsiTheme="minorHAnsi" w:cstheme="minorHAnsi"/>
          <w:sz w:val="20"/>
          <w:szCs w:val="20"/>
          <w:lang w:val="en-GB"/>
        </w:rPr>
        <w:t>1950</w:t>
      </w:r>
      <w:r w:rsidR="0001694A" w:rsidRPr="00B561D7">
        <w:rPr>
          <w:rFonts w:asciiTheme="minorHAnsi" w:hAnsiTheme="minorHAnsi" w:cstheme="minorHAnsi"/>
          <w:sz w:val="20"/>
          <w:szCs w:val="20"/>
          <w:lang w:val="en-GB"/>
        </w:rPr>
        <w:t>)</w:t>
      </w:r>
      <w:commentRangeEnd w:id="5"/>
      <w:r w:rsidR="00A52C63" w:rsidRPr="00B561D7">
        <w:rPr>
          <w:rStyle w:val="CommentReference"/>
          <w:rFonts w:asciiTheme="minorHAnsi" w:hAnsiTheme="minorHAnsi" w:cstheme="minorHAnsi"/>
          <w:sz w:val="20"/>
          <w:szCs w:val="20"/>
        </w:rPr>
        <w:commentReference w:id="5"/>
      </w:r>
      <w:r w:rsidRPr="00B561D7">
        <w:rPr>
          <w:rFonts w:asciiTheme="minorHAnsi" w:hAnsiTheme="minorHAnsi" w:cstheme="minorHAnsi"/>
          <w:sz w:val="20"/>
          <w:szCs w:val="20"/>
          <w:lang w:val="nn-NO"/>
        </w:rPr>
        <w:t>.</w:t>
      </w:r>
      <w:r w:rsidR="00DC2633" w:rsidRPr="00B561D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commentRangeStart w:id="6"/>
      <w:r w:rsidRPr="00B561D7">
        <w:rPr>
          <w:rFonts w:asciiTheme="minorHAnsi" w:hAnsiTheme="minorHAnsi" w:cstheme="minorHAnsi"/>
          <w:sz w:val="20"/>
          <w:szCs w:val="20"/>
          <w:lang w:val="nn-NO"/>
        </w:rPr>
        <w:t>Boundaries</w:t>
      </w:r>
      <w:r w:rsidR="00DC2633" w:rsidRPr="00B561D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r w:rsidRPr="00B561D7">
        <w:rPr>
          <w:rFonts w:asciiTheme="minorHAnsi" w:hAnsiTheme="minorHAnsi" w:cstheme="minorHAnsi"/>
          <w:sz w:val="20"/>
          <w:szCs w:val="20"/>
          <w:lang w:val="nn-NO"/>
        </w:rPr>
        <w:t>from</w:t>
      </w:r>
      <w:r w:rsidR="00DC2633" w:rsidRPr="00B561D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r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>Amt</w:t>
      </w:r>
      <w:r w:rsidR="00DC2633"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 xml:space="preserve"> </w:t>
      </w:r>
      <w:r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>für</w:t>
      </w:r>
      <w:r w:rsidR="00DC2633"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 xml:space="preserve"> </w:t>
      </w:r>
      <w:r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>Stadtforschung</w:t>
      </w:r>
      <w:r w:rsidR="00DC2633"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 xml:space="preserve"> </w:t>
      </w:r>
      <w:r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>und</w:t>
      </w:r>
      <w:r w:rsidR="00DC2633"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 xml:space="preserve"> </w:t>
      </w:r>
      <w:r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>Statistik</w:t>
      </w:r>
      <w:r w:rsidR="00DC2633" w:rsidRPr="00B561D7">
        <w:rPr>
          <w:rFonts w:asciiTheme="minorHAnsi" w:hAnsiTheme="minorHAnsi" w:cstheme="minorHAnsi"/>
          <w:i/>
          <w:iCs/>
          <w:sz w:val="20"/>
          <w:szCs w:val="20"/>
          <w:lang w:val="de-DE"/>
        </w:rPr>
        <w:t xml:space="preserve"> </w:t>
      </w:r>
      <w:r w:rsidR="005A08D6" w:rsidRPr="00B561D7">
        <w:rPr>
          <w:rFonts w:asciiTheme="minorHAnsi" w:hAnsiTheme="minorHAnsi" w:cstheme="minorHAnsi"/>
          <w:sz w:val="20"/>
          <w:szCs w:val="20"/>
          <w:lang w:val="de-DE"/>
        </w:rPr>
        <w:t>(2021)</w:t>
      </w:r>
      <w:r w:rsidR="00A52C63" w:rsidRPr="00B561D7">
        <w:rPr>
          <w:rFonts w:asciiTheme="minorHAnsi" w:hAnsiTheme="minorHAnsi" w:cstheme="minorHAnsi"/>
          <w:sz w:val="20"/>
          <w:szCs w:val="20"/>
          <w:lang w:val="de-DE"/>
        </w:rPr>
        <w:t>.</w:t>
      </w:r>
      <w:commentRangeEnd w:id="6"/>
      <w:r w:rsidR="00A52C63" w:rsidRPr="00B561D7">
        <w:rPr>
          <w:rStyle w:val="CommentReference"/>
          <w:rFonts w:asciiTheme="minorHAnsi" w:hAnsiTheme="minorHAnsi" w:cstheme="minorHAnsi"/>
          <w:sz w:val="20"/>
          <w:szCs w:val="20"/>
        </w:rPr>
        <w:commentReference w:id="6"/>
      </w:r>
    </w:p>
    <w:p w14:paraId="11E07EF6" w14:textId="61BFCA66" w:rsidR="00FB5087" w:rsidRPr="00B23587" w:rsidRDefault="000265B4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w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individu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ssista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percent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f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0E2960" w:rsidRPr="00B23587">
        <w:rPr>
          <w:rFonts w:asciiTheme="minorHAnsi" w:hAnsiTheme="minorHAnsi" w:cstheme="minorHAnsi"/>
          <w:sz w:val="20"/>
          <w:szCs w:val="20"/>
          <w:lang w:val="en-US"/>
        </w:rPr>
        <w:t>-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independen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23587">
        <w:rPr>
          <w:rFonts w:asciiTheme="minorHAnsi" w:hAnsiTheme="minorHAnsi" w:cstheme="minorHAnsi"/>
          <w:sz w:val="20"/>
          <w:szCs w:val="20"/>
          <w:lang w:val="en-US"/>
        </w:rPr>
        <w:t>aver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classific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differen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5%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larg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ia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moder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6DBB" w:rsidRPr="00B23587">
        <w:rPr>
          <w:rFonts w:asciiTheme="minorHAnsi" w:hAnsiTheme="minorHAnsi" w:cstheme="minorHAnsi"/>
          <w:sz w:val="20"/>
          <w:szCs w:val="20"/>
          <w:lang w:val="en-US"/>
        </w:rPr>
        <w:t>agreemen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built-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cove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31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larg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op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publ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spa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tak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accou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47303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assessment</w:t>
      </w:r>
      <w:r w:rsidR="00B82406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406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406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406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ca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itsel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building-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depi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op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spa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a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neut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background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addi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n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inform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regar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numb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store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55D74" w:rsidRPr="00B23587">
        <w:rPr>
          <w:rFonts w:asciiTheme="minorHAnsi" w:hAnsiTheme="minorHAnsi" w:cstheme="minorHAnsi"/>
          <w:sz w:val="20"/>
          <w:szCs w:val="20"/>
          <w:lang w:val="en-US"/>
        </w:rPr>
        <w:t>heigh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building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footpri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leve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F587E" w:rsidRPr="00B23587">
        <w:rPr>
          <w:rFonts w:asciiTheme="minorHAnsi" w:hAnsiTheme="minorHAnsi" w:cstheme="minorHAnsi"/>
          <w:sz w:val="20"/>
          <w:szCs w:val="20"/>
          <w:lang w:val="en-US"/>
        </w:rPr>
        <w:t>map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resul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assess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digitiz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3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refle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/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origi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5087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A08D6" w:rsidRPr="00B23587">
        <w:rPr>
          <w:rFonts w:asciiTheme="minorHAnsi" w:hAnsiTheme="minorHAnsi" w:cstheme="minorHAnsi"/>
          <w:sz w:val="20"/>
          <w:szCs w:val="20"/>
          <w:lang w:val="en-US"/>
        </w:rPr>
        <w:t>2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clar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3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highligh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AF2281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ltstadt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comple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brigh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yell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dark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sha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(brow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rang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red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refl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specif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lege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categor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examp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3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highligh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dar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periphe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(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2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red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beca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complet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yellow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alrea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E25CB"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highligh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D49DB" w:rsidRPr="00B23587">
        <w:rPr>
          <w:rFonts w:asciiTheme="minorHAnsi" w:hAnsiTheme="minorHAnsi" w:cstheme="minorHAnsi"/>
          <w:sz w:val="20"/>
          <w:szCs w:val="20"/>
          <w:lang w:val="en-US"/>
        </w:rPr>
        <w:t>3a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8"/>
        <w:gridCol w:w="4858"/>
      </w:tblGrid>
      <w:tr w:rsidR="00A52C63" w:rsidRPr="00B23587" w14:paraId="2303A48C" w14:textId="77777777" w:rsidTr="001C4769">
        <w:trPr>
          <w:jc w:val="center"/>
        </w:trPr>
        <w:tc>
          <w:tcPr>
            <w:tcW w:w="4868" w:type="dxa"/>
          </w:tcPr>
          <w:p w14:paraId="37680149" w14:textId="33C22D96" w:rsidR="004B35AB" w:rsidRPr="00B23587" w:rsidRDefault="001C4769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516A6693" wp14:editId="439C9376">
                  <wp:extent cx="3001364" cy="1736281"/>
                  <wp:effectExtent l="0" t="0" r="8890" b="0"/>
                  <wp:docPr id="3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ADA6DB-7C3D-47E6-B7A3-68D5322281E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D3ADA6DB-7C3D-47E6-B7A3-68D5322281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611" cy="17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707DAA" w14:textId="4D851F95" w:rsidR="001C4769" w:rsidRPr="00B23587" w:rsidRDefault="00A52C63" w:rsidP="00B23587">
            <w:pPr>
              <w:spacing w:before="120" w:after="240" w:line="240" w:lineRule="auto"/>
              <w:ind w:left="360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a)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mpletely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amaged</w:t>
            </w:r>
          </w:p>
        </w:tc>
        <w:tc>
          <w:tcPr>
            <w:tcW w:w="4868" w:type="dxa"/>
          </w:tcPr>
          <w:p w14:paraId="3A229772" w14:textId="446466B4" w:rsidR="004B35AB" w:rsidRPr="00B23587" w:rsidRDefault="001C4769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20975D8" wp14:editId="49847EFC">
                  <wp:extent cx="2987601" cy="1728122"/>
                  <wp:effectExtent l="0" t="0" r="3810" b="5715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63A96F-D040-4E26-B59A-42078CE7C6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2563A96F-D040-4E26-B59A-42078CE7C6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685" cy="1739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919B68" w14:textId="4F7CBB31" w:rsidR="001C4769" w:rsidRPr="00B23587" w:rsidRDefault="00A52C63" w:rsidP="00B23587">
            <w:pPr>
              <w:spacing w:before="120" w:after="240" w:line="240" w:lineRule="auto"/>
              <w:ind w:left="360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b)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U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o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commentRangeStart w:id="7"/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0</w:t>
            </w:r>
            <w:commentRangeEnd w:id="7"/>
            <w:r w:rsidR="00993DCA">
              <w:rPr>
                <w:rStyle w:val="CommentReference"/>
              </w:rPr>
              <w:commentReference w:id="7"/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%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amaged: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eavy</w:t>
            </w:r>
          </w:p>
        </w:tc>
      </w:tr>
      <w:tr w:rsidR="00A52C63" w:rsidRPr="00B23587" w14:paraId="077C2626" w14:textId="77777777" w:rsidTr="001C4769">
        <w:trPr>
          <w:jc w:val="center"/>
        </w:trPr>
        <w:tc>
          <w:tcPr>
            <w:tcW w:w="4868" w:type="dxa"/>
          </w:tcPr>
          <w:p w14:paraId="626F82ED" w14:textId="6261ECF3" w:rsidR="004B35AB" w:rsidRPr="00B23587" w:rsidRDefault="001C4769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4845BF1A" wp14:editId="0D3E893A">
                  <wp:extent cx="2986961" cy="1722755"/>
                  <wp:effectExtent l="0" t="0" r="4445" b="0"/>
                  <wp:docPr id="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709BDC-92B0-49A5-A4F5-DE43AEAAD1F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6B709BDC-92B0-49A5-A4F5-DE43AEAAD1F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3514" cy="1749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C5870" w14:textId="52F61D95" w:rsidR="001C4769" w:rsidRPr="00B23587" w:rsidRDefault="00A52C63" w:rsidP="00B23587">
            <w:pPr>
              <w:spacing w:before="120" w:after="240" w:line="240" w:lineRule="auto"/>
              <w:ind w:left="360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c)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U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o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0%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amaged: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edium</w:t>
            </w:r>
          </w:p>
        </w:tc>
        <w:tc>
          <w:tcPr>
            <w:tcW w:w="4868" w:type="dxa"/>
          </w:tcPr>
          <w:p w14:paraId="59294CDA" w14:textId="1FEEFA6D" w:rsidR="004B35AB" w:rsidRPr="00B23587" w:rsidRDefault="001C4769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384CA0A" wp14:editId="106ACD9E">
                  <wp:extent cx="2983906" cy="1723306"/>
                  <wp:effectExtent l="0" t="0" r="6985" b="0"/>
                  <wp:docPr id="12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AA8E9B-04D2-4288-A456-21734280B8D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6FAA8E9B-04D2-4288-A456-21734280B8D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877" cy="173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69A8C4" w14:textId="289204C0" w:rsidR="001C4769" w:rsidRPr="00B23587" w:rsidRDefault="00A52C63" w:rsidP="00B23587">
            <w:pPr>
              <w:spacing w:before="120" w:after="240" w:line="240" w:lineRule="auto"/>
              <w:ind w:left="360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d)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R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construction: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less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an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0%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1C4769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amage</w:t>
            </w:r>
          </w:p>
        </w:tc>
      </w:tr>
    </w:tbl>
    <w:p w14:paraId="64DAF44A" w14:textId="36278F8B" w:rsidR="00FB5087" w:rsidRPr="00B23587" w:rsidRDefault="00FB5087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5A08D6" w:rsidRPr="00B23587">
        <w:rPr>
          <w:rFonts w:asciiTheme="minorHAnsi" w:hAnsiTheme="minorHAnsi" w:cstheme="minorHAnsi"/>
          <w:b/>
          <w:sz w:val="20"/>
          <w:szCs w:val="20"/>
          <w:lang w:val="en-US"/>
        </w:rPr>
        <w:t>3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f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(exclu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un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buildings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were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refl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detai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US"/>
        </w:rPr>
        <w:t>2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84AFD">
        <w:rPr>
          <w:rFonts w:asciiTheme="minorHAnsi" w:hAnsiTheme="minorHAnsi" w:cstheme="minorHAnsi"/>
          <w:sz w:val="20"/>
          <w:szCs w:val="20"/>
          <w:lang w:val="en-US"/>
        </w:rPr>
        <w:t xml:space="preserve">Note: 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>L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igh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s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hig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comple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93DCA" w:rsidRPr="001024EA">
        <w:rPr>
          <w:rFonts w:asciiTheme="minorHAnsi" w:hAnsiTheme="minorHAnsi" w:cstheme="minorHAnsi"/>
          <w:b/>
          <w:bCs/>
          <w:sz w:val="20"/>
          <w:szCs w:val="20"/>
          <w:lang w:val="en-US"/>
        </w:rPr>
        <w:t>(a)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dark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shad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show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high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lege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category</w:t>
      </w:r>
      <w:r w:rsidR="00993DCA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993DCA" w:rsidRPr="001024EA">
        <w:rPr>
          <w:rFonts w:asciiTheme="minorHAnsi" w:hAnsiTheme="minorHAnsi" w:cstheme="minorHAnsi"/>
          <w:b/>
          <w:bCs/>
          <w:sz w:val="20"/>
          <w:szCs w:val="20"/>
          <w:lang w:val="en-GB"/>
        </w:rPr>
        <w:t>(b)</w:t>
      </w:r>
      <w:r w:rsidR="00993DCA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993DCA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993DCA" w:rsidRPr="001024EA">
        <w:rPr>
          <w:rFonts w:asciiTheme="minorHAnsi" w:hAnsiTheme="minorHAnsi" w:cstheme="minorHAnsi"/>
          <w:b/>
          <w:bCs/>
          <w:sz w:val="20"/>
          <w:szCs w:val="20"/>
          <w:lang w:val="en-GB"/>
        </w:rPr>
        <w:t>(c)</w:t>
      </w:r>
      <w:r w:rsidR="00993DCA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993DCA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993DCA" w:rsidRPr="001024EA">
        <w:rPr>
          <w:rFonts w:asciiTheme="minorHAnsi" w:hAnsiTheme="minorHAnsi" w:cstheme="minorHAnsi"/>
          <w:b/>
          <w:bCs/>
          <w:sz w:val="20"/>
          <w:szCs w:val="20"/>
          <w:lang w:val="en-GB"/>
        </w:rPr>
        <w:t>(d)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GB"/>
        </w:rPr>
        <w:t>Source: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commentRangeStart w:id="8"/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D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F2281" w:rsidRPr="00B23587">
        <w:rPr>
          <w:rFonts w:asciiTheme="minorHAnsi" w:hAnsiTheme="minorHAnsi" w:cstheme="minorHAnsi"/>
          <w:sz w:val="20"/>
          <w:szCs w:val="20"/>
          <w:lang w:val="en-GB"/>
        </w:rPr>
        <w:t>b</w:t>
      </w:r>
      <w:r w:rsidR="001C4769" w:rsidRPr="00B23587">
        <w:rPr>
          <w:rFonts w:asciiTheme="minorHAnsi" w:hAnsiTheme="minorHAnsi" w:cstheme="minorHAnsi"/>
          <w:sz w:val="20"/>
          <w:szCs w:val="20"/>
          <w:lang w:val="nn-NO"/>
        </w:rPr>
        <w:t>oundaries</w:t>
      </w:r>
      <w:r w:rsidR="00DC2633" w:rsidRPr="00B2358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nn-NO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r w:rsidR="001C476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Amt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1C476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für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1C476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Stadtforschung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1C476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und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1C476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Statistik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1C4769" w:rsidRPr="00B23587">
        <w:rPr>
          <w:rFonts w:asciiTheme="minorHAnsi" w:hAnsiTheme="minorHAnsi" w:cstheme="minorHAnsi"/>
          <w:sz w:val="20"/>
          <w:szCs w:val="20"/>
          <w:lang w:val="en-GB"/>
        </w:rPr>
        <w:t>(2021)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  <w:commentRangeEnd w:id="8"/>
      <w:r w:rsidR="00993DCA">
        <w:rPr>
          <w:rStyle w:val="CommentReference"/>
        </w:rPr>
        <w:commentReference w:id="8"/>
      </w:r>
    </w:p>
    <w:p w14:paraId="6FBD0641" w14:textId="786C1B3D" w:rsidR="0024094C" w:rsidRPr="00B23587" w:rsidRDefault="00D84186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veral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patter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how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ent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northea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urth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alysis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damage/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(BDI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crea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to consolidat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information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istrict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fiv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giv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weight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value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1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reflec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un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(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i.e.,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inta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buildings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category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10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completel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catego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weight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3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5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and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7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reflec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light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medium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and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heav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20687" w:rsidRPr="00B23587">
        <w:rPr>
          <w:rFonts w:asciiTheme="minorHAnsi" w:hAnsiTheme="minorHAnsi" w:cstheme="minorHAnsi"/>
          <w:sz w:val="20"/>
          <w:szCs w:val="20"/>
          <w:lang w:val="en-GB"/>
        </w:rPr>
        <w:t>respectively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percentag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weigh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averag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resul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continuou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nume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BDI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valu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district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rang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on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10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Ou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316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who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city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114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outsid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mapp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(nul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value</w:t>
      </w:r>
      <w:r w:rsidR="00C05B58" w:rsidRPr="00B23587">
        <w:rPr>
          <w:rFonts w:asciiTheme="minorHAnsi" w:hAnsiTheme="minorHAnsi" w:cstheme="minorHAnsi"/>
          <w:sz w:val="20"/>
          <w:szCs w:val="20"/>
          <w:lang w:val="en-GB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C05B58" w:rsidRPr="00B23587">
        <w:rPr>
          <w:rFonts w:asciiTheme="minorHAnsi" w:hAnsiTheme="minorHAnsi" w:cstheme="minorHAnsi"/>
          <w:sz w:val="20"/>
          <w:szCs w:val="20"/>
          <w:lang w:val="en-GB"/>
        </w:rPr>
        <w:t>/BDI</w:t>
      </w:r>
      <w:r w:rsidR="00FF2937" w:rsidRPr="00B23587">
        <w:rPr>
          <w:rFonts w:asciiTheme="minorHAnsi" w:hAnsiTheme="minorHAnsi" w:cstheme="minorHAnsi"/>
          <w:sz w:val="20"/>
          <w:szCs w:val="20"/>
          <w:lang w:val="en-GB"/>
        </w:rPr>
        <w:t>)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202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BDI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1.20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(ligh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damage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9.68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(heav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damage)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resul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C0DCB" w:rsidRPr="00B23587">
        <w:rPr>
          <w:rFonts w:asciiTheme="minorHAnsi" w:hAnsiTheme="minorHAnsi" w:cstheme="minorHAnsi"/>
          <w:sz w:val="20"/>
          <w:szCs w:val="20"/>
          <w:lang w:val="en-GB"/>
        </w:rPr>
        <w:t>BDI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4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clearl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7643AA" w:rsidRPr="00B23587">
        <w:rPr>
          <w:rFonts w:asciiTheme="minorHAnsi" w:hAnsiTheme="minorHAnsi" w:cstheme="minorHAnsi"/>
          <w:sz w:val="20"/>
          <w:szCs w:val="20"/>
          <w:lang w:val="en-GB"/>
        </w:rPr>
        <w:t>demonstrat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sha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brigh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ligh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oran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captu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7643AA" w:rsidRPr="00B23587">
        <w:rPr>
          <w:rFonts w:asciiTheme="minorHAnsi" w:hAnsiTheme="minorHAnsi" w:cstheme="minorHAnsi"/>
          <w:sz w:val="20"/>
          <w:szCs w:val="20"/>
          <w:lang w:val="en-GB"/>
        </w:rPr>
        <w:t>(Figu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7643AA" w:rsidRPr="00B23587">
        <w:rPr>
          <w:rFonts w:asciiTheme="minorHAnsi" w:hAnsiTheme="minorHAnsi" w:cstheme="minorHAnsi"/>
          <w:sz w:val="20"/>
          <w:szCs w:val="20"/>
          <w:lang w:val="en-GB"/>
        </w:rPr>
        <w:t>2)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62E" w:rsidRPr="00B23587">
        <w:rPr>
          <w:rFonts w:asciiTheme="minorHAnsi" w:hAnsiTheme="minorHAnsi" w:cstheme="minorHAnsi"/>
          <w:sz w:val="20"/>
          <w:szCs w:val="20"/>
          <w:lang w:val="en-GB"/>
        </w:rPr>
        <w:t>ligh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depic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r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(als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reflec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pattern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4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op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spac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non-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black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A52C63" w:rsidRPr="00B23587" w14:paraId="18D1E32A" w14:textId="77777777" w:rsidTr="00AC0DCB">
        <w:trPr>
          <w:jc w:val="center"/>
        </w:trPr>
        <w:tc>
          <w:tcPr>
            <w:tcW w:w="9736" w:type="dxa"/>
          </w:tcPr>
          <w:p w14:paraId="56FF3CF2" w14:textId="09DE3404" w:rsidR="00AC0DCB" w:rsidRPr="00B23587" w:rsidRDefault="00CF7D3D" w:rsidP="00993DCA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7CDA155F" wp14:editId="61AF2D36">
                  <wp:extent cx="5936376" cy="3666227"/>
                  <wp:effectExtent l="0" t="0" r="762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0937" cy="3699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F03FE0" w14:textId="600D5011" w:rsidR="00AC0DCB" w:rsidRPr="00B23587" w:rsidRDefault="00AC0DCB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lastRenderedPageBreak/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4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BDI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reflect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map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993DCA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84AFD">
        <w:rPr>
          <w:rFonts w:asciiTheme="minorHAnsi" w:hAnsiTheme="minorHAnsi" w:cstheme="minorHAnsi"/>
          <w:sz w:val="20"/>
          <w:szCs w:val="20"/>
          <w:lang w:val="en-GB"/>
        </w:rPr>
        <w:t xml:space="preserve">Note: </w:t>
      </w:r>
      <w:r w:rsidR="00993DCA">
        <w:rPr>
          <w:rFonts w:asciiTheme="minorHAnsi" w:hAnsiTheme="minorHAnsi" w:cstheme="minorHAnsi"/>
          <w:sz w:val="20"/>
          <w:szCs w:val="20"/>
          <w:lang w:val="en-GB"/>
        </w:rPr>
        <w:t>B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righ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highligh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highe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24094C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;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dark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r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indica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lowe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values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;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black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op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spac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147E" w:rsidRPr="00B23587">
        <w:rPr>
          <w:rFonts w:asciiTheme="minorHAnsi" w:hAnsiTheme="minorHAnsi" w:cstheme="minorHAnsi"/>
          <w:sz w:val="20"/>
          <w:szCs w:val="20"/>
          <w:lang w:val="en-GB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n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5674A9" w:rsidRPr="00B23587">
        <w:rPr>
          <w:rFonts w:asciiTheme="minorHAnsi" w:hAnsiTheme="minorHAnsi" w:cstheme="minorHAnsi"/>
          <w:sz w:val="20"/>
          <w:szCs w:val="20"/>
          <w:lang w:val="en-GB"/>
        </w:rPr>
        <w:t>damage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ource: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D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</w:t>
      </w:r>
      <w:r w:rsidRPr="00B23587">
        <w:rPr>
          <w:rFonts w:asciiTheme="minorHAnsi" w:hAnsiTheme="minorHAnsi" w:cstheme="minorHAnsi"/>
          <w:sz w:val="20"/>
          <w:szCs w:val="20"/>
          <w:lang w:val="nn-NO"/>
        </w:rPr>
        <w:t>oundaries</w:t>
      </w:r>
      <w:r w:rsidR="00DC2633" w:rsidRPr="00B2358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nn-NO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nn-NO"/>
        </w:rPr>
        <w:t xml:space="preserve"> </w:t>
      </w:r>
      <w:commentRangeStart w:id="9"/>
      <w:r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Amt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für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Stadtforschung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und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Statistik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(2021)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  <w:commentRangeEnd w:id="9"/>
      <w:r w:rsidR="00993DCA">
        <w:rPr>
          <w:rStyle w:val="CommentReference"/>
        </w:rPr>
        <w:commentReference w:id="9"/>
      </w:r>
    </w:p>
    <w:p w14:paraId="61461110" w14:textId="39356E40" w:rsidR="00F13CA0" w:rsidRPr="00B23587" w:rsidRDefault="00760593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3.3</w:t>
      </w:r>
      <w:r w:rsidR="00DA308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Land</w:t>
      </w:r>
      <w:r w:rsidR="008141CB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-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Us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Mix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I</w:t>
      </w:r>
      <w:r w:rsidR="00F13CA0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ndex</w:t>
      </w:r>
    </w:p>
    <w:p w14:paraId="6C9E577B" w14:textId="54C60909" w:rsidR="00FF2937" w:rsidRPr="00B23587" w:rsidRDefault="00FF2937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epe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ext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dentifi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v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o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l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0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1956–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19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58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69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ar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urpos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256A8" w:rsidRPr="00B23587">
        <w:rPr>
          <w:rFonts w:asciiTheme="minorHAnsi" w:hAnsiTheme="minorHAnsi" w:cstheme="minorHAnsi"/>
          <w:sz w:val="20"/>
          <w:szCs w:val="20"/>
          <w:lang w:val="en-US"/>
        </w:rPr>
        <w:t>genera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e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p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co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al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k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empo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aris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i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llenging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ddi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l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onsist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ecif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tch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extens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us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mea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utom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tho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gni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n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gitiz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Therefor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mil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th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05F0C" w:rsidRPr="00B23587">
        <w:rPr>
          <w:rFonts w:asciiTheme="minorHAnsi" w:hAnsiTheme="minorHAnsi" w:cstheme="minorHAnsi"/>
          <w:sz w:val="20"/>
          <w:szCs w:val="20"/>
          <w:lang w:val="en-US"/>
        </w:rPr>
        <w:t>appli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stim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centag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5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a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114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uts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597A3D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DI</w:t>
      </w:r>
      <w:r w:rsidR="00FA5271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A5271"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depi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05B58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97A3D" w:rsidRPr="00B23587">
        <w:rPr>
          <w:rFonts w:asciiTheme="minorHAnsi" w:hAnsiTheme="minorHAnsi" w:cstheme="minorHAnsi"/>
          <w:sz w:val="20"/>
          <w:szCs w:val="20"/>
          <w:lang w:val="en-US"/>
        </w:rPr>
        <w:t>(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B49E0" w:rsidRPr="00B23587">
        <w:rPr>
          <w:rFonts w:asciiTheme="minorHAnsi" w:hAnsiTheme="minorHAnsi" w:cstheme="minorHAnsi"/>
          <w:sz w:val="20"/>
          <w:szCs w:val="20"/>
          <w:lang w:val="en-US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B49E0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B49E0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B49E0"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FE21F0"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B92676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FE21F0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4948"/>
      </w:tblGrid>
      <w:tr w:rsidR="00A52C63" w:rsidRPr="00B23587" w14:paraId="34BCB042" w14:textId="77777777" w:rsidTr="008C713A">
        <w:trPr>
          <w:jc w:val="center"/>
        </w:trPr>
        <w:tc>
          <w:tcPr>
            <w:tcW w:w="4769" w:type="dxa"/>
          </w:tcPr>
          <w:p w14:paraId="43A01057" w14:textId="55496EE0" w:rsidR="005B49E0" w:rsidRPr="00B23587" w:rsidRDefault="005B49E0" w:rsidP="00993DCA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6CFAC0FA" wp14:editId="6C7F806D">
                  <wp:extent cx="2781300" cy="2722715"/>
                  <wp:effectExtent l="0" t="0" r="0" b="1905"/>
                  <wp:docPr id="16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611BC6-003D-407D-AE2D-C139E499284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5D611BC6-003D-407D-AE2D-C139E499284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/>
                          <a:srcRect l="23167" t="19401" r="37667" b="12444"/>
                          <a:stretch/>
                        </pic:blipFill>
                        <pic:spPr>
                          <a:xfrm>
                            <a:off x="0" y="0"/>
                            <a:ext cx="2806541" cy="2747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9FA8F4" w14:textId="5168ED23" w:rsidR="005B49E0" w:rsidRPr="00993DCA" w:rsidRDefault="00A52C63" w:rsidP="00993DCA">
            <w:pPr>
              <w:pStyle w:val="ListParagraph"/>
              <w:spacing w:before="120" w:after="24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a)</w:t>
            </w:r>
          </w:p>
        </w:tc>
        <w:tc>
          <w:tcPr>
            <w:tcW w:w="4977" w:type="dxa"/>
          </w:tcPr>
          <w:p w14:paraId="7E218030" w14:textId="2EB4F8AA" w:rsidR="005B49E0" w:rsidRPr="00B23587" w:rsidRDefault="005B49E0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6B3DDF84" wp14:editId="22F7E315">
                  <wp:extent cx="3013075" cy="2682240"/>
                  <wp:effectExtent l="0" t="0" r="0" b="3810"/>
                  <wp:docPr id="11" name="Picture 6" descr="Ma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2C5161E-E541-4A52-B3A9-36968BF04E9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Ma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2C5161E-E541-4A52-B3A9-36968BF04E9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2525" cy="2699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3FB2D6" w14:textId="5E6C3B49" w:rsidR="005B49E0" w:rsidRPr="00993DCA" w:rsidRDefault="00A52C63" w:rsidP="00B23587">
            <w:pPr>
              <w:pStyle w:val="ListParagraph"/>
              <w:spacing w:before="120" w:after="24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b)</w:t>
            </w:r>
          </w:p>
        </w:tc>
      </w:tr>
      <w:tr w:rsidR="00A52C63" w:rsidRPr="00B23587" w14:paraId="5C46E6A3" w14:textId="77777777" w:rsidTr="008C713A">
        <w:trPr>
          <w:jc w:val="center"/>
        </w:trPr>
        <w:tc>
          <w:tcPr>
            <w:tcW w:w="4769" w:type="dxa"/>
          </w:tcPr>
          <w:p w14:paraId="45C298C3" w14:textId="7A5F4394" w:rsidR="005B49E0" w:rsidRPr="00B23587" w:rsidRDefault="005B49E0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0ED56B2C" wp14:editId="3769FF05">
                  <wp:extent cx="2917190" cy="3452829"/>
                  <wp:effectExtent l="0" t="0" r="0" b="0"/>
                  <wp:docPr id="4" name="Picture 3" descr="Ma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79861B-BC84-4A07-8825-7842EB7ECDA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Ma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0179861B-BC84-4A07-8825-7842EB7ECDA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299" cy="348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B40F0" w14:textId="576A2F16" w:rsidR="005B49E0" w:rsidRPr="00993DCA" w:rsidRDefault="00A52C63" w:rsidP="00993DCA">
            <w:pPr>
              <w:pStyle w:val="ListParagraph"/>
              <w:spacing w:before="120" w:after="12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fr-CA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fr-CA"/>
              </w:rPr>
              <w:t>(c)</w:t>
            </w:r>
          </w:p>
        </w:tc>
        <w:tc>
          <w:tcPr>
            <w:tcW w:w="4977" w:type="dxa"/>
          </w:tcPr>
          <w:p w14:paraId="0EA717B3" w14:textId="74C84CE4" w:rsidR="005B49E0" w:rsidRPr="00B23587" w:rsidRDefault="005B49E0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433ACB3A" wp14:editId="13CD46D1">
                  <wp:extent cx="2971800" cy="3440979"/>
                  <wp:effectExtent l="0" t="0" r="0" b="7620"/>
                  <wp:docPr id="17" name="Picture 4" descr="Ma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25CDAC-EDB0-485D-9A81-4B29E7561F3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Ma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025CDAC-EDB0-485D-9A81-4B29E7561F3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356" cy="3494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44DFB5" w14:textId="225C6FC2" w:rsidR="005B49E0" w:rsidRPr="00993DCA" w:rsidRDefault="00A52C63" w:rsidP="00993DCA">
            <w:pPr>
              <w:pStyle w:val="ListParagraph"/>
              <w:spacing w:before="120" w:after="12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fr-CA"/>
              </w:rPr>
            </w:pPr>
            <w:r w:rsidRPr="00993DC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fr-CA"/>
              </w:rPr>
              <w:t>(d)</w:t>
            </w:r>
          </w:p>
        </w:tc>
      </w:tr>
    </w:tbl>
    <w:p w14:paraId="49808409" w14:textId="4D9DB279" w:rsidR="005B49E0" w:rsidRDefault="008C713A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FE21F0" w:rsidRPr="00B23587">
        <w:rPr>
          <w:rFonts w:asciiTheme="minorHAnsi" w:hAnsiTheme="minorHAnsi" w:cstheme="minorHAnsi"/>
          <w:b/>
          <w:sz w:val="20"/>
          <w:szCs w:val="20"/>
          <w:lang w:val="en-US"/>
        </w:rPr>
        <w:t>5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/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ongs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tricts.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93DCA" w:rsidRPr="00993DCA">
        <w:rPr>
          <w:rFonts w:asciiTheme="minorHAnsi" w:hAnsiTheme="minorHAnsi" w:cstheme="minorHAnsi"/>
          <w:b/>
          <w:bCs/>
          <w:sz w:val="20"/>
          <w:szCs w:val="20"/>
          <w:lang w:val="en-US"/>
        </w:rPr>
        <w:t>(a)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93DCA" w:rsidRPr="00993DCA">
        <w:rPr>
          <w:rFonts w:asciiTheme="minorHAnsi" w:hAnsiTheme="minorHAnsi" w:cstheme="minorHAnsi"/>
          <w:sz w:val="20"/>
          <w:szCs w:val="20"/>
          <w:lang w:val="en-US"/>
        </w:rPr>
        <w:t>Districts within (202 in pink) and beyond (114 in yellow) the bomb damage map of Figure 1.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93DCA" w:rsidRPr="00993DCA">
        <w:rPr>
          <w:rFonts w:asciiTheme="minorHAnsi" w:hAnsiTheme="minorHAnsi" w:cstheme="minorHAnsi"/>
          <w:b/>
          <w:bCs/>
          <w:sz w:val="20"/>
          <w:szCs w:val="20"/>
          <w:lang w:val="en-US"/>
        </w:rPr>
        <w:t>(b)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1940 map. </w:t>
      </w:r>
      <w:r w:rsidR="00993DCA" w:rsidRPr="00993DCA">
        <w:rPr>
          <w:rFonts w:asciiTheme="minorHAnsi" w:hAnsiTheme="minorHAnsi" w:cstheme="minorHAnsi"/>
          <w:b/>
          <w:bCs/>
          <w:sz w:val="20"/>
          <w:szCs w:val="20"/>
          <w:lang w:val="en-US"/>
        </w:rPr>
        <w:t>(c)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1956 map. </w:t>
      </w:r>
      <w:r w:rsidR="00993DCA" w:rsidRPr="00993DCA">
        <w:rPr>
          <w:rFonts w:asciiTheme="minorHAnsi" w:hAnsiTheme="minorHAnsi" w:cstheme="minorHAnsi"/>
          <w:b/>
          <w:bCs/>
          <w:sz w:val="20"/>
          <w:szCs w:val="20"/>
          <w:lang w:val="en-US"/>
        </w:rPr>
        <w:t>(d)</w:t>
      </w:r>
      <w:r w:rsidR="00993DCA">
        <w:rPr>
          <w:rFonts w:asciiTheme="minorHAnsi" w:hAnsiTheme="minorHAnsi" w:cstheme="minorHAnsi"/>
          <w:sz w:val="20"/>
          <w:szCs w:val="20"/>
          <w:lang w:val="en-US"/>
        </w:rPr>
        <w:t xml:space="preserve"> 1969 map.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Sources: </w:t>
      </w:r>
      <w:r w:rsidR="00A52C63" w:rsidRPr="00993DCA">
        <w:rPr>
          <w:rFonts w:asciiTheme="minorHAnsi" w:hAnsiTheme="minorHAnsi" w:cstheme="minorHAnsi"/>
          <w:b/>
          <w:bCs/>
          <w:sz w:val="20"/>
          <w:szCs w:val="20"/>
          <w:lang w:val="en-US"/>
        </w:rPr>
        <w:t>(a)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produced by the author; </w:t>
      </w:r>
      <w:r w:rsidR="00A52C63" w:rsidRPr="001024EA">
        <w:rPr>
          <w:rFonts w:asciiTheme="minorHAnsi" w:hAnsiTheme="minorHAnsi" w:cstheme="minorHAnsi"/>
          <w:b/>
          <w:bCs/>
          <w:sz w:val="20"/>
          <w:szCs w:val="20"/>
          <w:lang w:val="en-US"/>
        </w:rPr>
        <w:t>(b)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Grossbebauungsplan von Nürnberg und Umgegend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(1940); </w:t>
      </w:r>
      <w:r w:rsidR="00A52C63" w:rsidRPr="001024EA">
        <w:rPr>
          <w:rFonts w:asciiTheme="minorHAnsi" w:hAnsiTheme="minorHAnsi" w:cstheme="minorHAnsi"/>
          <w:b/>
          <w:bCs/>
          <w:sz w:val="20"/>
          <w:szCs w:val="20"/>
          <w:lang w:val="en-GB"/>
        </w:rPr>
        <w:t>(c)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Wirtschaftsplan der Stadt Nürn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(1956); </w:t>
      </w:r>
      <w:r w:rsidR="00A52C63" w:rsidRPr="001024EA">
        <w:rPr>
          <w:rFonts w:asciiTheme="minorHAnsi" w:hAnsiTheme="minorHAnsi" w:cstheme="minorHAnsi"/>
          <w:b/>
          <w:bCs/>
          <w:sz w:val="20"/>
          <w:szCs w:val="20"/>
          <w:lang w:val="en-US"/>
        </w:rPr>
        <w:t>(d)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Flächennutzungsplan der Stadt Nürn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(1969).</w:t>
      </w:r>
    </w:p>
    <w:p w14:paraId="3084976D" w14:textId="2398B6C6" w:rsidR="00600F7B" w:rsidRPr="00B23587" w:rsidRDefault="00E1054D" w:rsidP="00993DCA">
      <w:pPr>
        <w:spacing w:before="36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sz w:val="20"/>
          <w:szCs w:val="20"/>
          <w:lang w:val="en-GB"/>
        </w:rPr>
        <w:t>Simila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map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yp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cov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visuall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assistant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767373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5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Du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chang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record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AA0405" w:rsidRPr="00B23587">
        <w:rPr>
          <w:rFonts w:asciiTheme="minorHAnsi" w:hAnsiTheme="minorHAnsi" w:cstheme="minorHAnsi"/>
          <w:sz w:val="20"/>
          <w:szCs w:val="20"/>
          <w:lang w:val="en-GB"/>
        </w:rPr>
        <w:t>-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categories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years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the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numb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recorded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E21F0" w:rsidRPr="00B23587">
        <w:rPr>
          <w:rFonts w:asciiTheme="minorHAnsi" w:hAnsiTheme="minorHAnsi" w:cstheme="minorHAnsi"/>
          <w:sz w:val="20"/>
          <w:szCs w:val="20"/>
          <w:lang w:val="en-GB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ensur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comparabilit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year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throug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carefu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consideration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Tab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1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show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tho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C76AC" w:rsidRPr="00B23587">
        <w:rPr>
          <w:rFonts w:asciiTheme="minorHAnsi" w:hAnsiTheme="minorHAnsi" w:cstheme="minorHAnsi"/>
          <w:sz w:val="20"/>
          <w:szCs w:val="20"/>
          <w:lang w:val="en-GB"/>
        </w:rPr>
        <w:t>years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outpu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digiti</w:t>
      </w:r>
      <w:r w:rsidR="00C50F34" w:rsidRPr="00B23587">
        <w:rPr>
          <w:rFonts w:asciiTheme="minorHAnsi" w:hAnsiTheme="minorHAnsi" w:cstheme="minorHAnsi"/>
          <w:sz w:val="20"/>
          <w:szCs w:val="20"/>
          <w:lang w:val="en-GB"/>
        </w:rPr>
        <w:t>z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ati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exerci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abl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record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percent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of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cover/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d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years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confirm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ot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percenta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add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100%.</w:t>
      </w:r>
    </w:p>
    <w:p w14:paraId="4542568D" w14:textId="12FE4B0F" w:rsidR="00FD1F22" w:rsidRPr="00B23587" w:rsidRDefault="00FC76AC" w:rsidP="00BC7E05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Tabl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1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/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9"/>
        <w:gridCol w:w="2551"/>
        <w:gridCol w:w="2263"/>
      </w:tblGrid>
      <w:tr w:rsidR="00A52C63" w:rsidRPr="00B23587" w14:paraId="2F564B21" w14:textId="77777777" w:rsidTr="000B687C">
        <w:trPr>
          <w:jc w:val="center"/>
        </w:trPr>
        <w:tc>
          <w:tcPr>
            <w:tcW w:w="2269" w:type="dxa"/>
          </w:tcPr>
          <w:p w14:paraId="189D25E4" w14:textId="2DFF5324" w:rsidR="00FD1F22" w:rsidRPr="00B23587" w:rsidRDefault="00FD1F22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1940:</w:t>
            </w:r>
            <w:r w:rsidR="00DC2633"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B687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Six </w:t>
            </w: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categories</w:t>
            </w:r>
          </w:p>
        </w:tc>
        <w:tc>
          <w:tcPr>
            <w:tcW w:w="2551" w:type="dxa"/>
          </w:tcPr>
          <w:p w14:paraId="5FC3627C" w14:textId="3739D2E0" w:rsidR="00FD1F22" w:rsidRPr="00B23587" w:rsidRDefault="00DC2633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1956–</w:t>
            </w:r>
            <w:r w:rsidR="00A52C63"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19</w:t>
            </w: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58</w:t>
            </w:r>
            <w:r w:rsidR="00FD1F22"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:</w:t>
            </w: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B687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Nine</w:t>
            </w: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FD1F22"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categories</w:t>
            </w:r>
          </w:p>
        </w:tc>
        <w:tc>
          <w:tcPr>
            <w:tcW w:w="2263" w:type="dxa"/>
          </w:tcPr>
          <w:p w14:paraId="65A613E6" w14:textId="2B257D66" w:rsidR="00FD1F22" w:rsidRPr="00B23587" w:rsidRDefault="00FD1F22" w:rsidP="00B23587">
            <w:pPr>
              <w:spacing w:before="120" w:after="24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1969:</w:t>
            </w:r>
            <w:r w:rsidR="00DC2633"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B687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Eight</w:t>
            </w:r>
            <w:r w:rsidR="00DC2633"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categories</w:t>
            </w:r>
          </w:p>
        </w:tc>
      </w:tr>
      <w:tr w:rsidR="00A52C63" w:rsidRPr="00B23587" w14:paraId="269B4E68" w14:textId="77777777" w:rsidTr="000B687C">
        <w:trPr>
          <w:jc w:val="center"/>
        </w:trPr>
        <w:tc>
          <w:tcPr>
            <w:tcW w:w="2269" w:type="dxa"/>
          </w:tcPr>
          <w:p w14:paraId="41E45ADE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sidential</w:t>
            </w:r>
          </w:p>
          <w:p w14:paraId="287F4CFC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dustrial</w:t>
            </w:r>
          </w:p>
          <w:p w14:paraId="7D12A75B" w14:textId="1624A442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pen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pace</w:t>
            </w:r>
          </w:p>
          <w:p w14:paraId="592F4F3C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ater</w:t>
            </w:r>
          </w:p>
          <w:p w14:paraId="407C3CB3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ansport</w:t>
            </w:r>
          </w:p>
          <w:p w14:paraId="1C8CEC09" w14:textId="7555FC3F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riculture</w:t>
            </w:r>
          </w:p>
        </w:tc>
        <w:tc>
          <w:tcPr>
            <w:tcW w:w="2551" w:type="dxa"/>
          </w:tcPr>
          <w:p w14:paraId="30AF9DC0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sidential</w:t>
            </w:r>
          </w:p>
          <w:p w14:paraId="5C43987A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dustrial</w:t>
            </w:r>
          </w:p>
          <w:p w14:paraId="283D7656" w14:textId="18FA6E4A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pen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pace</w:t>
            </w:r>
          </w:p>
          <w:p w14:paraId="58F177F0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ater</w:t>
            </w:r>
          </w:p>
          <w:p w14:paraId="429322F4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ansport</w:t>
            </w:r>
          </w:p>
          <w:p w14:paraId="39902578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riculture</w:t>
            </w:r>
          </w:p>
          <w:p w14:paraId="44336FB0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Mixed</w:t>
            </w:r>
          </w:p>
          <w:p w14:paraId="1ACC97B9" w14:textId="7626851E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omb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learance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ite</w:t>
            </w:r>
          </w:p>
          <w:p w14:paraId="6547CDD7" w14:textId="2297AD24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2263" w:type="dxa"/>
          </w:tcPr>
          <w:p w14:paraId="4ADAACD7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Residential</w:t>
            </w:r>
          </w:p>
          <w:p w14:paraId="42259776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dustrial</w:t>
            </w:r>
          </w:p>
          <w:p w14:paraId="37305E2A" w14:textId="78172E3A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pen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pace</w:t>
            </w:r>
          </w:p>
          <w:p w14:paraId="559931FF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ater</w:t>
            </w:r>
          </w:p>
          <w:p w14:paraId="711FDB13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ansport</w:t>
            </w:r>
          </w:p>
          <w:p w14:paraId="6E246721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riculture</w:t>
            </w:r>
          </w:p>
          <w:p w14:paraId="05954751" w14:textId="77777777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Mixed</w:t>
            </w:r>
          </w:p>
          <w:p w14:paraId="0EB09045" w14:textId="3228FD25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ther</w:t>
            </w:r>
          </w:p>
        </w:tc>
      </w:tr>
    </w:tbl>
    <w:p w14:paraId="0DF67F1B" w14:textId="25983942" w:rsidR="00937D09" w:rsidRPr="00B23587" w:rsidRDefault="001675E0" w:rsidP="000B687C">
      <w:pPr>
        <w:spacing w:before="36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sz w:val="20"/>
          <w:szCs w:val="20"/>
          <w:lang w:val="en-GB"/>
        </w:rPr>
        <w:lastRenderedPageBreak/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ab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1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ha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few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depic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mixed/oth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uses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1956–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58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depic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clearanc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sit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exist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00F7B" w:rsidRPr="00B23587">
        <w:rPr>
          <w:rFonts w:asciiTheme="minorHAnsi" w:hAnsiTheme="minorHAnsi" w:cstheme="minorHAnsi"/>
          <w:sz w:val="20"/>
          <w:szCs w:val="20"/>
          <w:lang w:val="en-GB"/>
        </w:rPr>
        <w:t>1969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chang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po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challeng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comparativ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cov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years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especiall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wh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use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onsider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dividually</w:t>
      </w:r>
      <w:r w:rsidR="006F12D3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refore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deci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ummari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within-are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variati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us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090410" w:rsidRPr="00B23587">
        <w:rPr>
          <w:rFonts w:asciiTheme="minorHAnsi" w:hAnsiTheme="minorHAnsi" w:cstheme="minorHAnsi"/>
          <w:sz w:val="20"/>
          <w:szCs w:val="20"/>
          <w:lang w:val="en-GB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dex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Hav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onsider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review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dic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literatu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conclud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“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entropy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typ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offer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be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balanc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ca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scale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precision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validity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confirm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Jia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e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al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163CF4" w:rsidRPr="00B23587">
        <w:rPr>
          <w:rFonts w:asciiTheme="minorHAnsi" w:hAnsiTheme="minorHAnsi" w:cstheme="minorHAnsi"/>
          <w:sz w:val="20"/>
          <w:szCs w:val="20"/>
          <w:lang w:val="en-GB"/>
        </w:rPr>
        <w:t>(2021).</w:t>
      </w:r>
    </w:p>
    <w:p w14:paraId="42D90C7E" w14:textId="5CAEE1FA" w:rsidR="00EE78F9" w:rsidRPr="00B23587" w:rsidRDefault="00937D0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sz w:val="20"/>
          <w:szCs w:val="20"/>
          <w:lang w:val="en-GB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ha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v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man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description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pplication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A15F4" w:rsidRPr="00B23587">
        <w:rPr>
          <w:rFonts w:asciiTheme="minorHAnsi" w:hAnsiTheme="minorHAnsi" w:cstheme="minorHAnsi"/>
          <w:sz w:val="20"/>
          <w:szCs w:val="20"/>
          <w:lang w:val="en-GB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dex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CB3" w:rsidRPr="00B23587">
        <w:rPr>
          <w:rFonts w:asciiTheme="minorHAnsi" w:hAnsiTheme="minorHAnsi" w:cstheme="minorHAnsi"/>
          <w:sz w:val="20"/>
          <w:szCs w:val="20"/>
          <w:lang w:val="en-GB"/>
        </w:rPr>
        <w:t>comprehensiv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M</w:t>
      </w:r>
      <w:r w:rsidR="00F761F9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vo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e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l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CB3" w:rsidRPr="00B23587">
        <w:rPr>
          <w:rFonts w:asciiTheme="minorHAnsi" w:hAnsiTheme="minorHAnsi" w:cstheme="minorHAnsi"/>
          <w:sz w:val="20"/>
          <w:szCs w:val="20"/>
          <w:lang w:val="en-GB"/>
        </w:rPr>
        <w:t>(2018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CB3" w:rsidRPr="00B23587">
        <w:rPr>
          <w:rFonts w:asciiTheme="minorHAnsi" w:hAnsiTheme="minorHAnsi" w:cstheme="minorHAnsi"/>
          <w:sz w:val="20"/>
          <w:szCs w:val="20"/>
          <w:lang w:val="en-GB"/>
        </w:rPr>
        <w:t>p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BB1CB3" w:rsidRPr="00B23587">
        <w:rPr>
          <w:rFonts w:asciiTheme="minorHAnsi" w:hAnsiTheme="minorHAnsi" w:cstheme="minorHAnsi"/>
          <w:sz w:val="20"/>
          <w:szCs w:val="20"/>
          <w:lang w:val="en-GB"/>
        </w:rPr>
        <w:t>686)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, 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w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h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land-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mix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score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pi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proporti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neighbo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u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rhoo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cover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8141CB" w:rsidRPr="00B23587">
        <w:rPr>
          <w:rFonts w:asciiTheme="minorHAnsi" w:hAnsiTheme="minorHAnsi" w:cstheme="minorHAnsi"/>
          <w:sz w:val="20"/>
          <w:szCs w:val="20"/>
          <w:lang w:val="en-GB"/>
        </w:rPr>
        <w:t>-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i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again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summ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land-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interest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numb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land-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DE2E11" w:rsidRPr="00B23587">
        <w:rPr>
          <w:rFonts w:asciiTheme="minorHAnsi" w:hAnsiTheme="minorHAnsi" w:cstheme="minorHAnsi"/>
          <w:sz w:val="20"/>
          <w:szCs w:val="20"/>
          <w:lang w:val="en-GB"/>
        </w:rPr>
        <w:t>interes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>.</w:t>
      </w:r>
      <w:r w:rsidR="004F4F5B">
        <w:rPr>
          <w:rFonts w:asciiTheme="minorHAnsi" w:hAnsiTheme="minorHAnsi" w:cstheme="minorHAnsi"/>
          <w:sz w:val="20"/>
          <w:szCs w:val="20"/>
          <w:lang w:val="en-GB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ccoun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empor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differenc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ab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1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develop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revis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(LUM</w:t>
      </w:r>
      <w:r w:rsidR="00EE78F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a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ak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ccoun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l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possib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land-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yp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K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wide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A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calcula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A460E" w:rsidRPr="00B23587">
        <w:rPr>
          <w:rFonts w:asciiTheme="minorHAnsi" w:hAnsiTheme="minorHAnsi" w:cstheme="minorHAnsi"/>
          <w:sz w:val="20"/>
          <w:szCs w:val="20"/>
          <w:lang w:val="en-GB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A460E" w:rsidRPr="00B23587">
        <w:rPr>
          <w:rFonts w:asciiTheme="minorHAnsi" w:hAnsiTheme="minorHAnsi" w:cstheme="minorHAnsi"/>
          <w:sz w:val="20"/>
          <w:szCs w:val="20"/>
          <w:lang w:val="en-GB"/>
        </w:rPr>
        <w:t>(</w:t>
      </w:r>
      <w:r w:rsidR="00AA460E" w:rsidRPr="00B23587">
        <w:rPr>
          <w:rFonts w:asciiTheme="minorHAnsi" w:hAnsiTheme="minorHAnsi" w:cstheme="minorHAnsi"/>
          <w:i/>
          <w:iCs/>
          <w:sz w:val="20"/>
          <w:szCs w:val="20"/>
          <w:lang w:val="en-GB"/>
        </w:rPr>
        <w:t>a</w:t>
      </w:r>
      <w:r w:rsidR="00AA460E" w:rsidRPr="00B23587">
        <w:rPr>
          <w:rFonts w:asciiTheme="minorHAnsi" w:hAnsiTheme="minorHAnsi" w:cstheme="minorHAnsi"/>
          <w:sz w:val="20"/>
          <w:szCs w:val="20"/>
          <w:lang w:val="en-GB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bas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1940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1956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1969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llowing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realistic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tempor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EE78F9" w:rsidRPr="00B23587">
        <w:rPr>
          <w:rFonts w:asciiTheme="minorHAnsi" w:hAnsiTheme="minorHAnsi" w:cstheme="minorHAnsi"/>
          <w:sz w:val="20"/>
          <w:szCs w:val="20"/>
          <w:lang w:val="en-GB"/>
        </w:rPr>
        <w:t>comparison:</w:t>
      </w:r>
    </w:p>
    <w:p w14:paraId="1BC1063B" w14:textId="250D51DB" w:rsidR="00EE78F9" w:rsidRPr="00B23587" w:rsidRDefault="00EE78F9" w:rsidP="00B23587">
      <w:pPr>
        <w:pStyle w:val="ListParagraph"/>
        <w:spacing w:before="120" w:after="240" w:line="240" w:lineRule="auto"/>
        <w:ind w:left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m:oMathPara>
        <m:oMath>
          <m:r>
            <w:rPr>
              <w:rFonts w:ascii="Cambria Math" w:hAnsi="Cambria Math" w:cstheme="minorHAnsi"/>
              <w:sz w:val="20"/>
              <w:szCs w:val="20"/>
              <w:lang w:val="en-GB"/>
            </w:rPr>
            <m:t>LUMa</m:t>
          </m:r>
          <m:r>
            <m:rPr>
              <m:sty m:val="p"/>
            </m:rPr>
            <w:rPr>
              <w:rFonts w:ascii="Cambria Math" w:hAnsi="Cambria Math" w:cstheme="minorHAnsi"/>
              <w:sz w:val="20"/>
              <w:szCs w:val="20"/>
              <w:lang w:val="en-GB"/>
            </w:rPr>
            <m:t xml:space="preserve"> = -</m:t>
          </m:r>
          <m:f>
            <m:fPr>
              <m:ctrlP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</m:ctrlPr>
            </m:fPr>
            <m:num>
              <m: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ln(</m:t>
              </m:r>
              <m: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)</m:t>
              </m:r>
            </m:den>
          </m:f>
          <m:nary>
            <m:naryPr>
              <m:chr m:val="∑"/>
              <m:grow m:val="1"/>
              <m:ctrlP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</m:ctrlPr>
            </m:naryPr>
            <m:sub>
              <m:r>
                <w:rPr>
                  <w:rFonts w:ascii="Cambria Math" w:eastAsia="Cambria Math" w:hAnsi="Cambria Math" w:cstheme="minorHAnsi"/>
                  <w:sz w:val="20"/>
                  <w:szCs w:val="20"/>
                  <w:lang w:val="en-GB"/>
                </w:rPr>
                <m:t>i = 1</m:t>
              </m:r>
            </m:sub>
            <m:sup>
              <m:r>
                <w:rPr>
                  <w:rFonts w:ascii="Cambria Math" w:eastAsia="Cambria Math" w:hAnsi="Cambria Math" w:cstheme="minorHAnsi"/>
                  <w:sz w:val="20"/>
                  <w:szCs w:val="20"/>
                  <w:lang w:val="en-GB"/>
                </w:rPr>
                <m:t>K</m:t>
              </m:r>
              <m:r>
                <m:rPr>
                  <m:sty m:val="p"/>
                </m:rPr>
                <w:rPr>
                  <w:rStyle w:val="hgkelc"/>
                  <w:rFonts w:ascii="Cambria Math" w:hAnsi="Cambria Math" w:cstheme="minorHAnsi"/>
                  <w:sz w:val="20"/>
                  <w:szCs w:val="20"/>
                </w:rPr>
                <m:t>∈</m:t>
              </m:r>
              <m:r>
                <w:rPr>
                  <w:rStyle w:val="hgkelc"/>
                  <w:rFonts w:ascii="Cambria Math" w:hAnsi="Cambria Math" w:cstheme="minorHAnsi"/>
                  <w:sz w:val="20"/>
                  <w:szCs w:val="20"/>
                </w:rPr>
                <m:t>A</m:t>
              </m:r>
            </m:sup>
            <m:e>
              <m: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Pi*</m:t>
              </m:r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ln⁡</m:t>
              </m:r>
              <m:r>
                <w:rPr>
                  <w:rFonts w:ascii="Cambria Math" w:hAnsi="Cambria Math" w:cstheme="minorHAnsi"/>
                  <w:sz w:val="20"/>
                  <w:szCs w:val="20"/>
                  <w:lang w:val="en-GB"/>
                </w:rPr>
                <m:t>(Pi)</m:t>
              </m:r>
            </m:e>
          </m:nary>
        </m:oMath>
      </m:oMathPara>
    </w:p>
    <w:p w14:paraId="3509938D" w14:textId="473A1713" w:rsidR="0070491A" w:rsidRPr="00B23587" w:rsidRDefault="00AA460E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outpu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rang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oreticall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zer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(0)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wh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sing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categor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cover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who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area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on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(1)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whe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al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equally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represen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with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area.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alculate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d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8410B9" w:rsidRPr="00B23587">
        <w:rPr>
          <w:rFonts w:asciiTheme="minorHAnsi" w:hAnsiTheme="minorHAnsi" w:cstheme="minorHAnsi"/>
          <w:sz w:val="20"/>
          <w:szCs w:val="20"/>
          <w:lang w:val="en-GB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(1940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1956–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>19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>58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1969)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F02333" w:rsidRPr="00B23587">
        <w:rPr>
          <w:rFonts w:asciiTheme="minorHAnsi" w:hAnsiTheme="minorHAnsi" w:cstheme="minorHAnsi"/>
          <w:sz w:val="20"/>
          <w:szCs w:val="20"/>
          <w:lang w:val="en-GB"/>
        </w:rPr>
        <w:t>all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are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Tabl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1.</w:t>
      </w:r>
    </w:p>
    <w:p w14:paraId="2A8B9763" w14:textId="5E1426B0" w:rsidR="00354B92" w:rsidRPr="00B23587" w:rsidRDefault="00DA3083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3.4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54B92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54B92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uilding Blocks</w:t>
      </w:r>
    </w:p>
    <w:p w14:paraId="29690DF8" w14:textId="4F5374C6" w:rsidR="00A52C63" w:rsidRPr="00B23587" w:rsidRDefault="00DE2E11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p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im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ent-d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tegorized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tegoriz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r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thod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</w:t>
      </w:r>
      <w:r w:rsidR="00663844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1960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ur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racteristics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ee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ots/building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s/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s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nson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="00FD1F22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2000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crip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notyp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e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</w:t>
      </w:r>
      <w:r w:rsidR="00FD1F22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="00FD1F22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2021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lassific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m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r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a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eet-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tighter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state-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looser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ul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tegori</w:t>
      </w:r>
      <w:r w:rsidR="002A5285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73D0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73D0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73D0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73D0" w:rsidRPr="00B23587">
        <w:rPr>
          <w:rFonts w:asciiTheme="minorHAnsi" w:hAnsiTheme="minorHAnsi" w:cstheme="minorHAnsi"/>
          <w:sz w:val="20"/>
          <w:szCs w:val="20"/>
          <w:lang w:val="en-US"/>
        </w:rPr>
        <w:t>detai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73D0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D1F22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D1F22" w:rsidRPr="00B23587">
        <w:rPr>
          <w:rFonts w:asciiTheme="minorHAnsi" w:hAnsiTheme="minorHAnsi" w:cstheme="minorHAnsi"/>
          <w:sz w:val="20"/>
          <w:szCs w:val="20"/>
          <w:lang w:val="en-US"/>
        </w:rPr>
        <w:t>6</w:t>
      </w:r>
      <w:r w:rsidR="006C73D0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A52C63" w:rsidRPr="00B23587" w14:paraId="6BD515D0" w14:textId="77777777" w:rsidTr="00356444">
        <w:tc>
          <w:tcPr>
            <w:tcW w:w="9736" w:type="dxa"/>
          </w:tcPr>
          <w:p w14:paraId="13923A59" w14:textId="3F575099" w:rsidR="00356444" w:rsidRPr="00B23587" w:rsidRDefault="00356444" w:rsidP="004D5E37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val="en-US"/>
              </w:rPr>
            </w:pPr>
            <w:commentRangeStart w:id="10"/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13BBD03B" wp14:editId="39F9A060">
                  <wp:extent cx="4513437" cy="6659880"/>
                  <wp:effectExtent l="0" t="0" r="1905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/>
                          <a:srcRect l="1467" r="1053" b="1061"/>
                          <a:stretch/>
                        </pic:blipFill>
                        <pic:spPr bwMode="auto">
                          <a:xfrm>
                            <a:off x="0" y="0"/>
                            <a:ext cx="4556395" cy="67232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commentRangeEnd w:id="10"/>
            <w:r w:rsidR="00A52C63" w:rsidRPr="00B23587">
              <w:rPr>
                <w:rStyle w:val="CommentReference"/>
                <w:rFonts w:asciiTheme="minorHAnsi" w:hAnsiTheme="minorHAnsi" w:cstheme="minorHAnsi"/>
                <w:sz w:val="20"/>
                <w:szCs w:val="20"/>
              </w:rPr>
              <w:commentReference w:id="10"/>
            </w:r>
          </w:p>
        </w:tc>
      </w:tr>
      <w:tr w:rsidR="00A52C63" w:rsidRPr="00B23587" w14:paraId="66FEA860" w14:textId="77777777" w:rsidTr="00356444">
        <w:tc>
          <w:tcPr>
            <w:tcW w:w="9736" w:type="dxa"/>
          </w:tcPr>
          <w:p w14:paraId="3BAFEC07" w14:textId="25216AEB" w:rsidR="00FD1F22" w:rsidRPr="00B23587" w:rsidRDefault="00FD1F22" w:rsidP="00B23587">
            <w:pPr>
              <w:spacing w:before="120" w:after="240" w:line="240" w:lineRule="auto"/>
              <w:jc w:val="both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  <w:r w:rsidRPr="00B23587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Figure</w:t>
            </w:r>
            <w:r w:rsidR="00DC2633" w:rsidRPr="00B23587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6.</w:t>
            </w:r>
            <w:r w:rsidR="00DC2633" w:rsidRPr="00B235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B23587">
              <w:rPr>
                <w:rFonts w:asciiTheme="minorHAnsi" w:hAnsiTheme="minorHAnsi" w:cstheme="minorHAnsi"/>
                <w:noProof/>
                <w:sz w:val="20"/>
                <w:szCs w:val="20"/>
                <w:lang w:val="en-US"/>
              </w:rPr>
              <w:t>Block</w:t>
            </w:r>
            <w:r w:rsidR="00DC2633" w:rsidRPr="00B23587">
              <w:rPr>
                <w:rFonts w:asciiTheme="minorHAnsi" w:hAnsiTheme="minorHAnsi" w:cstheme="minorHAnsi"/>
                <w:noProof/>
                <w:sz w:val="20"/>
                <w:szCs w:val="20"/>
                <w:lang w:val="en-US"/>
              </w:rPr>
              <w:t xml:space="preserve"> </w:t>
            </w:r>
            <w:r w:rsidR="00A52C63" w:rsidRPr="00B23587">
              <w:rPr>
                <w:rFonts w:asciiTheme="minorHAnsi" w:hAnsiTheme="minorHAnsi" w:cstheme="minorHAnsi"/>
                <w:noProof/>
                <w:sz w:val="20"/>
                <w:szCs w:val="20"/>
                <w:lang w:val="en-US"/>
              </w:rPr>
              <w:t>typology categorization.</w:t>
            </w:r>
          </w:p>
        </w:tc>
      </w:tr>
    </w:tbl>
    <w:p w14:paraId="00E7C09A" w14:textId="7828CB20" w:rsidR="007B663A" w:rsidRPr="00B23587" w:rsidRDefault="00DE2E11" w:rsidP="00B23587">
      <w:pPr>
        <w:spacing w:before="120" w:after="240" w:line="240" w:lineRule="auto"/>
        <w:jc w:val="both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aptu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rewa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ies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georeferenc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(</w:t>
      </w:r>
      <w:r w:rsidRPr="00B23587">
        <w:rPr>
          <w:rFonts w:asciiTheme="minorHAnsi" w:hAnsiTheme="minorHAnsi" w:cstheme="minorHAnsi"/>
          <w:i/>
          <w:iCs/>
          <w:noProof/>
          <w:sz w:val="20"/>
          <w:szCs w:val="20"/>
          <w:lang w:val="en-US"/>
        </w:rPr>
        <w:t>Stadtplan</w:t>
      </w:r>
      <w:r w:rsidR="00DC2633" w:rsidRPr="00B23587">
        <w:rPr>
          <w:rFonts w:asciiTheme="minorHAnsi" w:hAnsiTheme="minorHAnsi" w:cstheme="minorHAnsi"/>
          <w:i/>
          <w:iCs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noProof/>
          <w:sz w:val="20"/>
          <w:szCs w:val="20"/>
          <w:lang w:val="en-US"/>
        </w:rPr>
        <w:t>nach</w:t>
      </w:r>
      <w:r w:rsidR="00DC2633" w:rsidRPr="00B23587">
        <w:rPr>
          <w:rFonts w:asciiTheme="minorHAnsi" w:hAnsiTheme="minorHAnsi" w:cstheme="minorHAnsi"/>
          <w:i/>
          <w:iCs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noProof/>
          <w:sz w:val="20"/>
          <w:szCs w:val="20"/>
          <w:lang w:val="en-US"/>
        </w:rPr>
        <w:t>1945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utiliz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F6AF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F6AF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(</w:t>
      </w:r>
      <w:r w:rsidR="00B27CF2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B27CF2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1</w:t>
      </w:r>
      <w:r w:rsidR="00EF6AF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)</w:t>
      </w:r>
      <w:r w:rsidR="009A07B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reused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how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rewa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Nure</w:t>
      </w:r>
      <w:r w:rsidR="00753B18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</w:t>
      </w:r>
      <w:r w:rsidR="004B232F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erg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layou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tree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network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igiti</w:t>
      </w:r>
      <w:r w:rsidR="00C50F34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z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B92676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B92676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QGIS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reating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olygon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rresponding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ootprints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ategori</w:t>
      </w:r>
      <w:r w:rsidR="00B27CF2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ccording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y</w:t>
      </w:r>
      <w:r w:rsidR="009A07B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9A07B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ollowing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9A07B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ategori</w:t>
      </w:r>
      <w:r w:rsidR="002A5285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z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ti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xplain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6</w:t>
      </w:r>
      <w:r w:rsidR="00B27CF2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as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repeat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resent-da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4B232F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Nure</w:t>
      </w:r>
      <w:r w:rsidR="00753B18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</w:t>
      </w:r>
      <w:r w:rsidR="004B232F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erg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elp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penStreetMap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atellit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magery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nabl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mparis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resen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xpos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hang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os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remain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nsisten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ime</w:t>
      </w:r>
      <w:r w:rsidR="00E16C9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16C9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16C9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16C9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16C9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7</w:t>
      </w:r>
      <w:r w:rsidR="00DA308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.</w:t>
      </w:r>
    </w:p>
    <w:p w14:paraId="134785CD" w14:textId="39EA2838" w:rsidR="007B663A" w:rsidRPr="00B23587" w:rsidRDefault="00520603" w:rsidP="00021BD0">
      <w:pPr>
        <w:spacing w:before="120" w:after="240" w:line="240" w:lineRule="auto"/>
        <w:jc w:val="center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</w:rPr>
        <w:lastRenderedPageBreak/>
        <w:drawing>
          <wp:inline distT="0" distB="0" distL="0" distR="0" wp14:anchorId="6715B03A" wp14:editId="47580460">
            <wp:extent cx="5722977" cy="5524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0377" cy="553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9F5D5" w14:textId="7F254333" w:rsidR="007B663A" w:rsidRPr="00B23587" w:rsidRDefault="007B663A" w:rsidP="00B23587">
      <w:pPr>
        <w:spacing w:before="120" w:after="240" w:line="240" w:lineRule="auto"/>
        <w:jc w:val="both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b/>
          <w:sz w:val="20"/>
          <w:szCs w:val="20"/>
          <w:lang w:val="en-US"/>
        </w:rPr>
        <w:t>7</w:t>
      </w:r>
      <w:r w:rsidR="00DA3083"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Digiti</w:t>
      </w:r>
      <w:r w:rsidR="00C50F34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historic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black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new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cre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2CC8"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0603" w:rsidRPr="00B23587">
        <w:rPr>
          <w:rFonts w:asciiTheme="minorHAnsi" w:hAnsiTheme="minorHAnsi" w:cstheme="minorHAnsi"/>
          <w:sz w:val="20"/>
          <w:szCs w:val="20"/>
          <w:lang w:val="en-US"/>
        </w:rPr>
        <w:t>green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bounda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superimpo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red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cent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Nur</w:t>
      </w:r>
      <w:r w:rsidR="009063D3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="00D2559A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7D634ECF" w14:textId="0DF4C363" w:rsidR="00DE2E11" w:rsidRPr="00B23587" w:rsidRDefault="00DE2E11" w:rsidP="00021BD0">
      <w:pPr>
        <w:spacing w:before="360" w:after="240" w:line="240" w:lineRule="auto"/>
        <w:jc w:val="both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istric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level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eem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necessar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aptu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istric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nabl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eaningfu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mparis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mb</w:t>
      </w:r>
      <w:r w:rsidR="00A52C6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-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ta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E16C9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refore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undarie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316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uperimpos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georeferenc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9A07B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9A07B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verla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erform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enabl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alculati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ercentag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ta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pecif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istric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pecif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y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alculati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erform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DC29DD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stricts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t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im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eriod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(prewa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resent).</w:t>
      </w:r>
    </w:p>
    <w:p w14:paraId="0A5AF7DE" w14:textId="0EC29826" w:rsidR="00F13CA0" w:rsidRPr="00B23587" w:rsidRDefault="00DA3083" w:rsidP="00021BD0">
      <w:pPr>
        <w:spacing w:before="360" w:after="24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4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DB6FD4" w:rsidRPr="00B23587">
        <w:rPr>
          <w:rFonts w:asciiTheme="minorHAnsi" w:hAnsiTheme="minorHAnsi" w:cstheme="minorHAnsi"/>
          <w:b/>
          <w:sz w:val="20"/>
          <w:szCs w:val="20"/>
          <w:lang w:val="en-US"/>
        </w:rPr>
        <w:t>Analysis</w:t>
      </w:r>
    </w:p>
    <w:p w14:paraId="6F77F072" w14:textId="1A4C932B" w:rsidR="00354B92" w:rsidRPr="00B23587" w:rsidRDefault="00DA3083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4.1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2266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 and Land-Use Change</w:t>
      </w:r>
    </w:p>
    <w:p w14:paraId="159D5DAC" w14:textId="0196F2A3" w:rsidR="00110576" w:rsidRPr="00B23587" w:rsidRDefault="00DC29DD" w:rsidP="00B23587">
      <w:pPr>
        <w:tabs>
          <w:tab w:val="num" w:pos="720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r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ul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cer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lationshi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ver/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vel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discus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methodolog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foc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chang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1B7416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leve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includ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141CB" w:rsidRPr="00B23587">
        <w:rPr>
          <w:rFonts w:asciiTheme="minorHAnsi" w:hAnsiTheme="minorHAnsi" w:cstheme="minorHAnsi"/>
          <w:sz w:val="20"/>
          <w:szCs w:val="20"/>
          <w:lang w:val="en-US"/>
        </w:rPr>
        <w:t>land-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853B3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="008164BC" w:rsidRPr="00B23587">
        <w:rPr>
          <w:rFonts w:asciiTheme="minorHAnsi" w:hAnsiTheme="minorHAnsi" w:cstheme="minorHAnsi"/>
          <w:sz w:val="20"/>
          <w:szCs w:val="20"/>
          <w:lang w:val="en-US"/>
        </w:rPr>
        <w:t>h</w:t>
      </w:r>
      <w:r w:rsidR="00F853B3" w:rsidRPr="00B23587">
        <w:rPr>
          <w:rFonts w:asciiTheme="minorHAnsi" w:hAnsiTheme="minorHAnsi" w:cstheme="minorHAnsi"/>
          <w:sz w:val="20"/>
          <w:szCs w:val="20"/>
          <w:lang w:val="en-US"/>
        </w:rPr>
        <w:t>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yea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und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B7416" w:rsidRPr="00B23587">
        <w:rPr>
          <w:rFonts w:asciiTheme="minorHAnsi" w:hAnsiTheme="minorHAnsi" w:cstheme="minorHAnsi"/>
          <w:sz w:val="20"/>
          <w:szCs w:val="20"/>
          <w:lang w:val="en-US"/>
        </w:rPr>
        <w:t>study.</w:t>
      </w:r>
    </w:p>
    <w:p w14:paraId="2B5B9A7E" w14:textId="4340788C" w:rsidR="00564EE3" w:rsidRPr="00B23587" w:rsidRDefault="0060306B" w:rsidP="00B23587">
      <w:pPr>
        <w:tabs>
          <w:tab w:val="num" w:pos="720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Overal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re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ver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o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g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69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l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/c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yea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o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</w:t>
      </w:r>
      <w:r w:rsidR="006D4C56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rg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lastRenderedPageBreak/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110576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who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concea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ifferen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unaff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rea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etail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chie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investig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110576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istribu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istrict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O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31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rea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114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125E" w:rsidRPr="00B23587">
        <w:rPr>
          <w:rFonts w:asciiTheme="minorHAnsi" w:hAnsiTheme="minorHAnsi" w:cstheme="minorHAnsi"/>
          <w:sz w:val="20"/>
          <w:szCs w:val="20"/>
          <w:lang w:val="en-US"/>
        </w:rPr>
        <w:t>n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l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l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202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D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125E" w:rsidRPr="00B23587">
        <w:rPr>
          <w:rFonts w:asciiTheme="minorHAnsi" w:hAnsiTheme="minorHAnsi" w:cstheme="minorHAnsi"/>
          <w:sz w:val="20"/>
          <w:szCs w:val="20"/>
          <w:lang w:val="en-US"/>
        </w:rPr>
        <w:t>reco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BDI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1.2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light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9.68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E1518E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ver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heav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me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=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4.56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medi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=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4.22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medi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valu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he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202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0125E"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fur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spl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tw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101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each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resul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High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Low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64EE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ll</w:t>
      </w:r>
      <w:r w:rsidR="00564EE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amag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110576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istribu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yea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0576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sz w:val="20"/>
          <w:szCs w:val="20"/>
          <w:lang w:val="en-US"/>
        </w:rPr>
        <w:t>8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tim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Star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ross-se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bserva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vi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differen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sa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ye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bservation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examp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(blu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B1B8F" w:rsidRPr="00B23587">
        <w:rPr>
          <w:rFonts w:asciiTheme="minorHAnsi" w:hAnsiTheme="minorHAnsi" w:cstheme="minorHAnsi"/>
          <w:sz w:val="20"/>
          <w:szCs w:val="20"/>
          <w:lang w:val="en-US"/>
        </w:rPr>
        <w:t>plots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F90B5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gener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oncentr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0.45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hi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ompa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nu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rea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refle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mi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141CB"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141CB"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ent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par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han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dramatic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post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yea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1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9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56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pin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plots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wid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spre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bo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bomb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m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E0D22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nu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ou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area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90B5A" w:rsidRPr="00B23587">
        <w:rPr>
          <w:rFonts w:asciiTheme="minorHAnsi" w:hAnsiTheme="minorHAnsi" w:cstheme="minorHAnsi"/>
          <w:sz w:val="20"/>
          <w:szCs w:val="20"/>
          <w:lang w:val="en-US"/>
        </w:rPr>
        <w:t>rec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1969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gr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1518E" w:rsidRPr="00B23587">
        <w:rPr>
          <w:rFonts w:asciiTheme="minorHAnsi" w:hAnsiTheme="minorHAnsi" w:cstheme="minorHAnsi"/>
          <w:sz w:val="20"/>
          <w:szCs w:val="20"/>
          <w:lang w:val="en-US"/>
        </w:rPr>
        <w:t>plots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show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simil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distribu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ev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hig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concentr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low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significan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bimod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nu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ou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areas.</w:t>
      </w:r>
    </w:p>
    <w:p w14:paraId="4653C66E" w14:textId="50D73CC5" w:rsidR="00564EE3" w:rsidRPr="00B23587" w:rsidRDefault="00A27C5B" w:rsidP="00B23587">
      <w:pPr>
        <w:tabs>
          <w:tab w:val="num" w:pos="720"/>
        </w:tabs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C</w:t>
      </w:r>
      <w:r w:rsidR="006C3795" w:rsidRPr="00B23587">
        <w:rPr>
          <w:rFonts w:asciiTheme="minorHAnsi" w:hAnsiTheme="minorHAnsi" w:cstheme="minorHAnsi"/>
          <w:sz w:val="20"/>
          <w:szCs w:val="20"/>
          <w:lang w:val="en-US"/>
        </w:rPr>
        <w:t>ompa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379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4F0AB1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15ECF" w:rsidRPr="00B23587">
        <w:rPr>
          <w:rFonts w:asciiTheme="minorHAnsi" w:hAnsiTheme="minorHAnsi" w:cstheme="minorHAnsi"/>
          <w:sz w:val="20"/>
          <w:szCs w:val="20"/>
          <w:lang w:val="en-US"/>
        </w:rPr>
        <w:t>ti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3795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olou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plo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ea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ategories</w:t>
      </w:r>
      <w:r w:rsidR="006C3795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an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evid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hi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atego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oncentr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4F0AB1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hig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4F0AB1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valu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e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owar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69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opposi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ategor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5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plo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s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simil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istribu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an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evid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69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pl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4F0AB1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ncrea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peak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a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0.6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ir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categor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nvolv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outs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m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i.e.,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5a</w:t>
      </w:r>
      <w:r w:rsidR="006C3795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4F0AB1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becom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ncreasing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bimod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1969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mpl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consider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numb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en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extrem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0AB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signific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numb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middl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BA342D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dis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exten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14D6B" w:rsidRPr="00B23587">
        <w:rPr>
          <w:rFonts w:asciiTheme="minorHAnsi" w:hAnsiTheme="minorHAnsi" w:cstheme="minorHAnsi"/>
          <w:sz w:val="20"/>
          <w:szCs w:val="20"/>
          <w:lang w:val="en-US"/>
        </w:rPr>
        <w:t>w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valu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abo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A342D" w:rsidRPr="00B23587">
        <w:rPr>
          <w:rFonts w:asciiTheme="minorHAnsi" w:hAnsiTheme="minorHAnsi" w:cstheme="minorHAnsi"/>
          <w:sz w:val="20"/>
          <w:szCs w:val="20"/>
          <w:lang w:val="en-US"/>
        </w:rPr>
        <w:t>0.8.</w:t>
      </w:r>
    </w:p>
    <w:p w14:paraId="0894E0D0" w14:textId="3E703F77" w:rsidR="00564EE3" w:rsidRPr="00B23587" w:rsidRDefault="00564EE3" w:rsidP="002112FA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33F96DD" wp14:editId="2182A4A1">
            <wp:extent cx="6188710" cy="2616200"/>
            <wp:effectExtent l="0" t="0" r="2540" b="0"/>
            <wp:docPr id="1026" name="Picture 2" descr="image">
              <a:extLst xmlns:a="http://schemas.openxmlformats.org/drawingml/2006/main">
                <a:ext uri="{FF2B5EF4-FFF2-40B4-BE49-F238E27FC236}">
                  <a16:creationId xmlns:a16="http://schemas.microsoft.com/office/drawing/2014/main" id="{44137C56-A325-4FDD-8140-4E3C304375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image">
                      <a:extLst>
                        <a:ext uri="{FF2B5EF4-FFF2-40B4-BE49-F238E27FC236}">
                          <a16:creationId xmlns:a16="http://schemas.microsoft.com/office/drawing/2014/main" id="{44137C56-A325-4FDD-8140-4E3C3043750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261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585CEF" w14:textId="10C1E873" w:rsidR="00110576" w:rsidRPr="00B23587" w:rsidRDefault="00110576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b/>
          <w:sz w:val="20"/>
          <w:szCs w:val="20"/>
          <w:lang w:val="en-US"/>
        </w:rPr>
        <w:t>8</w:t>
      </w:r>
      <w:r w:rsidR="00DA3083"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iol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o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884AFD">
        <w:rPr>
          <w:rFonts w:asciiTheme="minorHAnsi" w:hAnsiTheme="minorHAnsi" w:cstheme="minorHAnsi"/>
          <w:sz w:val="20"/>
          <w:szCs w:val="20"/>
          <w:lang w:val="en-US"/>
        </w:rPr>
        <w:t xml:space="preserve">: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3822CE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inde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r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GB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="003822CE" w:rsidRPr="00B23587">
        <w:rPr>
          <w:rFonts w:asciiTheme="minorHAnsi" w:hAnsiTheme="minorHAnsi" w:cstheme="minorHAnsi"/>
          <w:sz w:val="20"/>
          <w:szCs w:val="20"/>
          <w:lang w:val="en-GB"/>
        </w:rPr>
        <w:t>years: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1940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1956,</w:t>
      </w:r>
      <w:r w:rsidR="00DC2633" w:rsidRPr="00B23587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GB"/>
        </w:rPr>
        <w:t>1969</w:t>
      </w:r>
      <w:r w:rsidR="004115CD">
        <w:rPr>
          <w:rFonts w:asciiTheme="minorHAnsi" w:hAnsiTheme="minorHAnsi" w:cstheme="minorHAnsi"/>
          <w:sz w:val="20"/>
          <w:szCs w:val="20"/>
          <w:lang w:val="en-GB"/>
        </w:rPr>
        <w:t>.</w:t>
      </w:r>
    </w:p>
    <w:p w14:paraId="056FF2C1" w14:textId="33679D64" w:rsidR="00322668" w:rsidRPr="00B23587" w:rsidRDefault="00DA3083" w:rsidP="002112FA">
      <w:pPr>
        <w:spacing w:before="36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4.2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2266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amage and Typologies</w:t>
      </w:r>
    </w:p>
    <w:p w14:paraId="3DF6E6D6" w14:textId="398AA77E" w:rsidR="009D794A" w:rsidRPr="00B23587" w:rsidRDefault="00B72CF0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Each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digitize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lassifie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following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6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difference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pre-war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calculated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resul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onfi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larg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follow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g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pla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avoi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rad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breakaw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morph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avoi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schemat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grid-li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developmen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sz w:val="20"/>
          <w:szCs w:val="20"/>
          <w:lang w:val="en-US"/>
        </w:rPr>
        <w:t>9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show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hi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propor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remai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sa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ypolog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represen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ontinu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gr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ma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hang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s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periph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E4072"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</w:p>
    <w:p w14:paraId="05662315" w14:textId="02978E9D" w:rsidR="009D794A" w:rsidRPr="00B23587" w:rsidRDefault="00520603" w:rsidP="004115CD">
      <w:pPr>
        <w:spacing w:before="120" w:after="120" w:line="240" w:lineRule="auto"/>
        <w:jc w:val="center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</w:rPr>
        <w:lastRenderedPageBreak/>
        <w:drawing>
          <wp:inline distT="0" distB="0" distL="0" distR="0" wp14:anchorId="0B46C8CC" wp14:editId="3FAFC76C">
            <wp:extent cx="5542128" cy="5295900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48447" cy="530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4BC6" w14:textId="46EC5CEB" w:rsidR="005E4072" w:rsidRPr="00B23587" w:rsidRDefault="005E4072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9</w:t>
      </w:r>
      <w:r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consist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pre-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typ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0603" w:rsidRPr="00B23587">
        <w:rPr>
          <w:rFonts w:asciiTheme="minorHAnsi" w:hAnsiTheme="minorHAnsi" w:cstheme="minorHAnsi"/>
          <w:sz w:val="20"/>
          <w:szCs w:val="20"/>
          <w:lang w:val="en-US"/>
        </w:rPr>
        <w:t>pink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alte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typ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0603" w:rsidRPr="00B23587">
        <w:rPr>
          <w:rFonts w:asciiTheme="minorHAnsi" w:hAnsiTheme="minorHAnsi" w:cstheme="minorHAnsi"/>
          <w:sz w:val="20"/>
          <w:szCs w:val="20"/>
          <w:lang w:val="en-US"/>
        </w:rPr>
        <w:t>blue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boundar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(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red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cent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Nur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="009D794A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403AF29B" w14:textId="7A614F69" w:rsidR="005E4072" w:rsidRPr="00B23587" w:rsidRDefault="005E4072" w:rsidP="004115CD">
      <w:pPr>
        <w:spacing w:before="360" w:after="240" w:line="240" w:lineRule="auto"/>
        <w:jc w:val="both"/>
        <w:rPr>
          <w:rFonts w:asciiTheme="minorHAnsi" w:hAnsiTheme="minorHAnsi" w:cstheme="minorHAnsi"/>
          <w:noProof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ddition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ppear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a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littl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fluenc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ntinu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Nuremberg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show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10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lassifi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as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gher/lowe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damage.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ecaus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nservativ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raditionalis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pproac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dopt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ity,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learl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underpinn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</w:t>
      </w:r>
      <w:r w:rsidR="00D21009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rical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nsciousnes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favoure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the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ontinut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haracter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centre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(old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town)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noProof/>
          <w:sz w:val="20"/>
          <w:szCs w:val="20"/>
          <w:lang w:val="en-US"/>
        </w:rPr>
        <w:t>particular.</w:t>
      </w:r>
    </w:p>
    <w:p w14:paraId="4F1988C5" w14:textId="0E0E100E" w:rsidR="00F551D8" w:rsidRPr="00B23587" w:rsidRDefault="00F551D8" w:rsidP="00B23587">
      <w:pPr>
        <w:spacing w:before="120" w:after="240" w:line="240" w:lineRule="auto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llow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scuss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sul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d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alu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bat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or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r.</w:t>
      </w:r>
    </w:p>
    <w:p w14:paraId="68189C98" w14:textId="09AB7534" w:rsidR="00112CC8" w:rsidRPr="00B23587" w:rsidRDefault="00520603" w:rsidP="00EA1401">
      <w:pPr>
        <w:spacing w:before="120" w:after="120" w:line="240" w:lineRule="auto"/>
        <w:jc w:val="center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</w:rPr>
        <w:lastRenderedPageBreak/>
        <w:drawing>
          <wp:inline distT="0" distB="0" distL="0" distR="0" wp14:anchorId="11BC0810" wp14:editId="06775FF9">
            <wp:extent cx="5616909" cy="543306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27221" cy="544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858DF" w14:textId="0B123856" w:rsidR="00356444" w:rsidRPr="00B23587" w:rsidRDefault="00112CC8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Figur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731329" w:rsidRPr="00B23587">
        <w:rPr>
          <w:rFonts w:asciiTheme="minorHAnsi" w:hAnsiTheme="minorHAnsi" w:cstheme="minorHAnsi"/>
          <w:b/>
          <w:sz w:val="20"/>
          <w:szCs w:val="20"/>
          <w:lang w:val="en-US"/>
        </w:rPr>
        <w:t>10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cent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Nur</w:t>
      </w:r>
      <w:r w:rsidR="006B72E5" w:rsidRPr="00B23587">
        <w:rPr>
          <w:rFonts w:asciiTheme="minorHAnsi" w:hAnsiTheme="minorHAnsi" w:cstheme="minorHAnsi"/>
          <w:sz w:val="20"/>
          <w:szCs w:val="20"/>
          <w:lang w:val="en-US"/>
        </w:rPr>
        <w:t>em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refle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istrict-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BDI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Figure 4. </w:t>
      </w:r>
      <w:r w:rsidR="00884AFD">
        <w:rPr>
          <w:rFonts w:asciiTheme="minorHAnsi" w:hAnsiTheme="minorHAnsi" w:cstheme="minorHAnsi"/>
          <w:sz w:val="20"/>
          <w:szCs w:val="20"/>
          <w:lang w:val="en-US"/>
        </w:rPr>
        <w:t>Note: H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ig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72CF0" w:rsidRPr="00B23587">
        <w:rPr>
          <w:rFonts w:asciiTheme="minorHAnsi" w:hAnsiTheme="minorHAnsi" w:cstheme="minorHAnsi"/>
          <w:sz w:val="20"/>
          <w:szCs w:val="20"/>
          <w:lang w:val="en-US"/>
        </w:rPr>
        <w:t>yel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C0AF8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gr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e</w:t>
      </w:r>
      <w:r w:rsidR="009F1D5F" w:rsidRPr="00B23587">
        <w:rPr>
          <w:rFonts w:asciiTheme="minorHAnsi" w:hAnsiTheme="minorHAnsi" w:cstheme="minorHAnsi"/>
          <w:sz w:val="20"/>
          <w:szCs w:val="20"/>
          <w:lang w:val="en-US"/>
        </w:rPr>
        <w:t>y.</w:t>
      </w:r>
    </w:p>
    <w:p w14:paraId="15944CAD" w14:textId="3A216AE8" w:rsidR="009D794A" w:rsidRPr="00B23587" w:rsidRDefault="00DB6FD4" w:rsidP="001C67D9">
      <w:pPr>
        <w:spacing w:before="360" w:after="24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5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D21009" w:rsidRPr="00B23587">
        <w:rPr>
          <w:rFonts w:asciiTheme="minorHAnsi" w:hAnsiTheme="minorHAnsi" w:cstheme="minorHAnsi"/>
          <w:b/>
          <w:sz w:val="20"/>
          <w:szCs w:val="20"/>
          <w:lang w:val="en-US"/>
        </w:rPr>
        <w:t>Discussion</w:t>
      </w:r>
    </w:p>
    <w:p w14:paraId="1DFBA5BF" w14:textId="5E24C67D" w:rsidR="00305E97" w:rsidRPr="00B23587" w:rsidRDefault="00DB6FD4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5.1.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305E97" w:rsidRPr="00B23587">
        <w:rPr>
          <w:rFonts w:asciiTheme="minorHAnsi" w:hAnsiTheme="minorHAnsi" w:cstheme="minorHAnsi"/>
          <w:i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305E97" w:rsidRPr="00B23587">
        <w:rPr>
          <w:rFonts w:asciiTheme="minorHAnsi" w:hAnsiTheme="minorHAnsi" w:cstheme="minorHAnsi"/>
          <w:i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305E97" w:rsidRPr="00B23587">
        <w:rPr>
          <w:rFonts w:asciiTheme="minorHAnsi" w:hAnsiTheme="minorHAnsi" w:cstheme="minorHAnsi"/>
          <w:i/>
          <w:sz w:val="20"/>
          <w:szCs w:val="20"/>
          <w:lang w:val="en-US"/>
        </w:rPr>
        <w:t>Strategies</w:t>
      </w:r>
    </w:p>
    <w:p w14:paraId="0D31DF63" w14:textId="75EB7E02" w:rsidR="00305E97" w:rsidRPr="00B23587" w:rsidRDefault="00305E97" w:rsidP="00B23587">
      <w:pPr>
        <w:spacing w:before="120" w:after="240" w:line="240" w:lineRule="auto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rea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preceden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pportun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mprehensi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vironment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a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re)intensific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rnation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iscuss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uid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utu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nstruction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ea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st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mpress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orld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ver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s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uid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-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rac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ack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l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fo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irs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mb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ve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ropped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iv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tinu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th-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entu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isions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s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talyst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nabl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ogress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s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e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rge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a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api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dustrializ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entu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sequ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hygien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iv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ditio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socia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trem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crowding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thou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rien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ward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tro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unctio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rowth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deed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ar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20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enturi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rastructur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rowth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rvice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zo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u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ep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flec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pon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r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re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de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ucture/spati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range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nd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ses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xampl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ard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del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ceiv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owar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632A8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1898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ok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To-morrow: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Peaceful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Path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Real</w:t>
      </w:r>
      <w:r w:rsidR="00DC2633" w:rsidRPr="00B23587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Reform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nd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unterac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igr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ur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pul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u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rev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unhygienic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onditio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us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ver-crowding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arde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ttractiv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imi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iz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32,000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ople)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rround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gricultur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land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lread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ve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6B10C2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luenti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for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0034D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First </w:t>
      </w:r>
      <w:r w:rsidR="000034DF">
        <w:rPr>
          <w:rFonts w:asciiTheme="minorHAnsi" w:hAnsiTheme="minorHAnsi" w:cstheme="minorHAnsi"/>
          <w:iCs/>
          <w:sz w:val="20"/>
          <w:szCs w:val="20"/>
          <w:lang w:val="en-US"/>
        </w:rPr>
        <w:lastRenderedPageBreak/>
        <w:t>World 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ur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ter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eriod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oward</w:t>
      </w:r>
      <w:r w:rsidR="004F4F5B">
        <w:rPr>
          <w:rFonts w:asciiTheme="minorHAnsi" w:hAnsiTheme="minorHAnsi" w:cstheme="minorHAnsi"/>
          <w:iCs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632A8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1898)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garden city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ode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m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as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man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ettlement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own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y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luential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ol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orldwid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1993)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elow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FA527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ummariz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wo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ppos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chool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ought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8E05C1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heavi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fluenc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omb-damag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ities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ecessar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implificati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ominated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debate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Europe,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particularly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non-Eastern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commentRangeStart w:id="11"/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commentRangeEnd w:id="11"/>
      <w:r w:rsidR="00C05742">
        <w:rPr>
          <w:rStyle w:val="CommentReference"/>
        </w:rPr>
        <w:commentReference w:id="11"/>
      </w:r>
      <w:r w:rsidR="007E23D0" w:rsidRPr="00B23587">
        <w:rPr>
          <w:rFonts w:asciiTheme="minorHAnsi" w:hAnsiTheme="minorHAnsi" w:cstheme="minorHAnsi"/>
          <w:iCs/>
          <w:sz w:val="20"/>
          <w:szCs w:val="20"/>
          <w:lang w:val="en-US"/>
        </w:rPr>
        <w:t>states.</w:t>
      </w:r>
    </w:p>
    <w:p w14:paraId="4D5390F0" w14:textId="6788FCE9" w:rsidR="00305E97" w:rsidRPr="00B23587" w:rsidRDefault="00DB6FD4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5</w:t>
      </w:r>
      <w:r w:rsidR="00305E97" w:rsidRPr="00B23587">
        <w:rPr>
          <w:rFonts w:asciiTheme="minorHAnsi" w:hAnsiTheme="minorHAnsi" w:cstheme="minorHAnsi"/>
          <w:sz w:val="20"/>
          <w:szCs w:val="20"/>
          <w:lang w:val="en-US"/>
        </w:rPr>
        <w:t>.1.1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05E97" w:rsidRPr="00B23587">
        <w:rPr>
          <w:rFonts w:asciiTheme="minorHAnsi" w:hAnsiTheme="minorHAnsi" w:cstheme="minorHAnsi"/>
          <w:sz w:val="20"/>
          <w:szCs w:val="20"/>
          <w:lang w:val="en-US"/>
        </w:rPr>
        <w:t>Modernism</w:t>
      </w:r>
    </w:p>
    <w:p w14:paraId="19EC14F7" w14:textId="7D5683B1" w:rsidR="00305E97" w:rsidRPr="00B23587" w:rsidRDefault="00305E97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E05C1" w:rsidRPr="00B23587">
        <w:rPr>
          <w:rFonts w:asciiTheme="minorHAnsi" w:hAnsiTheme="minorHAnsi" w:cstheme="minorHAnsi"/>
          <w:sz w:val="20"/>
          <w:szCs w:val="20"/>
          <w:lang w:val="en-US"/>
        </w:rPr>
        <w:t>significan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E05C1" w:rsidRPr="00B23587">
        <w:rPr>
          <w:rFonts w:asciiTheme="minorHAnsi" w:hAnsiTheme="minorHAnsi" w:cstheme="minorHAnsi"/>
          <w:sz w:val="20"/>
          <w:szCs w:val="20"/>
          <w:lang w:val="en-US"/>
        </w:rPr>
        <w:t>influ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mericanis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20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d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u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ig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dividu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cer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ti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f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merg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22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Contemporar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Millio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Inhabitants</w:t>
      </w:r>
      <w:r w:rsidR="00C05742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is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-ri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dministr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uci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ff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p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c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iden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a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d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ic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or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y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2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5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twor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derg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ilwa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ng-dista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torwa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ent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asi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es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78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o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o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l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piu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strument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e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i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as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na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y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v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vol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a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rman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ganiz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mselv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soci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mselv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na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mun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e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28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, the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gr</w:t>
      </w:r>
      <w:r w:rsidR="00C05742">
        <w:rPr>
          <w:rFonts w:asciiTheme="minorHAnsi" w:hAnsiTheme="minorHAnsi" w:cstheme="minorHAnsi"/>
          <w:sz w:val="20"/>
          <w:szCs w:val="20"/>
          <w:lang w:val="en-US"/>
        </w:rPr>
        <w:t>è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nationaux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(CIAM), and t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irit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t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76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3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r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di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ic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par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ign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sines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ctor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ehouses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av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dust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</w:t>
      </w:r>
      <w:r w:rsidR="000A4F10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80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he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r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1933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disput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.</w:t>
      </w:r>
    </w:p>
    <w:p w14:paraId="10ED100A" w14:textId="68DC4264" w:rsidR="00305E97" w:rsidRPr="00B23587" w:rsidRDefault="00305E97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uctu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per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kn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C05742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ca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de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A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Kohlrausch,</w:t>
      </w:r>
      <w:r w:rsidR="00DC2633"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2007)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on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d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strate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divi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func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liv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work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recreation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transpor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33063"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refl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impa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ma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techn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li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priv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E23D0" w:rsidRPr="00B23587">
        <w:rPr>
          <w:rFonts w:asciiTheme="minorHAnsi" w:hAnsiTheme="minorHAnsi" w:cstheme="minorHAnsi"/>
          <w:sz w:val="20"/>
          <w:szCs w:val="20"/>
          <w:lang w:val="en-US"/>
        </w:rPr>
        <w:t>ca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presen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r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rea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51D8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rang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b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rbusi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lai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ulptu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al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ee-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v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c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iticiz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cre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nofunctiona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un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stat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ad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llow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urs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F551D8" w:rsidRPr="00B23587">
        <w:rPr>
          <w:rFonts w:asciiTheme="minorHAnsi" w:hAnsiTheme="minorHAnsi" w:cstheme="minorHAnsi"/>
          <w:sz w:val="20"/>
          <w:szCs w:val="20"/>
          <w:lang w:val="en-US"/>
        </w:rPr>
        <w:t>counter-argu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t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it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Ja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Jacob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o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fer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meri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lie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riv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quir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vers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r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x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ri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m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ffici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ns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gu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e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lose-grai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mun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f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Jacob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61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69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ig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oris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y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(1980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h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(1987)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gu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ac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destrian-friend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xed-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mot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ll-be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habita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Montgomer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8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laim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rg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s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iew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erien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bserva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antit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easuremen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pi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itiqu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i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lemen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n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f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pon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rang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n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ru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-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tter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day.</w:t>
      </w:r>
    </w:p>
    <w:p w14:paraId="718D0DF8" w14:textId="3A23838D" w:rsidR="00305E97" w:rsidRPr="00B23587" w:rsidRDefault="00DB6FD4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5</w:t>
      </w:r>
      <w:r w:rsidR="00305E97" w:rsidRPr="00B23587">
        <w:rPr>
          <w:rFonts w:asciiTheme="minorHAnsi" w:hAnsiTheme="minorHAnsi" w:cstheme="minorHAnsi"/>
          <w:sz w:val="20"/>
          <w:szCs w:val="20"/>
          <w:lang w:val="en-US"/>
        </w:rPr>
        <w:t>.1.2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05E97" w:rsidRPr="00B23587">
        <w:rPr>
          <w:rFonts w:asciiTheme="minorHAnsi" w:hAnsiTheme="minorHAnsi" w:cstheme="minorHAnsi"/>
          <w:sz w:val="20"/>
          <w:szCs w:val="20"/>
          <w:lang w:val="en-US"/>
        </w:rPr>
        <w:t>Traditionalism</w:t>
      </w:r>
    </w:p>
    <w:p w14:paraId="4B5DE817" w14:textId="2D7D1639" w:rsidR="00305E97" w:rsidRPr="00B23587" w:rsidRDefault="00305E97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llow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th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ünst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eibur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othenbur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cep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unterpoi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rm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lu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u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natz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u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hultze-Naumbur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u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hmitthenn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i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p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ong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ppo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ism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mo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is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ste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iefendorf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is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vou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erv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-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lu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nim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ven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teria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ndcraf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fabricated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ruction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vou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tec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to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numen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p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intai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e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twork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gu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k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r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rac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mo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erv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is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d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ng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ppo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ru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v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ul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nim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a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lhouet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sca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iefendorf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).</w:t>
      </w:r>
    </w:p>
    <w:p w14:paraId="39D7971F" w14:textId="51DE507E" w:rsidR="00A114D4" w:rsidRPr="00B23587" w:rsidRDefault="00DB6FD4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5.2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114D4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114D4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1276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</w:t>
      </w:r>
      <w:r w:rsidR="0031276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evelopment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114D4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114D4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remberg</w:t>
      </w:r>
    </w:p>
    <w:p w14:paraId="1ECD43D9" w14:textId="05090DCB" w:rsidR="00A114D4" w:rsidRPr="00B23587" w:rsidRDefault="00A114D4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erm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llow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i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proa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or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commentRangeStart w:id="12"/>
      <w:r w:rsidRPr="00B23587">
        <w:rPr>
          <w:rFonts w:asciiTheme="minorHAnsi" w:hAnsiTheme="minorHAnsi" w:cstheme="minorHAnsi"/>
          <w:sz w:val="20"/>
          <w:szCs w:val="20"/>
          <w:lang w:val="en-US"/>
        </w:rPr>
        <w:t>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1945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commentRangeEnd w:id="12"/>
      <w:r w:rsidR="00345359" w:rsidRPr="00B23587">
        <w:rPr>
          <w:rStyle w:val="CommentReference"/>
          <w:rFonts w:asciiTheme="minorHAnsi" w:hAnsiTheme="minorHAnsi" w:cstheme="minorHAnsi"/>
          <w:sz w:val="20"/>
          <w:szCs w:val="20"/>
        </w:rPr>
        <w:commentReference w:id="12"/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rt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g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blem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lastRenderedPageBreak/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ttl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pul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or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qui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to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is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v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r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a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ea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elt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n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vis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lution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atching-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welling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qui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rri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ickl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amp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e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-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llap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u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mo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r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Urschlecht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56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sz w:val="20"/>
          <w:szCs w:val="20"/>
          <w:lang w:val="en-US"/>
        </w:rPr>
        <w:t>o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as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ep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avi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it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iden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co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tinc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mer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entr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f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cus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ario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ternativ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ported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proximat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dap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Rosn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07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ort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is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osen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y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band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rr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ene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ckyard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nan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asons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mbed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pa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young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habita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w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ee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ort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o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ygien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alth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v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Heland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5).</w:t>
      </w:r>
    </w:p>
    <w:p w14:paraId="0272C30B" w14:textId="55CFC5BC" w:rsidR="00A114D4" w:rsidRPr="00B23587" w:rsidRDefault="00A114D4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6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eti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nou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ebru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8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ju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war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ir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z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chite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einz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hmeißn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lhel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hlegtendal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po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tens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erv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you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bstan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ff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rove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ose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cess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arr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n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iden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stea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art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ign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p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gh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i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o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oy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posa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dic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rea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uc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successful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avari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ck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cilit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organi</w:t>
      </w:r>
      <w:r w:rsidR="002A5285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u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conomic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vi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e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e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deni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per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organi</w:t>
      </w:r>
      <w:r w:rsidR="002A5285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vol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icu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gotia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downer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dvant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trai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dica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ur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hemat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id-li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Rosn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07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i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llows:</w:t>
      </w:r>
    </w:p>
    <w:p w14:paraId="07B1313A" w14:textId="05A6608F" w:rsidR="00A114D4" w:rsidRPr="00B23587" w:rsidRDefault="00A114D4" w:rsidP="00B23587">
      <w:pPr>
        <w:spacing w:before="120" w:after="240" w:line="240" w:lineRule="auto"/>
        <w:ind w:left="70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racterist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sca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st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urch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er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ai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-ri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yo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ser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si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….N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u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bordin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e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to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nu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erm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a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o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ap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ter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louring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ed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nu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x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nuin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kep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ffic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ro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cess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ffic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o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ttleneck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mo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….R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siden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speci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ba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d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a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ou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man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igh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i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favourab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per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di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arranged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Rosn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07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76)</w:t>
      </w:r>
    </w:p>
    <w:p w14:paraId="327A410D" w14:textId="3C348A7E" w:rsidR="00A114D4" w:rsidRPr="00B23587" w:rsidRDefault="00A114D4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u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qui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utskir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pens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ns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n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vo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ragment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tlemen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ev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unci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r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mari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uthea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rg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ttl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oj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r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bantenstad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ngwass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57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40,00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habita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present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j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phe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.</w:t>
      </w:r>
    </w:p>
    <w:p w14:paraId="0EAAA063" w14:textId="423D2142" w:rsidR="00EB4698" w:rsidRPr="00B23587" w:rsidRDefault="00DB6FD4" w:rsidP="00B23587">
      <w:pPr>
        <w:spacing w:before="120" w:after="240" w:line="240" w:lineRule="auto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5</w:t>
      </w:r>
      <w:r w:rsidR="0031276A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.3.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remberg</w:t>
      </w:r>
      <w:r w:rsidR="004F4F5B">
        <w:rPr>
          <w:rFonts w:asciiTheme="minorHAnsi" w:hAnsiTheme="minorHAnsi" w:cstheme="minorHAnsi"/>
          <w:i/>
          <w:iCs/>
          <w:sz w:val="20"/>
          <w:szCs w:val="20"/>
          <w:lang w:val="en-US"/>
        </w:rPr>
        <w:t>’</w:t>
      </w:r>
      <w:r w:rsidR="00EB469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Changing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Fabric</w:t>
      </w:r>
    </w:p>
    <w:p w14:paraId="3F99A8DE" w14:textId="6F56E9E3" w:rsidR="00D21009" w:rsidRPr="00B23587" w:rsidRDefault="00D2100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Lik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is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4698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hou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built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oi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l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proach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p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tt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il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v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she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ext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re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requir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ignific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mpa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C1E99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ever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fluen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bsequ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stin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bt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y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r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mpha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bdivis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zo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reased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im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amp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rea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ick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-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0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56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a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n-bomb-damag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e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1969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u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-induc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or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ime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ong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i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j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i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par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g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dernis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v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xed-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proach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bser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re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s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ptur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rod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mmer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ent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evious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omin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-dens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iden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commoda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rea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es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45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crea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w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ve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riphe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tri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ul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identia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no-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an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Hans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00).</w:t>
      </w:r>
    </w:p>
    <w:p w14:paraId="0919D102" w14:textId="191D4939" w:rsidR="00D21009" w:rsidRPr="00B23587" w:rsidRDefault="00D2100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Bo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ul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gg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i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o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ll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de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A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rincip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unct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g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gra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id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vera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inu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loc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ypolo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especial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war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ent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n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pres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the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inu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Otto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83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d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rea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range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lastRenderedPageBreak/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b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gges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sciousnes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ge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vour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ditionalis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xed-u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ppea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y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ke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o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rategy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bserv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roug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re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nsforma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727E2" w:rsidRPr="00B23587">
        <w:rPr>
          <w:rFonts w:asciiTheme="minorHAnsi" w:hAnsiTheme="minorHAnsi" w:cstheme="minorHAnsi"/>
          <w:sz w:val="20"/>
          <w:szCs w:val="20"/>
          <w:lang w:val="en-US"/>
        </w:rPr>
        <w:t>analyz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tic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inu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ract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vid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day.</w:t>
      </w:r>
    </w:p>
    <w:p w14:paraId="3C5A30A8" w14:textId="5B5CDE3D" w:rsidR="00F13CA0" w:rsidRPr="00B23587" w:rsidRDefault="00F13CA0" w:rsidP="00B23587">
      <w:pPr>
        <w:spacing w:before="120" w:after="24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6.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Conclusion</w:t>
      </w:r>
    </w:p>
    <w:p w14:paraId="0B75EE67" w14:textId="6A2CEDDA" w:rsidR="00E208D9" w:rsidRPr="00B23587" w:rsidRDefault="00E208D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M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ritt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80662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cro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uro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Diefendorf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ur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utschow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1993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endlebu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l.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09)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ye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rprising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ud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quantitativ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lo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ff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long-ter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velop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hi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row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rit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artograph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amin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mat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terdisciplin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urc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ama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are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our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vironme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Elżanowski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ns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2021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ontribu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a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mploy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ograph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15432" w:rsidRPr="00B23587">
        <w:rPr>
          <w:rFonts w:asciiTheme="minorHAnsi" w:hAnsiTheme="minorHAnsi" w:cstheme="minorHAnsi"/>
          <w:sz w:val="20"/>
          <w:szCs w:val="20"/>
          <w:lang w:val="en-US"/>
        </w:rPr>
        <w:t>inform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ci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-tim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xplo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ransform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abric.</w:t>
      </w:r>
    </w:p>
    <w:p w14:paraId="603D866D" w14:textId="7F2BCDF4" w:rsidR="00EC51AE" w:rsidRPr="00B23587" w:rsidRDefault="00D43F68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rticl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ha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44B25" w:rsidRPr="00B23587">
        <w:rPr>
          <w:rFonts w:asciiTheme="minorHAnsi" w:hAnsiTheme="minorHAnsi" w:cstheme="minorHAnsi"/>
          <w:sz w:val="20"/>
          <w:szCs w:val="20"/>
          <w:lang w:val="en-US"/>
        </w:rPr>
        <w:t>demonstr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G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appli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histor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environment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do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so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C528C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B5BB0" w:rsidRPr="00B23587">
        <w:rPr>
          <w:rFonts w:asciiTheme="minorHAnsi" w:hAnsiTheme="minorHAnsi" w:cstheme="minorHAnsi"/>
          <w:sz w:val="20"/>
          <w:szCs w:val="20"/>
          <w:lang w:val="en-US"/>
        </w:rPr>
        <w:t>provid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ontribu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owar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framewor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I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demonstrat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ho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under-research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sour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new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B1C22" w:rsidRPr="00B23587">
        <w:rPr>
          <w:rFonts w:asciiTheme="minorHAnsi" w:hAnsiTheme="minorHAnsi" w:cstheme="minorHAnsi"/>
          <w:sz w:val="20"/>
          <w:szCs w:val="20"/>
          <w:lang w:val="en-US"/>
        </w:rPr>
        <w:t>wa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33150" w:rsidRPr="00B23587">
        <w:rPr>
          <w:rFonts w:asciiTheme="minorHAnsi" w:hAnsiTheme="minorHAnsi" w:cstheme="minorHAnsi"/>
          <w:sz w:val="20"/>
          <w:szCs w:val="20"/>
          <w:lang w:val="en-US"/>
        </w:rPr>
        <w:t>visualiz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33150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33150" w:rsidRPr="00B23587">
        <w:rPr>
          <w:rFonts w:asciiTheme="minorHAnsi" w:hAnsiTheme="minorHAnsi" w:cstheme="minorHAnsi"/>
          <w:sz w:val="20"/>
          <w:szCs w:val="20"/>
          <w:lang w:val="en-US"/>
        </w:rPr>
        <w:t>quantif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phys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ransforma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v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im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particul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leve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de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aus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Sec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Wor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bomb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i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eff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L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morpholog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21009" w:rsidRPr="00B23587">
        <w:rPr>
          <w:rFonts w:asciiTheme="minorHAnsi" w:hAnsiTheme="minorHAnsi" w:cstheme="minorHAnsi"/>
          <w:sz w:val="20"/>
          <w:szCs w:val="20"/>
          <w:lang w:val="en-US"/>
        </w:rPr>
        <w:t>I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illustrat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way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histor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ma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fro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p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erio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4727E2" w:rsidRPr="00B23587">
        <w:rPr>
          <w:rFonts w:asciiTheme="minorHAnsi" w:hAnsiTheme="minorHAnsi" w:cstheme="minorHAnsi"/>
          <w:sz w:val="20"/>
          <w:szCs w:val="20"/>
          <w:lang w:val="en-US"/>
        </w:rPr>
        <w:t>analyzed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beyo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limi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scop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visu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inspection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Again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backdrop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ongo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rag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Ukrain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country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fu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reconstruc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stud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change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morph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integr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E740C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contempora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importance</w:t>
      </w:r>
      <w:r w:rsidR="00B82C38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contex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w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belie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poin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importa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emerg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genda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3638E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w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current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develop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3638E" w:rsidRPr="00B23587">
        <w:rPr>
          <w:rFonts w:asciiTheme="minorHAnsi" w:hAnsiTheme="minorHAnsi" w:cstheme="minorHAnsi"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524B35" w:rsidRPr="00B23587">
        <w:rPr>
          <w:rFonts w:asciiTheme="minorHAnsi" w:hAnsiTheme="minorHAnsi" w:cstheme="minorHAnsi"/>
          <w:sz w:val="20"/>
          <w:szCs w:val="20"/>
          <w:lang w:val="en-US"/>
        </w:rPr>
        <w:t>methodologi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framewor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further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Ou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nex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step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a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(a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pp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ities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who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reconstruc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gu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differ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772811">
        <w:rPr>
          <w:rFonts w:asciiTheme="minorHAnsi" w:hAnsiTheme="minorHAnsi" w:cstheme="minorHAnsi"/>
          <w:sz w:val="20"/>
          <w:szCs w:val="20"/>
          <w:lang w:val="en-US"/>
        </w:rPr>
        <w:t>;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>(b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combin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resul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ot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variabl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analysis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su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socioeconom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evaluat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effec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transform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</w:t>
      </w:r>
      <w:r w:rsidR="0023638E" w:rsidRPr="00B23587">
        <w:rPr>
          <w:rFonts w:asciiTheme="minorHAnsi" w:hAnsiTheme="minorHAnsi" w:cstheme="minorHAnsi"/>
          <w:sz w:val="20"/>
          <w:szCs w:val="20"/>
          <w:lang w:val="en-US"/>
        </w:rPr>
        <w:t>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82901" w:rsidRPr="00B23587">
        <w:rPr>
          <w:rFonts w:asciiTheme="minorHAnsi" w:hAnsiTheme="minorHAnsi" w:cstheme="minorHAnsi"/>
          <w:sz w:val="20"/>
          <w:szCs w:val="20"/>
          <w:lang w:val="en-US"/>
        </w:rPr>
        <w:t>selec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208D9"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rovid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altern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apprais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ostwa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transforma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diachronic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h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ffer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insigh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in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Nuremberg</w:t>
      </w:r>
      <w:r w:rsidR="004F4F5B">
        <w:rPr>
          <w:rFonts w:asciiTheme="minorHAnsi" w:hAnsiTheme="minorHAnsi" w:cstheme="minorHAnsi"/>
          <w:sz w:val="20"/>
          <w:szCs w:val="20"/>
          <w:lang w:val="en-US"/>
        </w:rPr>
        <w:t>’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under-research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as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whi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wil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b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interes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lann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policymake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seek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A12CD" w:rsidRPr="00B23587">
        <w:rPr>
          <w:rFonts w:asciiTheme="minorHAnsi" w:hAnsiTheme="minorHAnsi" w:cstheme="minorHAnsi"/>
          <w:sz w:val="20"/>
          <w:szCs w:val="20"/>
          <w:lang w:val="en-US"/>
        </w:rPr>
        <w:t>reconstruct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improve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A12CD" w:rsidRPr="00B23587">
        <w:rPr>
          <w:rFonts w:asciiTheme="minorHAnsi" w:hAnsiTheme="minorHAnsi" w:cstheme="minorHAnsi"/>
          <w:sz w:val="20"/>
          <w:szCs w:val="20"/>
          <w:lang w:val="en-US"/>
        </w:rPr>
        <w:t>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conser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futu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1AE" w:rsidRPr="00B23587">
        <w:rPr>
          <w:rFonts w:asciiTheme="minorHAnsi" w:hAnsiTheme="minorHAnsi" w:cstheme="minorHAnsi"/>
          <w:sz w:val="20"/>
          <w:szCs w:val="20"/>
          <w:lang w:val="en-US"/>
        </w:rPr>
        <w:t>cities.</w:t>
      </w:r>
    </w:p>
    <w:p w14:paraId="1292E874" w14:textId="77777777" w:rsidR="00FA33D9" w:rsidRPr="00B23587" w:rsidRDefault="00FA33D9" w:rsidP="00772811">
      <w:pPr>
        <w:spacing w:before="360" w:after="12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bookmarkStart w:id="13" w:name="_Hlk77067173"/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Acknowledgments</w:t>
      </w:r>
    </w:p>
    <w:p w14:paraId="06AC4233" w14:textId="56DA64EE" w:rsidR="00861E69" w:rsidRPr="00B23587" w:rsidRDefault="00861E6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suppor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Germ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eder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Ministr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duc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Bundesministerium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ü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ildu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Forschung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BMBF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Proj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UrbanMetaMapping: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ozialkartographi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(01UL2004D)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articl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process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char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(APC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w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rovi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b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Op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cces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fu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Northumbri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University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90254" w:rsidRPr="00B23587">
        <w:rPr>
          <w:rFonts w:asciiTheme="minorHAnsi" w:hAnsiTheme="minorHAnsi" w:cstheme="minorHAnsi"/>
          <w:sz w:val="20"/>
          <w:szCs w:val="20"/>
          <w:lang w:val="en-US"/>
        </w:rPr>
        <w:t>UK.</w:t>
      </w:r>
    </w:p>
    <w:p w14:paraId="0DD91332" w14:textId="76048988" w:rsidR="00FA33D9" w:rsidRPr="00B23587" w:rsidRDefault="00FA33D9" w:rsidP="00772811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Conflict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Interests</w:t>
      </w:r>
    </w:p>
    <w:p w14:paraId="4DB7C823" w14:textId="1E2A58D8" w:rsidR="00861E69" w:rsidRPr="00B23587" w:rsidRDefault="00861E6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author</w:t>
      </w:r>
      <w:r w:rsidR="00C44B25" w:rsidRPr="00B23587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declare</w:t>
      </w:r>
      <w:r w:rsidR="00A52C6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no conflict of interests.</w:t>
      </w:r>
    </w:p>
    <w:bookmarkEnd w:id="13"/>
    <w:p w14:paraId="198DE589" w14:textId="2941103E" w:rsidR="00DC5379" w:rsidRPr="00B23587" w:rsidRDefault="00DC5379" w:rsidP="00772811">
      <w:pPr>
        <w:spacing w:before="120" w:after="12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References</w:t>
      </w:r>
    </w:p>
    <w:p w14:paraId="799D6BA4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Black, J. (2018).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Maps of war: Mapping conflict through the centuries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.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Osprey Publishing.</w:t>
      </w:r>
    </w:p>
    <w:p w14:paraId="273778C7" w14:textId="16AB88D9" w:rsidR="000F281B" w:rsidRDefault="000F281B" w:rsidP="000F281B">
      <w:pPr>
        <w:spacing w:before="120" w:after="120" w:line="240" w:lineRule="auto"/>
        <w:jc w:val="both"/>
        <w:rPr>
          <w:rStyle w:val="Hyperlink"/>
          <w:rFonts w:asciiTheme="minorHAnsi" w:hAnsiTheme="minorHAnsi" w:cstheme="minorHAnsi"/>
          <w:iCs/>
          <w:color w:val="auto"/>
          <w:sz w:val="20"/>
          <w:szCs w:val="20"/>
          <w:u w:val="none"/>
          <w:lang w:val="de-DE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Campbell, C. (2016).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Space, place and scale: Human geography and spatial history in past and present. </w:t>
      </w:r>
      <w:r w:rsidRPr="00B23587">
        <w:rPr>
          <w:rFonts w:asciiTheme="minorHAnsi" w:hAnsiTheme="minorHAnsi" w:cstheme="minorHAnsi"/>
          <w:i/>
          <w:sz w:val="20"/>
          <w:szCs w:val="20"/>
          <w:lang w:val="de-DE"/>
        </w:rPr>
        <w:t>Past &amp; Present</w:t>
      </w:r>
      <w:r w:rsidRPr="00B23587">
        <w:rPr>
          <w:rFonts w:asciiTheme="minorHAnsi" w:hAnsiTheme="minorHAnsi" w:cstheme="minorHAnsi"/>
          <w:iCs/>
          <w:sz w:val="20"/>
          <w:szCs w:val="20"/>
          <w:lang w:val="de-DE"/>
        </w:rPr>
        <w:t xml:space="preserve">, </w:t>
      </w:r>
      <w:r w:rsidRPr="00B23587">
        <w:rPr>
          <w:rFonts w:asciiTheme="minorHAnsi" w:hAnsiTheme="minorHAnsi" w:cstheme="minorHAnsi"/>
          <w:i/>
          <w:sz w:val="20"/>
          <w:szCs w:val="20"/>
          <w:lang w:val="de-DE"/>
        </w:rPr>
        <w:t>239</w:t>
      </w:r>
      <w:r w:rsidRPr="00B23587">
        <w:rPr>
          <w:rFonts w:asciiTheme="minorHAnsi" w:hAnsiTheme="minorHAnsi" w:cstheme="minorHAnsi"/>
          <w:iCs/>
          <w:sz w:val="20"/>
          <w:szCs w:val="20"/>
          <w:lang w:val="de-DE"/>
        </w:rPr>
        <w:t>(1), e23–e45</w:t>
      </w:r>
      <w:r w:rsidRPr="00F1581F">
        <w:rPr>
          <w:rFonts w:asciiTheme="minorHAnsi" w:hAnsiTheme="minorHAnsi" w:cstheme="minorHAnsi"/>
          <w:iCs/>
          <w:sz w:val="20"/>
          <w:szCs w:val="20"/>
          <w:lang w:val="de-DE"/>
        </w:rPr>
        <w:t>.</w:t>
      </w:r>
      <w:r w:rsidRPr="00F1581F">
        <w:rPr>
          <w:rFonts w:asciiTheme="minorHAnsi" w:hAnsiTheme="minorHAnsi" w:cstheme="minorHAnsi"/>
          <w:sz w:val="20"/>
          <w:szCs w:val="20"/>
          <w:lang w:val="de-DE"/>
        </w:rPr>
        <w:t xml:space="preserve"> </w:t>
      </w:r>
      <w:hyperlink r:id="rId29" w:history="1">
        <w:r w:rsidRPr="00F1581F">
          <w:rPr>
            <w:rStyle w:val="Hyperlink"/>
            <w:rFonts w:asciiTheme="minorHAnsi" w:hAnsiTheme="minorHAnsi" w:cstheme="minorHAnsi"/>
            <w:iCs/>
            <w:color w:val="auto"/>
            <w:sz w:val="20"/>
            <w:szCs w:val="20"/>
            <w:u w:val="none"/>
            <w:lang w:val="de-DE"/>
          </w:rPr>
          <w:t>https://doi.org/10.1093/pastj/gtw006</w:t>
        </w:r>
      </w:hyperlink>
    </w:p>
    <w:p w14:paraId="16212A0F" w14:textId="242B76A0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Conzen, M. R. G. (1960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Alnwick, Northumberland: A study in </w:t>
      </w:r>
      <w:r w:rsidR="00F1581F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t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own-plan analysis</w:t>
      </w:r>
      <w:r w:rsidR="00F1581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(</w:t>
      </w:r>
      <w:r w:rsidR="00F1581F" w:rsidRPr="00B23587">
        <w:rPr>
          <w:rFonts w:asciiTheme="minorHAnsi" w:hAnsiTheme="minorHAnsi" w:cstheme="minorHAnsi"/>
          <w:bCs/>
          <w:sz w:val="20"/>
          <w:szCs w:val="20"/>
          <w:lang w:val="en-US"/>
        </w:rPr>
        <w:t>Publication 27</w:t>
      </w:r>
      <w:r w:rsidR="00F1581F">
        <w:rPr>
          <w:rFonts w:asciiTheme="minorHAnsi" w:hAnsiTheme="minorHAnsi" w:cstheme="minorHAnsi"/>
          <w:bCs/>
          <w:sz w:val="20"/>
          <w:szCs w:val="20"/>
          <w:lang w:val="en-US"/>
        </w:rPr>
        <w:t>)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Institute of British Geographers.</w:t>
      </w:r>
    </w:p>
    <w:p w14:paraId="11574B08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iefendorf, J. (1993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In the wake of war: The reconstruction of German cities after World War II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xford University Press.</w:t>
      </w:r>
    </w:p>
    <w:p w14:paraId="5CE6339E" w14:textId="50B66B26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urth, W., &amp; Gutschow, N. (1993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Träume in Trümmern: Stadtplanung 1940–1950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[Dreams in ruins: Urban </w:t>
      </w:r>
      <w:r w:rsidR="00BF63D9">
        <w:rPr>
          <w:rFonts w:asciiTheme="minorHAnsi" w:hAnsiTheme="minorHAnsi" w:cstheme="minorHAnsi"/>
          <w:bCs/>
          <w:sz w:val="20"/>
          <w:szCs w:val="20"/>
          <w:lang w:val="en-US"/>
        </w:rPr>
        <w:t>p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lanning 1940–1950]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commentRangeStart w:id="14"/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Publisher</w:t>
      </w:r>
      <w:commentRangeEnd w:id="14"/>
      <w:r w:rsidRPr="00B23587">
        <w:rPr>
          <w:rStyle w:val="CommentReference"/>
          <w:rFonts w:asciiTheme="minorHAnsi" w:hAnsiTheme="minorHAnsi" w:cstheme="minorHAnsi"/>
          <w:sz w:val="20"/>
          <w:szCs w:val="20"/>
        </w:rPr>
        <w:commentReference w:id="14"/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65719B5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Elżanowski, J., &amp; Enss, C. (2021). Cartographies of catastrophe: Mapping World War II destruction in Germany and Poland.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Urban History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49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3), 589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–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611. </w:t>
      </w:r>
      <w:r w:rsidRPr="000C35D9">
        <w:rPr>
          <w:rStyle w:val="text"/>
          <w:rFonts w:asciiTheme="minorHAnsi" w:hAnsiTheme="minorHAnsi" w:cstheme="minorHAnsi"/>
          <w:sz w:val="20"/>
          <w:szCs w:val="20"/>
          <w:lang w:val="en-US"/>
        </w:rPr>
        <w:t>https://doi.org/10.1017/S0963926820000772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5681D80B" w14:textId="1108B0BE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Enss, C., &amp; Knauer, B. (Eds.). 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(2023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de-DE"/>
        </w:rPr>
        <w:t>Atlas Kriegsschadenskarten Deutschland. Stadtkartierung und Heritage Making im Wiederaufbau um 1945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 [Atlas of German war damage maps. 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>Urban mapping and heritage making in reconstruction around 1945]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GB"/>
        </w:rPr>
        <w:t>.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Birkhäuser.</w:t>
      </w:r>
    </w:p>
    <w:p w14:paraId="4E4A0D0A" w14:textId="6C5F1320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</w:rPr>
        <w:lastRenderedPageBreak/>
        <w:t xml:space="preserve">Ferm, J., Panayotopoulos‐Tsiros, D., &amp; Griffiths, S. (2021).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lanning urban manufacturing, industrial building typologies, and built environments: Lessons from </w:t>
      </w:r>
      <w:r w:rsidR="005726B5">
        <w:rPr>
          <w:rFonts w:asciiTheme="minorHAnsi" w:hAnsiTheme="minorHAnsi" w:cstheme="minorHAnsi"/>
          <w:bCs/>
          <w:sz w:val="20"/>
          <w:szCs w:val="20"/>
          <w:lang w:val="en-US"/>
        </w:rPr>
        <w:t>i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nner London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Urban Planning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6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(3), 350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–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367.</w:t>
      </w:r>
    </w:p>
    <w:p w14:paraId="09E319D2" w14:textId="77777777" w:rsidR="000F281B" w:rsidRPr="00B23587" w:rsidRDefault="000F281B" w:rsidP="000F281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Flächennutzungsplan der Stadt Nürnberg [Land use plan of the city of Nuremberg]. (1969). </w:t>
      </w:r>
      <w:commentRangeStart w:id="15"/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Name of collection </w:t>
      </w:r>
      <w:commentRangeEnd w:id="15"/>
      <w:r w:rsidRPr="00B23587">
        <w:rPr>
          <w:rStyle w:val="CommentReference"/>
          <w:rFonts w:asciiTheme="minorHAnsi" w:eastAsia="Calibri" w:hAnsiTheme="minorHAnsi" w:cstheme="minorHAnsi"/>
          <w:sz w:val="20"/>
          <w:szCs w:val="20"/>
          <w:lang w:eastAsia="en-US"/>
        </w:rPr>
        <w:commentReference w:id="15"/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Stock signature A 4/V, Item 321). Stadtarchiv Nürnberg (StadtAN), Nuremberg, Germany.</w:t>
      </w:r>
    </w:p>
    <w:p w14:paraId="686230F4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</w:rPr>
        <w:t xml:space="preserve">Fleischmann, M., Feliciotti, A., Romice, O., &amp; Porta, S. (2022).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ethodological foundation of a numerical taxonomy of urban form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Environment and Planning B: Urban Analytics and City Science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 49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(4), 1283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>–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1299. </w:t>
      </w:r>
      <w:hyperlink r:id="rId30" w:history="1">
        <w:r w:rsidRPr="00A96BD1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  <w:lang w:val="en-US"/>
          </w:rPr>
          <w:t>https://doi.org/10.1177/23998083211059835</w:t>
        </w:r>
      </w:hyperlink>
    </w:p>
    <w:p w14:paraId="19FCEC2A" w14:textId="53CC3C9F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Gehl, J. (1987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Life between buildings: </w:t>
      </w:r>
      <w:r w:rsidR="00D378AD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U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sing public space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Van Nostrand Reinhold.</w:t>
      </w:r>
    </w:p>
    <w:p w14:paraId="16FCD3D6" w14:textId="57A3EF0E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Gregory, I., DeBats, D., 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&amp;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Lafreniere, D. (Eds.). (2018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The Routledge companion to spatial history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16613A">
        <w:rPr>
          <w:rFonts w:asciiTheme="minorHAnsi" w:hAnsiTheme="minorHAnsi" w:cstheme="minorHAnsi"/>
          <w:bCs/>
          <w:sz w:val="20"/>
          <w:szCs w:val="20"/>
          <w:lang w:val="en-US"/>
        </w:rPr>
        <w:t>Routledge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7C5784A4" w14:textId="77777777" w:rsidR="000F281B" w:rsidRPr="00B23587" w:rsidRDefault="000F281B" w:rsidP="000F281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Grossbebauungsplan von Nürnberg und Umgegend [Major development plan of Nuremberg and the surrounding area]. (1940). </w:t>
      </w:r>
      <w:commentRangeStart w:id="16"/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Name of collection </w:t>
      </w:r>
      <w:commentRangeEnd w:id="16"/>
      <w:r w:rsidRPr="00B23587">
        <w:rPr>
          <w:rStyle w:val="CommentReference"/>
          <w:rFonts w:asciiTheme="minorHAnsi" w:eastAsia="Calibri" w:hAnsiTheme="minorHAnsi" w:cstheme="minorHAnsi"/>
          <w:sz w:val="20"/>
          <w:szCs w:val="20"/>
          <w:lang w:eastAsia="en-US"/>
        </w:rPr>
        <w:commentReference w:id="16"/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Stock signature A 4/V, Item 794). Stadtarchiv Nürnberg (StadtAN), Nuremberg, Germany.</w:t>
      </w:r>
    </w:p>
    <w:p w14:paraId="448887DB" w14:textId="77777777" w:rsidR="000F281B" w:rsidRPr="00B23587" w:rsidRDefault="000F281B" w:rsidP="000F281B">
      <w:pPr>
        <w:spacing w:before="120" w:after="120" w:line="240" w:lineRule="auto"/>
        <w:jc w:val="both"/>
        <w:rPr>
          <w:rStyle w:val="c-bibliographic-informationvalue"/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Hanson, J. (2000). Urban transformations: A history of design ideas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Urban Design International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 5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(2), 97–122. </w:t>
      </w:r>
      <w:hyperlink r:id="rId31" w:history="1">
        <w:r w:rsidRPr="0016613A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  <w:lang w:val="en-US"/>
          </w:rPr>
          <w:t>https://doi.org/10.1057/palgrave.udi.9000011</w:t>
        </w:r>
      </w:hyperlink>
    </w:p>
    <w:p w14:paraId="44D0B533" w14:textId="0088053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Helander, S. (1945).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Die bevorstehende Wirtschaftsplanung in </w:t>
      </w:r>
      <w:commentRangeStart w:id="17"/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Nuremberg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commentRangeEnd w:id="17"/>
      <w:r w:rsidR="0016613A">
        <w:rPr>
          <w:rStyle w:val="CommentReference"/>
        </w:rPr>
        <w:commentReference w:id="17"/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[The upcoming economic planning in </w:t>
      </w:r>
      <w:r w:rsidR="0016613A" w:rsidRPr="00B23587">
        <w:rPr>
          <w:rFonts w:asciiTheme="minorHAnsi" w:hAnsiTheme="minorHAnsi" w:cstheme="minorHAnsi"/>
          <w:sz w:val="20"/>
          <w:szCs w:val="20"/>
          <w:lang w:val="en-US"/>
        </w:rPr>
        <w:t>N</w:t>
      </w:r>
      <w:r w:rsidR="0016613A">
        <w:rPr>
          <w:rFonts w:asciiTheme="minorHAnsi" w:hAnsiTheme="minorHAnsi" w:cstheme="minorHAnsi"/>
          <w:sz w:val="20"/>
          <w:szCs w:val="20"/>
          <w:lang w:val="en-US"/>
        </w:rPr>
        <w:t>urem</w:t>
      </w:r>
      <w:r w:rsidR="0016613A" w:rsidRPr="00B23587">
        <w:rPr>
          <w:rFonts w:asciiTheme="minorHAnsi" w:hAnsiTheme="minorHAnsi" w:cstheme="minorHAnsi"/>
          <w:sz w:val="20"/>
          <w:szCs w:val="20"/>
          <w:lang w:val="en-US"/>
        </w:rPr>
        <w:t>berg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]. Stadt Nürnberg.</w:t>
      </w:r>
    </w:p>
    <w:p w14:paraId="15C43ACC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Hohn, U. (1991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Die Zerstörung deutscher Städte im Zweiten Weltkrieg: regionale Unterschiede in der Bilanz der Wohnungstotalschäden und Folgen des Luftkrieges unter Bevölkerungsgeographischem Aspekt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[The destruction of German cities in the Second World War: Regional differences in the balance of total housing damage and consequences of the air war from a population geographical perspective]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Dortmunder Vertrieb für Bau—und Planungsliteratur.</w:t>
      </w:r>
    </w:p>
    <w:p w14:paraId="241072B6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Howard, E. (1898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To-morrow: A peaceful path to real reform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ambridge University Press.</w:t>
      </w:r>
    </w:p>
    <w:p w14:paraId="260D785A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Jacobs, J. (1961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The death and life of great American cities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Vintage.</w:t>
      </w:r>
    </w:p>
    <w:p w14:paraId="6DCECC11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Jacobs, J. (1969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The economy of cities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>Random House.</w:t>
      </w:r>
    </w:p>
    <w:p w14:paraId="31778AEF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de-DE"/>
        </w:rPr>
      </w:pPr>
      <w:r w:rsidRPr="00B23587">
        <w:rPr>
          <w:rFonts w:asciiTheme="minorHAnsi" w:hAnsiTheme="minorHAnsi" w:cstheme="minorHAnsi"/>
          <w:bCs/>
          <w:sz w:val="20"/>
          <w:szCs w:val="20"/>
        </w:rPr>
        <w:t xml:space="preserve">Jiao, J., Rollo, J., &amp; Fu, B. (2021). 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The hidden characteristics of land-use mix indices: An overview and validity analysis based on the land-use in Melbourne, Australia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de-DE"/>
        </w:rPr>
        <w:t>Sustainability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>,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de-DE"/>
        </w:rPr>
        <w:t xml:space="preserve"> 13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>(4)</w:t>
      </w:r>
      <w:r w:rsidRPr="0016613A">
        <w:rPr>
          <w:rFonts w:asciiTheme="minorHAnsi" w:hAnsiTheme="minorHAnsi" w:cstheme="minorHAnsi"/>
          <w:bCs/>
          <w:sz w:val="20"/>
          <w:szCs w:val="20"/>
          <w:lang w:val="de-DE"/>
        </w:rPr>
        <w:t>,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 Article 1898. </w:t>
      </w:r>
      <w:hyperlink r:id="rId32" w:history="1">
        <w:r w:rsidRPr="0016613A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  <w:u w:val="none"/>
            <w:lang w:val="de-DE"/>
          </w:rPr>
          <w:t>https://doi.org/10.3390/su13041898</w:t>
        </w:r>
      </w:hyperlink>
    </w:p>
    <w:p w14:paraId="5219B5E2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de-DE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Kohlrausch, M. (2007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de-DE"/>
        </w:rPr>
        <w:t xml:space="preserve">Die CIAM und die Internationalisierung der Architektur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GB"/>
        </w:rPr>
        <w:t xml:space="preserve">Das Beispiel Polen 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>[CIAM and the internationalization of architecture. The example of Poland]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GB"/>
        </w:rPr>
        <w:t>.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Themenportal Europäische Geschichte. </w:t>
      </w:r>
      <w:hyperlink r:id="rId33" w:history="1">
        <w:r w:rsidRPr="0016613A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  <w:u w:val="none"/>
            <w:lang w:val="de-DE"/>
          </w:rPr>
          <w:t>http://www.europa.clio-online.de/essay/id/fdae-1433</w:t>
        </w:r>
      </w:hyperlink>
    </w:p>
    <w:p w14:paraId="3F638EBF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s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s-US"/>
        </w:rPr>
        <w:t xml:space="preserve">Le Corbusier. (1925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s-US"/>
        </w:rPr>
        <w:t xml:space="preserve">Urbanisme </w:t>
      </w:r>
      <w:r w:rsidRPr="00B23587">
        <w:rPr>
          <w:rFonts w:asciiTheme="minorHAnsi" w:hAnsiTheme="minorHAnsi" w:cstheme="minorHAnsi"/>
          <w:bCs/>
          <w:sz w:val="20"/>
          <w:szCs w:val="20"/>
          <w:lang w:val="es-US"/>
        </w:rPr>
        <w:t>[Urbanism]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s-US"/>
        </w:rPr>
        <w:t>.</w:t>
      </w:r>
      <w:r w:rsidRPr="00B23587">
        <w:rPr>
          <w:rFonts w:asciiTheme="minorHAnsi" w:hAnsiTheme="minorHAnsi" w:cstheme="minorHAnsi"/>
          <w:bCs/>
          <w:sz w:val="20"/>
          <w:szCs w:val="20"/>
          <w:lang w:val="es-US"/>
        </w:rPr>
        <w:t xml:space="preserve"> Les Editions G. Crès et Cie.</w:t>
      </w:r>
    </w:p>
    <w:p w14:paraId="69680196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Levy, A. (1999). Urban morphology and the problem of the modern urban fabric: Some questions for research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Urban Morphology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 3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(2), 79–85. </w:t>
      </w:r>
      <w:hyperlink r:id="rId34" w:history="1">
        <w:r w:rsidRPr="00406805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  <w:u w:val="none"/>
            <w:lang w:val="en-US"/>
          </w:rPr>
          <w:t>https://doi.org/10.51347/jum.v3i2.3885</w:t>
        </w:r>
      </w:hyperlink>
    </w:p>
    <w:p w14:paraId="5611CD47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Mavoa, S., Eagleson, S., Badland, H. M., Gunn, L., Boulange, C., Stewart, J., &amp; Giles-Corti, B. (2018). Identifying appropriate land-use mix measures for use in a national walkability index. 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Journal of Transport and Land Use</w:t>
      </w:r>
      <w:r w:rsidRPr="00406805"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11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(1), 681–700. </w:t>
      </w:r>
      <w:hyperlink r:id="rId35" w:history="1">
        <w:r w:rsidRPr="00406805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  <w:lang w:val="en-US"/>
          </w:rPr>
          <w:t>https://doi.org/10.5198/jtlu.2018.1132</w:t>
        </w:r>
      </w:hyperlink>
    </w:p>
    <w:p w14:paraId="03FD0B51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bookmarkStart w:id="18" w:name="_Hlk121232927"/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Mohamed, A. A., Ubarevičienė, R.,</w:t>
      </w:r>
      <w:r w:rsidRPr="00B23587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&amp; 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van Ham, M. (2022). </w:t>
      </w:r>
      <w:bookmarkEnd w:id="18"/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orphological evaluation and regeneration of informal settlements: An experience-based urban design approach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Cities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128</w:t>
      </w:r>
      <w:bookmarkStart w:id="19" w:name="_Hlk121232937"/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 Article 103798.</w:t>
      </w:r>
      <w:bookmarkEnd w:id="19"/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hyperlink r:id="rId36" w:history="1">
        <w:r w:rsidRPr="00406805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  <w:lang w:val="en-US"/>
          </w:rPr>
          <w:t>https://doi.org/10.1016/j.cities.2022.103798</w:t>
        </w:r>
      </w:hyperlink>
    </w:p>
    <w:p w14:paraId="1DA7D2D5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ontgomery, J. (1998). Making a city: Urbanity, vitality and urban design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Journal of Urban Design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 3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(1), 93–116. </w:t>
      </w:r>
      <w:hyperlink r:id="rId37" w:history="1">
        <w:r w:rsidRPr="00406805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  <w:lang w:val="en-US"/>
          </w:rPr>
          <w:t>https://doi.org/10.1080/13574809808724418</w:t>
        </w:r>
      </w:hyperlink>
    </w:p>
    <w:p w14:paraId="4A4FF5E4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Otto, C. F. (1983). Modern environment and historical continuity: The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Heimatschutz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discourse in Germany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Art Journal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43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(2), 148–157.</w:t>
      </w:r>
    </w:p>
    <w:p w14:paraId="789914B9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de-DE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endlebury, J., Erten, E., &amp; Larkham, P. J. (2009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Alternative visions of post-war reconstruction: Creating the modern townscape. 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>Routledge.</w:t>
      </w:r>
    </w:p>
    <w:p w14:paraId="23BD08CD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de-DE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Rosner, M. (2007). Der Wiederaufbau der zerstörten Altstadt [The reconstruction of the destroyed old city]. In W. Baumann, M. Diefenbacher, H. Herbers, F. Krüger, &amp; D. Wiktorin (Eds.),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de-DE"/>
        </w:rPr>
        <w:t>Der Nürnberg Atlas. Vielfalt und Wandel der Stadt im Kartenbild</w:t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 xml:space="preserve"> [The Nuremberg Atlas. Diversity and change of the city in a map]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de-DE"/>
        </w:rPr>
        <w:t xml:space="preserve">. </w:t>
      </w:r>
      <w:commentRangeStart w:id="20"/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>Publisher</w:t>
      </w:r>
      <w:commentRangeEnd w:id="20"/>
      <w:r w:rsidRPr="00B23587">
        <w:rPr>
          <w:rStyle w:val="CommentReference"/>
          <w:rFonts w:asciiTheme="minorHAnsi" w:hAnsiTheme="minorHAnsi" w:cstheme="minorHAnsi"/>
          <w:sz w:val="20"/>
          <w:szCs w:val="20"/>
        </w:rPr>
        <w:commentReference w:id="20"/>
      </w:r>
      <w:r w:rsidRPr="00B23587">
        <w:rPr>
          <w:rFonts w:asciiTheme="minorHAnsi" w:hAnsiTheme="minorHAnsi" w:cstheme="minorHAnsi"/>
          <w:bCs/>
          <w:sz w:val="20"/>
          <w:szCs w:val="20"/>
          <w:lang w:val="de-DE"/>
        </w:rPr>
        <w:t>.</w:t>
      </w:r>
    </w:p>
    <w:p w14:paraId="2607633C" w14:textId="77777777" w:rsidR="000F281B" w:rsidRPr="00B23587" w:rsidRDefault="000F281B" w:rsidP="000F281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 w:cstheme="minorHAnsi"/>
          <w:sz w:val="20"/>
          <w:szCs w:val="20"/>
          <w:lang w:val="de-DE" w:eastAsia="en-GB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lastRenderedPageBreak/>
        <w:t>Stadtplan nach 1945 mit Kennzeichnung der Zerstörungen des II Weltkrieges [City map after 1945 with marking of the destructions of World War II]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.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(1950). </w:t>
      </w:r>
      <w:commentRangeStart w:id="21"/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Name of collection </w:t>
      </w:r>
      <w:commentRangeEnd w:id="21"/>
      <w:r w:rsidRPr="00B23587">
        <w:rPr>
          <w:rStyle w:val="CommentReference"/>
          <w:rFonts w:asciiTheme="minorHAnsi" w:eastAsia="Calibri" w:hAnsiTheme="minorHAnsi" w:cstheme="minorHAnsi"/>
          <w:sz w:val="20"/>
          <w:szCs w:val="20"/>
          <w:lang w:eastAsia="en-US"/>
        </w:rPr>
        <w:commentReference w:id="21"/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Stock signature A 4/V, Item 152). Stadtarchiv Nürnberg (StadtAN), Nuremberg, Germany.</w:t>
      </w:r>
    </w:p>
    <w:p w14:paraId="0476C892" w14:textId="370F2D1B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>Urschlechter.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1956).</w:t>
      </w:r>
      <w:r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10 Jahre Wohnungsbau in Nuremberg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[10 </w:t>
      </w:r>
      <w:r w:rsidR="00025F44">
        <w:rPr>
          <w:rFonts w:asciiTheme="minorHAnsi" w:hAnsiTheme="minorHAnsi" w:cstheme="minorHAnsi"/>
          <w:sz w:val="20"/>
          <w:szCs w:val="20"/>
          <w:lang w:val="en-US"/>
        </w:rPr>
        <w:t>y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ears of housing construction]. Stadt Nürnberg.</w:t>
      </w:r>
    </w:p>
    <w:p w14:paraId="5BF93F5C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Venerandi, A., Quattrone, G., &amp; Capra, L. (2018). A scalable method to quantify the relationship between urban form and socio-economic indexes.</w:t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EPJ Data Science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 7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Article 4. </w:t>
      </w:r>
      <w:hyperlink r:id="rId38" w:history="1">
        <w:r w:rsidRPr="00B23587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s://doi.org/10.1140/epjds/s13688-018-0132-1</w:t>
        </w:r>
      </w:hyperlink>
    </w:p>
    <w:p w14:paraId="0400A0B7" w14:textId="77777777" w:rsidR="000F281B" w:rsidRPr="00B23587" w:rsidRDefault="000F281B" w:rsidP="000F281B">
      <w:pPr>
        <w:spacing w:before="120" w:after="120" w:line="240" w:lineRule="auto"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Whyte, W. H. (1980). </w:t>
      </w:r>
      <w:r w:rsidRPr="00B2358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The social life of small urban spaces.</w:t>
      </w:r>
      <w:r w:rsidRPr="00B2358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roject for Public Spaces.</w:t>
      </w:r>
    </w:p>
    <w:p w14:paraId="27223C5D" w14:textId="77777777" w:rsidR="000F281B" w:rsidRPr="00B23587" w:rsidRDefault="000F281B" w:rsidP="000F281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Wirtschaftsplan der Stadt Nürnberg [Economic plan of the city of Nuremberg]. (1956). </w:t>
      </w:r>
      <w:commentRangeStart w:id="22"/>
      <w:r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Name of collection </w:t>
      </w:r>
      <w:commentRangeEnd w:id="22"/>
      <w:r w:rsidRPr="00B23587">
        <w:rPr>
          <w:rStyle w:val="CommentReference"/>
          <w:rFonts w:asciiTheme="minorHAnsi" w:eastAsia="Calibri" w:hAnsiTheme="minorHAnsi" w:cstheme="minorHAnsi"/>
          <w:sz w:val="20"/>
          <w:szCs w:val="20"/>
          <w:lang w:eastAsia="en-US"/>
        </w:rPr>
        <w:commentReference w:id="22"/>
      </w:r>
      <w:r w:rsidRPr="00B23587">
        <w:rPr>
          <w:rFonts w:asciiTheme="minorHAnsi" w:hAnsiTheme="minorHAnsi" w:cstheme="minorHAnsi"/>
          <w:sz w:val="20"/>
          <w:szCs w:val="20"/>
          <w:lang w:val="en-US"/>
        </w:rPr>
        <w:t>(Stock signature A 4/VII, Item 2710). Stadtarchiv Nürnberg (StadtAN), Nuremberg, Germany.</w:t>
      </w:r>
    </w:p>
    <w:p w14:paraId="677271E2" w14:textId="5AD03B34" w:rsidR="000F281B" w:rsidRPr="00B23587" w:rsidRDefault="000F281B" w:rsidP="000F281B">
      <w:pPr>
        <w:spacing w:before="120" w:after="120" w:line="240" w:lineRule="auto"/>
        <w:jc w:val="both"/>
        <w:rPr>
          <w:rStyle w:val="Hyperlink"/>
          <w:rFonts w:asciiTheme="minorHAnsi" w:hAnsiTheme="minorHAnsi" w:cstheme="minorHAnsi"/>
          <w:iCs/>
          <w:color w:val="auto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World Bank. (2022). </w:t>
      </w:r>
      <w:r w:rsidRPr="00B23587">
        <w:rPr>
          <w:rFonts w:asciiTheme="minorHAnsi" w:hAnsiTheme="minorHAnsi" w:cstheme="minorHAnsi"/>
          <w:i/>
          <w:sz w:val="20"/>
          <w:szCs w:val="20"/>
          <w:lang w:val="en-US"/>
        </w:rPr>
        <w:t>Ukraine rapid damage and needs assessment (English)</w:t>
      </w:r>
      <w:r w:rsidRPr="00B23587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. </w:t>
      </w:r>
      <w:hyperlink r:id="rId39" w:history="1">
        <w:r w:rsidRPr="00B23587">
          <w:rPr>
            <w:rStyle w:val="Hyperlink"/>
            <w:rFonts w:asciiTheme="minorHAnsi" w:hAnsiTheme="minorHAnsi" w:cstheme="minorHAnsi"/>
            <w:iCs/>
            <w:color w:val="auto"/>
            <w:sz w:val="20"/>
            <w:szCs w:val="20"/>
            <w:lang w:val="en-US"/>
          </w:rPr>
          <w:t>http://documents.worldbank.org/curated/en/099445209072239810/P17884304837910630b9c6040ac12428d5c</w:t>
        </w:r>
      </w:hyperlink>
    </w:p>
    <w:p w14:paraId="3E5D0077" w14:textId="6519BA4F" w:rsidR="00FA33D9" w:rsidRPr="00B23587" w:rsidRDefault="00FA33D9" w:rsidP="000F281B">
      <w:pPr>
        <w:spacing w:before="360" w:after="240" w:line="240" w:lineRule="auto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bookmarkStart w:id="23" w:name="_Hlk74599557"/>
      <w:bookmarkStart w:id="24" w:name="_Hlk77067190"/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About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Pr="00B23587">
        <w:rPr>
          <w:rFonts w:asciiTheme="minorHAnsi" w:hAnsiTheme="minorHAnsi" w:cstheme="minorHAnsi"/>
          <w:b/>
          <w:sz w:val="20"/>
          <w:szCs w:val="20"/>
          <w:lang w:val="en-US"/>
        </w:rPr>
        <w:t>Authors</w:t>
      </w:r>
    </w:p>
    <w:bookmarkEnd w:id="23"/>
    <w:bookmarkEnd w:id="24"/>
    <w:p w14:paraId="0BB563BF" w14:textId="1FACEFE7" w:rsidR="00B81D62" w:rsidRPr="00B23587" w:rsidRDefault="000C5751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10A506BE" wp14:editId="4AA59153">
            <wp:extent cx="1142365" cy="131826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46" b="16015"/>
                    <a:stretch/>
                  </pic:blipFill>
                  <pic:spPr bwMode="auto">
                    <a:xfrm>
                      <a:off x="0" y="0"/>
                      <a:ext cx="1143000" cy="131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Carol</w:t>
      </w:r>
      <w:r w:rsidR="00DC2633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Ludwi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a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seni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researc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510CE" w:rsidRPr="003510CE">
        <w:rPr>
          <w:rFonts w:asciiTheme="minorHAnsi" w:hAnsiTheme="minorHAnsi" w:cstheme="minorHAnsi"/>
          <w:sz w:val="20"/>
          <w:szCs w:val="20"/>
          <w:lang w:val="en-US"/>
        </w:rPr>
        <w:t xml:space="preserve">GESIS – Leibniz Institute for the Social Sciences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(Germany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wher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manag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BMBF-fund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rojec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ozialkartographi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ar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UrbanMetaMapp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Consortium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lann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rofess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experi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racti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cademia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S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hel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osition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principal planner in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loc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regio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municipal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UK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l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ectur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Universit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Northumbri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Liverpool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He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interes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includ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syner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betwee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ransformation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strategi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theori</w:t>
      </w:r>
      <w:r w:rsidR="002A5285" w:rsidRPr="00B23587">
        <w:rPr>
          <w:rFonts w:asciiTheme="minorHAnsi" w:hAnsiTheme="minorHAnsi" w:cstheme="minorHAnsi"/>
          <w:sz w:val="20"/>
          <w:szCs w:val="20"/>
          <w:lang w:val="en-US"/>
        </w:rPr>
        <w:t>z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a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EC5B35" w:rsidRPr="00B23587">
        <w:rPr>
          <w:rFonts w:asciiTheme="minorHAnsi" w:hAnsiTheme="minorHAnsi" w:cstheme="minorHAnsi"/>
          <w:sz w:val="20"/>
          <w:szCs w:val="20"/>
          <w:lang w:val="en-US"/>
        </w:rPr>
        <w:t>heritage.</w:t>
      </w:r>
    </w:p>
    <w:p w14:paraId="7876E9C2" w14:textId="35C78B4F" w:rsidR="00731329" w:rsidRPr="00B23587" w:rsidRDefault="00731329" w:rsidP="00B23587">
      <w:pPr>
        <w:spacing w:before="120" w:after="240" w:line="24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B23587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11AB6364" wp14:editId="7C7E2D72">
            <wp:extent cx="1142365" cy="1266825"/>
            <wp:effectExtent l="0" t="0" r="63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93" r="22484"/>
                    <a:stretch/>
                  </pic:blipFill>
                  <pic:spPr bwMode="auto">
                    <a:xfrm>
                      <a:off x="0" y="0"/>
                      <a:ext cx="1146609" cy="127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Seraphim</w:t>
      </w:r>
      <w:r w:rsidR="00DC2633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b/>
          <w:bCs/>
          <w:sz w:val="20"/>
          <w:szCs w:val="20"/>
          <w:lang w:val="en-US"/>
        </w:rPr>
        <w:t>Alvanid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soc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geographer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wit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expertis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quantita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method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510CE" w:rsidRPr="00B23587">
        <w:rPr>
          <w:rFonts w:asciiTheme="minorHAnsi" w:hAnsiTheme="minorHAnsi" w:cstheme="minorHAnsi"/>
          <w:sz w:val="20"/>
          <w:szCs w:val="20"/>
          <w:lang w:val="en-US"/>
        </w:rPr>
        <w:t>geographical information science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substan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nterest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nvol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nalys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larg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data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relate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sprawl,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ctiv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ranspor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(walking/cycling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spati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humanitie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question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driving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h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research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wha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ext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environment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(broadly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defined)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nfluenc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behaviour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outcome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of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ndividual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groups.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is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co-edit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of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jour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Environment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&amp;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Planning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B: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Urban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nalytics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City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Scienc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and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associate editor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for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the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journal</w:t>
      </w:r>
      <w:r w:rsidR="00DC2633" w:rsidRPr="00B2358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Heliyon:</w:t>
      </w:r>
      <w:r w:rsidR="00DC2633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AF365C" w:rsidRPr="00B23587">
        <w:rPr>
          <w:rFonts w:asciiTheme="minorHAnsi" w:hAnsiTheme="minorHAnsi" w:cstheme="minorHAnsi"/>
          <w:i/>
          <w:iCs/>
          <w:sz w:val="20"/>
          <w:szCs w:val="20"/>
          <w:lang w:val="en-US"/>
        </w:rPr>
        <w:t>Environment</w:t>
      </w:r>
      <w:r w:rsidR="00AF365C" w:rsidRPr="00B23587">
        <w:rPr>
          <w:rFonts w:asciiTheme="minorHAnsi" w:hAnsiTheme="minorHAnsi" w:cstheme="minorHAnsi"/>
          <w:sz w:val="20"/>
          <w:szCs w:val="20"/>
          <w:lang w:val="en-US"/>
        </w:rPr>
        <w:t>.</w:t>
      </w:r>
    </w:p>
    <w:sectPr w:rsidR="00731329" w:rsidRPr="00B23587" w:rsidSect="00CB0566">
      <w:headerReference w:type="default" r:id="rId42"/>
      <w:footerReference w:type="default" r:id="rId43"/>
      <w:headerReference w:type="first" r:id="rId44"/>
      <w:footerReference w:type="first" r:id="rId45"/>
      <w:pgSz w:w="11906" w:h="16838"/>
      <w:pgMar w:top="1440" w:right="1080" w:bottom="1440" w:left="1080" w:header="708" w:footer="708" w:gutter="0"/>
      <w:lnNumType w:countBy="1" w:restart="continuous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Editor" w:date="2023-01-16T16:18:00Z" w:initials="as">
    <w:p w14:paraId="0756A8DE" w14:textId="092E1A8E" w:rsidR="00342F2B" w:rsidRPr="00A52C63" w:rsidRDefault="00342F2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check if this is correct.</w:t>
      </w:r>
    </w:p>
  </w:comment>
  <w:comment w:id="3" w:author="Editor" w:date="2023-01-16T16:30:00Z" w:initials="as">
    <w:p w14:paraId="582E23E9" w14:textId="7573421B" w:rsidR="00342F2B" w:rsidRPr="00A52C63" w:rsidRDefault="00342F2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, and chec</w:t>
      </w:r>
      <w:r w:rsidR="006B6EA9">
        <w:rPr>
          <w:lang w:val="en-US"/>
        </w:rPr>
        <w:t>k</w:t>
      </w:r>
      <w:r w:rsidRPr="00A52C63">
        <w:rPr>
          <w:lang w:val="en-US"/>
        </w:rPr>
        <w:t xml:space="preserve"> the years added here.</w:t>
      </w:r>
    </w:p>
  </w:comment>
  <w:comment w:id="4" w:author="Editor" w:date="2023-01-19T14:58:00Z" w:initials="EDI">
    <w:p w14:paraId="00AA4DBF" w14:textId="77777777" w:rsidR="00625363" w:rsidRDefault="008211DD" w:rsidP="00F024C1">
      <w:pPr>
        <w:pStyle w:val="CommentText"/>
      </w:pPr>
      <w:r>
        <w:rPr>
          <w:rStyle w:val="CommentReference"/>
        </w:rPr>
        <w:annotationRef/>
      </w:r>
      <w:r w:rsidR="00625363">
        <w:t>Please provide Figures 4, 6, and 8 in separate PDF or EPS files. Thank you</w:t>
      </w:r>
    </w:p>
  </w:comment>
  <w:comment w:id="5" w:author="Editor" w:date="2023-01-18T10:36:00Z" w:initials="as">
    <w:p w14:paraId="4BC26267" w14:textId="166BFE3C" w:rsidR="00993DCA" w:rsidRDefault="00A52C63" w:rsidP="00A1005E">
      <w:pPr>
        <w:pStyle w:val="CommentText"/>
      </w:pPr>
      <w:r>
        <w:rPr>
          <w:rStyle w:val="CommentReference"/>
        </w:rPr>
        <w:annotationRef/>
      </w:r>
      <w:r w:rsidR="00993DCA">
        <w:t>Is this source for figure 2a or 2b?</w:t>
      </w:r>
    </w:p>
  </w:comment>
  <w:comment w:id="6" w:author="Editor" w:date="2023-01-18T10:35:00Z" w:initials="as">
    <w:p w14:paraId="5E9292BD" w14:textId="77777777" w:rsidR="00993DCA" w:rsidRDefault="00A52C63">
      <w:pPr>
        <w:pStyle w:val="CommentText"/>
      </w:pPr>
      <w:r>
        <w:rPr>
          <w:rStyle w:val="CommentReference"/>
        </w:rPr>
        <w:annotationRef/>
      </w:r>
      <w:r w:rsidR="00993DCA">
        <w:t>Is this source for figure 2a or 2b?</w:t>
      </w:r>
    </w:p>
    <w:p w14:paraId="127C6671" w14:textId="77777777" w:rsidR="00993DCA" w:rsidRDefault="00993DCA" w:rsidP="00747696">
      <w:pPr>
        <w:pStyle w:val="CommentText"/>
      </w:pPr>
      <w:r>
        <w:t>Also, this needs to be an in-text reference and added to the final reference list. Thank you</w:t>
      </w:r>
    </w:p>
  </w:comment>
  <w:comment w:id="7" w:author="Editor" w:date="2023-01-24T15:06:00Z" w:initials="EDI">
    <w:p w14:paraId="354F422C" w14:textId="7D52DD73" w:rsidR="00993DCA" w:rsidRDefault="00993DCA" w:rsidP="006C789F">
      <w:pPr>
        <w:pStyle w:val="CommentText"/>
      </w:pPr>
      <w:r>
        <w:rPr>
          <w:rStyle w:val="CommentReference"/>
        </w:rPr>
        <w:annotationRef/>
      </w:r>
      <w:r>
        <w:t>Should this be 80%? (given that "c" is 60%)?</w:t>
      </w:r>
    </w:p>
  </w:comment>
  <w:comment w:id="8" w:author="Editor" w:date="2023-01-24T15:08:00Z" w:initials="EDI">
    <w:p w14:paraId="3CB19580" w14:textId="77777777" w:rsidR="00993DCA" w:rsidRDefault="00993DCA" w:rsidP="00DD5C23">
      <w:pPr>
        <w:pStyle w:val="CommentText"/>
      </w:pPr>
      <w:r>
        <w:rPr>
          <w:rStyle w:val="CommentReference"/>
        </w:rPr>
        <w:annotationRef/>
      </w:r>
      <w:r>
        <w:t>Please check comment in Figure 2 regarding this source</w:t>
      </w:r>
    </w:p>
  </w:comment>
  <w:comment w:id="9" w:author="Editor" w:date="2023-01-24T15:08:00Z" w:initials="EDI">
    <w:p w14:paraId="25FC210F" w14:textId="77777777" w:rsidR="00993DCA" w:rsidRDefault="00993DCA" w:rsidP="00272791">
      <w:pPr>
        <w:pStyle w:val="CommentText"/>
      </w:pPr>
      <w:r>
        <w:rPr>
          <w:rStyle w:val="CommentReference"/>
        </w:rPr>
        <w:annotationRef/>
      </w:r>
      <w:r>
        <w:t>Please see above</w:t>
      </w:r>
    </w:p>
  </w:comment>
  <w:comment w:id="10" w:author="Editor" w:date="2023-01-18T11:42:00Z" w:initials="as">
    <w:p w14:paraId="3C67FF4D" w14:textId="77777777" w:rsidR="004D5E37" w:rsidRDefault="00A52C63" w:rsidP="00B30F41">
      <w:pPr>
        <w:pStyle w:val="CommentText"/>
      </w:pPr>
      <w:r>
        <w:rPr>
          <w:rStyle w:val="CommentReference"/>
        </w:rPr>
        <w:annotationRef/>
      </w:r>
      <w:r w:rsidR="004D5E37">
        <w:t>Please remove the underline in "Similar to", and replace "similar" by "Similar" (uppercase)</w:t>
      </w:r>
    </w:p>
  </w:comment>
  <w:comment w:id="11" w:author="Editor" w:date="2023-01-24T15:36:00Z" w:initials="EDI">
    <w:p w14:paraId="4CF8B44F" w14:textId="77777777" w:rsidR="00C05742" w:rsidRDefault="00C05742" w:rsidP="00706B9B">
      <w:pPr>
        <w:pStyle w:val="CommentText"/>
      </w:pPr>
      <w:r>
        <w:rPr>
          <w:rStyle w:val="CommentReference"/>
        </w:rPr>
        <w:annotationRef/>
      </w:r>
      <w:r>
        <w:t>I've never seen "block" used in the sense, only "Bloc" - can you please make this change should this make sense to you?</w:t>
      </w:r>
    </w:p>
  </w:comment>
  <w:comment w:id="12" w:author="Editor" w:date="2023-01-18T14:14:00Z" w:initials="as">
    <w:p w14:paraId="48F3172D" w14:textId="77777777" w:rsidR="00ED341B" w:rsidRDefault="00345359" w:rsidP="009C32AB">
      <w:pPr>
        <w:pStyle w:val="CommentText"/>
      </w:pPr>
      <w:r>
        <w:rPr>
          <w:rStyle w:val="CommentReference"/>
        </w:rPr>
        <w:annotationRef/>
      </w:r>
      <w:r w:rsidR="00ED341B">
        <w:t>Is this Helander (1945)? If not, please add it to the final reference list</w:t>
      </w:r>
    </w:p>
  </w:comment>
  <w:comment w:id="14" w:author="Editor" w:date="2023-01-18T12:47:00Z" w:initials="as">
    <w:p w14:paraId="2C87CA7D" w14:textId="77777777" w:rsidR="000F281B" w:rsidRPr="00A52C63" w:rsidRDefault="000F2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.</w:t>
      </w:r>
    </w:p>
  </w:comment>
  <w:comment w:id="15" w:author="Editor" w:date="2023-01-18T13:22:00Z" w:initials="as">
    <w:p w14:paraId="706FD9A6" w14:textId="77777777" w:rsidR="000F281B" w:rsidRPr="00A52C63" w:rsidRDefault="000F281B" w:rsidP="00A52C6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 i</w:t>
      </w:r>
      <w:r>
        <w:rPr>
          <w:lang w:val="en-US"/>
        </w:rPr>
        <w:t>f you can.</w:t>
      </w:r>
    </w:p>
  </w:comment>
  <w:comment w:id="16" w:author="Editor" w:date="2023-01-18T13:22:00Z" w:initials="as">
    <w:p w14:paraId="0DFDB702" w14:textId="77777777" w:rsidR="000F281B" w:rsidRPr="00A52C63" w:rsidRDefault="000F281B" w:rsidP="00A52C6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 i</w:t>
      </w:r>
      <w:r>
        <w:rPr>
          <w:lang w:val="en-US"/>
        </w:rPr>
        <w:t>f you can.</w:t>
      </w:r>
    </w:p>
  </w:comment>
  <w:comment w:id="17" w:author="Editor" w:date="2023-01-24T15:59:00Z" w:initials="EDI">
    <w:p w14:paraId="62D92D15" w14:textId="77777777" w:rsidR="0016613A" w:rsidRDefault="0016613A" w:rsidP="00F23B19">
      <w:pPr>
        <w:pStyle w:val="CommentText"/>
      </w:pPr>
      <w:r>
        <w:rPr>
          <w:rStyle w:val="CommentReference"/>
        </w:rPr>
        <w:annotationRef/>
      </w:r>
      <w:r>
        <w:t>Nürnberg?</w:t>
      </w:r>
    </w:p>
  </w:comment>
  <w:comment w:id="20" w:author="Editor" w:date="2023-01-18T13:04:00Z" w:initials="as">
    <w:p w14:paraId="59628B63" w14:textId="43E463B4" w:rsidR="000F281B" w:rsidRPr="00A52C63" w:rsidRDefault="000F2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.</w:t>
      </w:r>
    </w:p>
  </w:comment>
  <w:comment w:id="21" w:author="Editor" w:date="2023-01-18T13:22:00Z" w:initials="as">
    <w:p w14:paraId="348A2FA1" w14:textId="77777777" w:rsidR="000F281B" w:rsidRPr="00A52C63" w:rsidRDefault="000F281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 i</w:t>
      </w:r>
      <w:r>
        <w:rPr>
          <w:lang w:val="en-US"/>
        </w:rPr>
        <w:t>f you can.</w:t>
      </w:r>
    </w:p>
  </w:comment>
  <w:comment w:id="22" w:author="Editor" w:date="2023-01-18T13:22:00Z" w:initials="as">
    <w:p w14:paraId="34520516" w14:textId="77777777" w:rsidR="000F281B" w:rsidRPr="00A52C63" w:rsidRDefault="000F281B" w:rsidP="00A52C6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52C63">
        <w:rPr>
          <w:lang w:val="en-US"/>
        </w:rPr>
        <w:t>Please add the missing information i</w:t>
      </w:r>
      <w:r>
        <w:rPr>
          <w:lang w:val="en-US"/>
        </w:rPr>
        <w:t>f you ca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56A8DE" w15:done="0"/>
  <w15:commentEx w15:paraId="582E23E9" w15:done="0"/>
  <w15:commentEx w15:paraId="00AA4DBF" w15:done="0"/>
  <w15:commentEx w15:paraId="4BC26267" w15:done="0"/>
  <w15:commentEx w15:paraId="127C6671" w15:done="0"/>
  <w15:commentEx w15:paraId="354F422C" w15:done="0"/>
  <w15:commentEx w15:paraId="3CB19580" w15:done="0"/>
  <w15:commentEx w15:paraId="25FC210F" w15:done="0"/>
  <w15:commentEx w15:paraId="3C67FF4D" w15:done="0"/>
  <w15:commentEx w15:paraId="4CF8B44F" w15:done="0"/>
  <w15:commentEx w15:paraId="48F3172D" w15:done="0"/>
  <w15:commentEx w15:paraId="2C87CA7D" w15:done="0"/>
  <w15:commentEx w15:paraId="706FD9A6" w15:done="0"/>
  <w15:commentEx w15:paraId="0DFDB702" w15:done="0"/>
  <w15:commentEx w15:paraId="62D92D15" w15:done="0"/>
  <w15:commentEx w15:paraId="59628B63" w15:done="0"/>
  <w15:commentEx w15:paraId="348A2FA1" w15:done="0"/>
  <w15:commentEx w15:paraId="345205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FF75E" w16cex:dateUtc="2023-01-16T16:18:00Z"/>
  <w16cex:commentExtensible w16cex:durableId="276FFA1A" w16cex:dateUtc="2023-01-16T16:30:00Z"/>
  <w16cex:commentExtensible w16cex:durableId="2773D915" w16cex:dateUtc="2023-01-19T14:58:00Z"/>
  <w16cex:commentExtensible w16cex:durableId="27724A3A" w16cex:dateUtc="2023-01-18T10:36:00Z"/>
  <w16cex:commentExtensible w16cex:durableId="27724A08" w16cex:dateUtc="2023-01-18T10:35:00Z"/>
  <w16cex:commentExtensible w16cex:durableId="277A7266" w16cex:dateUtc="2023-01-24T15:06:00Z"/>
  <w16cex:commentExtensible w16cex:durableId="277A72E1" w16cex:dateUtc="2023-01-24T15:08:00Z"/>
  <w16cex:commentExtensible w16cex:durableId="277A72EF" w16cex:dateUtc="2023-01-24T15:08:00Z"/>
  <w16cex:commentExtensible w16cex:durableId="277259BC" w16cex:dateUtc="2023-01-18T11:42:00Z"/>
  <w16cex:commentExtensible w16cex:durableId="277A798D" w16cex:dateUtc="2023-01-24T15:36:00Z"/>
  <w16cex:commentExtensible w16cex:durableId="27727D32" w16cex:dateUtc="2023-01-18T14:14:00Z"/>
  <w16cex:commentExtensible w16cex:durableId="277268EE" w16cex:dateUtc="2023-01-18T12:47:00Z"/>
  <w16cex:commentExtensible w16cex:durableId="27727341" w16cex:dateUtc="2023-01-18T13:22:00Z"/>
  <w16cex:commentExtensible w16cex:durableId="27727223" w16cex:dateUtc="2023-01-18T13:22:00Z"/>
  <w16cex:commentExtensible w16cex:durableId="277A7EFF" w16cex:dateUtc="2023-01-24T15:59:00Z"/>
  <w16cex:commentExtensible w16cex:durableId="27727C12" w16cex:dateUtc="2023-01-18T13:04:00Z"/>
  <w16cex:commentExtensible w16cex:durableId="27727C11" w16cex:dateUtc="2023-01-18T13:22:00Z"/>
  <w16cex:commentExtensible w16cex:durableId="27727C10" w16cex:dateUtc="2023-01-18T1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56A8DE" w16cid:durableId="276FF75E"/>
  <w16cid:commentId w16cid:paraId="582E23E9" w16cid:durableId="276FFA1A"/>
  <w16cid:commentId w16cid:paraId="00AA4DBF" w16cid:durableId="2773D915"/>
  <w16cid:commentId w16cid:paraId="4BC26267" w16cid:durableId="27724A3A"/>
  <w16cid:commentId w16cid:paraId="127C6671" w16cid:durableId="27724A08"/>
  <w16cid:commentId w16cid:paraId="354F422C" w16cid:durableId="277A7266"/>
  <w16cid:commentId w16cid:paraId="3CB19580" w16cid:durableId="277A72E1"/>
  <w16cid:commentId w16cid:paraId="25FC210F" w16cid:durableId="277A72EF"/>
  <w16cid:commentId w16cid:paraId="3C67FF4D" w16cid:durableId="277259BC"/>
  <w16cid:commentId w16cid:paraId="4CF8B44F" w16cid:durableId="277A798D"/>
  <w16cid:commentId w16cid:paraId="48F3172D" w16cid:durableId="27727D32"/>
  <w16cid:commentId w16cid:paraId="2C87CA7D" w16cid:durableId="277268EE"/>
  <w16cid:commentId w16cid:paraId="706FD9A6" w16cid:durableId="27727341"/>
  <w16cid:commentId w16cid:paraId="0DFDB702" w16cid:durableId="27727223"/>
  <w16cid:commentId w16cid:paraId="62D92D15" w16cid:durableId="277A7EFF"/>
  <w16cid:commentId w16cid:paraId="59628B63" w16cid:durableId="27727C12"/>
  <w16cid:commentId w16cid:paraId="348A2FA1" w16cid:durableId="27727C11"/>
  <w16cid:commentId w16cid:paraId="34520516" w16cid:durableId="27727C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8CA76" w14:textId="77777777" w:rsidR="009345D1" w:rsidRDefault="009345D1" w:rsidP="00675AF9">
      <w:pPr>
        <w:spacing w:after="0" w:line="240" w:lineRule="auto"/>
      </w:pPr>
      <w:r>
        <w:separator/>
      </w:r>
    </w:p>
  </w:endnote>
  <w:endnote w:type="continuationSeparator" w:id="0">
    <w:p w14:paraId="0E2E040A" w14:textId="77777777" w:rsidR="009345D1" w:rsidRDefault="009345D1" w:rsidP="00675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95FF9" w14:textId="1C0CD891" w:rsidR="00775040" w:rsidRPr="00B26D46" w:rsidRDefault="00C84E2F" w:rsidP="0064153D">
    <w:pPr>
      <w:pStyle w:val="Footer"/>
      <w:pBdr>
        <w:top w:val="single" w:sz="4" w:space="1" w:color="auto"/>
      </w:pBdr>
      <w:tabs>
        <w:tab w:val="clear" w:pos="4252"/>
        <w:tab w:val="clear" w:pos="8504"/>
        <w:tab w:val="right" w:pos="9497"/>
      </w:tabs>
      <w:rPr>
        <w:lang w:val="en-US"/>
      </w:rPr>
    </w:pPr>
    <w:r w:rsidRPr="00C84E2F">
      <w:rPr>
        <w:sz w:val="18"/>
        <w:lang w:val="en-US"/>
      </w:rPr>
      <w:t>Urban Planning</w:t>
    </w:r>
    <w:r w:rsidR="00775040" w:rsidRPr="00D84E76">
      <w:rPr>
        <w:sz w:val="18"/>
        <w:lang w:val="en-US"/>
      </w:rPr>
      <w:t xml:space="preserve">, </w:t>
    </w:r>
    <w:r w:rsidR="00775040">
      <w:rPr>
        <w:sz w:val="18"/>
        <w:lang w:val="en-US"/>
      </w:rPr>
      <w:t xml:space="preserve">Year, </w:t>
    </w:r>
    <w:r w:rsidR="00775040" w:rsidRPr="00D84E76">
      <w:rPr>
        <w:sz w:val="18"/>
        <w:lang w:val="en-US"/>
      </w:rPr>
      <w:t>Volume</w:t>
    </w:r>
    <w:r w:rsidR="00775040">
      <w:rPr>
        <w:sz w:val="18"/>
        <w:lang w:val="en-US"/>
      </w:rPr>
      <w:t xml:space="preserve"> X</w:t>
    </w:r>
    <w:r w:rsidR="00775040" w:rsidRPr="00D84E76">
      <w:rPr>
        <w:sz w:val="18"/>
        <w:lang w:val="en-US"/>
      </w:rPr>
      <w:t xml:space="preserve">, Issue </w:t>
    </w:r>
    <w:r w:rsidR="00775040">
      <w:rPr>
        <w:sz w:val="18"/>
        <w:lang w:val="en-US"/>
      </w:rPr>
      <w:t>X</w:t>
    </w:r>
    <w:r w:rsidR="00775040" w:rsidRPr="00D84E76">
      <w:rPr>
        <w:sz w:val="18"/>
        <w:lang w:val="en-US"/>
      </w:rPr>
      <w:t xml:space="preserve">, Pages </w:t>
    </w:r>
    <w:r w:rsidR="00775040">
      <w:rPr>
        <w:sz w:val="18"/>
        <w:lang w:val="en-US"/>
      </w:rPr>
      <w:t>X</w:t>
    </w:r>
    <w:r w:rsidR="00775040" w:rsidRPr="00D84E76">
      <w:rPr>
        <w:sz w:val="18"/>
        <w:lang w:val="en-US"/>
      </w:rPr>
      <w:t>–</w:t>
    </w:r>
    <w:r w:rsidR="00775040">
      <w:rPr>
        <w:sz w:val="18"/>
        <w:lang w:val="en-US"/>
      </w:rPr>
      <w:t>X</w:t>
    </w:r>
    <w:r w:rsidR="00775040">
      <w:rPr>
        <w:sz w:val="18"/>
        <w:lang w:val="en-US"/>
      </w:rPr>
      <w:tab/>
    </w:r>
    <w:r w:rsidR="00775040" w:rsidRPr="00D84E76">
      <w:rPr>
        <w:sz w:val="18"/>
        <w:lang w:val="en-US"/>
      </w:rPr>
      <w:fldChar w:fldCharType="begin"/>
    </w:r>
    <w:r w:rsidR="00775040" w:rsidRPr="00D84E76">
      <w:rPr>
        <w:sz w:val="18"/>
        <w:lang w:val="en-US"/>
      </w:rPr>
      <w:instrText>PAGE   \* MERGEFORMAT</w:instrText>
    </w:r>
    <w:r w:rsidR="00775040" w:rsidRPr="00D84E76">
      <w:rPr>
        <w:sz w:val="18"/>
        <w:lang w:val="en-US"/>
      </w:rPr>
      <w:fldChar w:fldCharType="separate"/>
    </w:r>
    <w:r w:rsidR="00775040">
      <w:rPr>
        <w:noProof/>
        <w:sz w:val="18"/>
        <w:lang w:val="en-US"/>
      </w:rPr>
      <w:t>1</w:t>
    </w:r>
    <w:r w:rsidR="00775040" w:rsidRPr="00D84E76">
      <w:rPr>
        <w:sz w:val="18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710B9" w14:textId="77777777" w:rsidR="00775040" w:rsidRPr="009946EC" w:rsidRDefault="00775040" w:rsidP="009946EC">
    <w:pPr>
      <w:pStyle w:val="Footer"/>
      <w:pBdr>
        <w:top w:val="single" w:sz="4" w:space="1" w:color="auto"/>
      </w:pBdr>
      <w:jc w:val="right"/>
      <w:rPr>
        <w:sz w:val="18"/>
      </w:rPr>
    </w:pPr>
    <w:r w:rsidRPr="009946EC">
      <w:rPr>
        <w:sz w:val="18"/>
      </w:rPr>
      <w:fldChar w:fldCharType="begin"/>
    </w:r>
    <w:r w:rsidRPr="009946EC">
      <w:rPr>
        <w:sz w:val="18"/>
      </w:rPr>
      <w:instrText>PAGE   \* MERGEFORMAT</w:instrText>
    </w:r>
    <w:r w:rsidRPr="009946EC">
      <w:rPr>
        <w:sz w:val="18"/>
      </w:rPr>
      <w:fldChar w:fldCharType="separate"/>
    </w:r>
    <w:r>
      <w:rPr>
        <w:noProof/>
        <w:sz w:val="18"/>
      </w:rPr>
      <w:t>1</w:t>
    </w:r>
    <w:r w:rsidRPr="009946EC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75B88" w14:textId="77777777" w:rsidR="009345D1" w:rsidRDefault="009345D1" w:rsidP="00675AF9">
      <w:pPr>
        <w:spacing w:after="0" w:line="240" w:lineRule="auto"/>
      </w:pPr>
      <w:r>
        <w:separator/>
      </w:r>
    </w:p>
  </w:footnote>
  <w:footnote w:type="continuationSeparator" w:id="0">
    <w:p w14:paraId="48A0CC72" w14:textId="77777777" w:rsidR="009345D1" w:rsidRDefault="009345D1" w:rsidP="00675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7B779" w14:textId="77777777" w:rsidR="00775040" w:rsidRDefault="00775040" w:rsidP="00CC0D43">
    <w:pPr>
      <w:pStyle w:val="Header"/>
      <w:pBdr>
        <w:bottom w:val="single" w:sz="4" w:space="1" w:color="auto"/>
      </w:pBdr>
    </w:pPr>
    <w:r>
      <w:rPr>
        <w:noProof/>
      </w:rPr>
      <w:drawing>
        <wp:inline distT="0" distB="0" distL="0" distR="0" wp14:anchorId="3CF676AD" wp14:editId="5633A0A4">
          <wp:extent cx="1076325" cy="219075"/>
          <wp:effectExtent l="0" t="0" r="0" b="0"/>
          <wp:docPr id="1" name="Picture 1" descr="cogitatio-version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gitatio-version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219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16C99" w14:textId="77777777" w:rsidR="00775040" w:rsidRDefault="00775040" w:rsidP="00D84E76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C708B"/>
    <w:multiLevelType w:val="hybridMultilevel"/>
    <w:tmpl w:val="BC2ED2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B2F45"/>
    <w:multiLevelType w:val="hybridMultilevel"/>
    <w:tmpl w:val="8AA2E3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1139B"/>
    <w:multiLevelType w:val="hybridMultilevel"/>
    <w:tmpl w:val="951AA054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5747A"/>
    <w:multiLevelType w:val="hybridMultilevel"/>
    <w:tmpl w:val="9D4271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C0C96"/>
    <w:multiLevelType w:val="hybridMultilevel"/>
    <w:tmpl w:val="1EBEE9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F454D"/>
    <w:multiLevelType w:val="hybridMultilevel"/>
    <w:tmpl w:val="A984C072"/>
    <w:lvl w:ilvl="0" w:tplc="7570E4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B824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6683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1A53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10FF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4381F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40EB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FCEE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6EC9A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9CA7810"/>
    <w:multiLevelType w:val="hybridMultilevel"/>
    <w:tmpl w:val="CCBCFBB4"/>
    <w:lvl w:ilvl="0" w:tplc="F64E8ED0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D643D"/>
    <w:multiLevelType w:val="hybridMultilevel"/>
    <w:tmpl w:val="A5925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12D04"/>
    <w:multiLevelType w:val="hybridMultilevel"/>
    <w:tmpl w:val="B12C6C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6518F1"/>
    <w:multiLevelType w:val="hybridMultilevel"/>
    <w:tmpl w:val="139CBEA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0C51DC"/>
    <w:multiLevelType w:val="hybridMultilevel"/>
    <w:tmpl w:val="5D2607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A2D61"/>
    <w:multiLevelType w:val="hybridMultilevel"/>
    <w:tmpl w:val="4B926E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A672A"/>
    <w:multiLevelType w:val="hybridMultilevel"/>
    <w:tmpl w:val="8AA2E3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6550F"/>
    <w:multiLevelType w:val="hybridMultilevel"/>
    <w:tmpl w:val="C3B21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67E3B"/>
    <w:multiLevelType w:val="hybridMultilevel"/>
    <w:tmpl w:val="432E8A54"/>
    <w:lvl w:ilvl="0" w:tplc="960834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3C4445"/>
    <w:multiLevelType w:val="hybridMultilevel"/>
    <w:tmpl w:val="8AA2E3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536D91"/>
    <w:multiLevelType w:val="hybridMultilevel"/>
    <w:tmpl w:val="919A562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F2E5F"/>
    <w:multiLevelType w:val="hybridMultilevel"/>
    <w:tmpl w:val="7B0278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7832D8"/>
    <w:multiLevelType w:val="hybridMultilevel"/>
    <w:tmpl w:val="8AA2E3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9A53F4"/>
    <w:multiLevelType w:val="hybridMultilevel"/>
    <w:tmpl w:val="2176148A"/>
    <w:lvl w:ilvl="0" w:tplc="1DE2AC2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11383">
    <w:abstractNumId w:val="4"/>
  </w:num>
  <w:num w:numId="2" w16cid:durableId="1312096508">
    <w:abstractNumId w:val="3"/>
  </w:num>
  <w:num w:numId="3" w16cid:durableId="1599216321">
    <w:abstractNumId w:val="11"/>
  </w:num>
  <w:num w:numId="4" w16cid:durableId="1319924032">
    <w:abstractNumId w:val="9"/>
  </w:num>
  <w:num w:numId="5" w16cid:durableId="863177484">
    <w:abstractNumId w:val="2"/>
  </w:num>
  <w:num w:numId="6" w16cid:durableId="617100138">
    <w:abstractNumId w:val="7"/>
  </w:num>
  <w:num w:numId="7" w16cid:durableId="966159046">
    <w:abstractNumId w:val="13"/>
  </w:num>
  <w:num w:numId="8" w16cid:durableId="985863322">
    <w:abstractNumId w:val="0"/>
  </w:num>
  <w:num w:numId="9" w16cid:durableId="1896499660">
    <w:abstractNumId w:val="16"/>
  </w:num>
  <w:num w:numId="10" w16cid:durableId="1799495546">
    <w:abstractNumId w:val="6"/>
  </w:num>
  <w:num w:numId="11" w16cid:durableId="475149308">
    <w:abstractNumId w:val="19"/>
  </w:num>
  <w:num w:numId="12" w16cid:durableId="1093555365">
    <w:abstractNumId w:val="10"/>
  </w:num>
  <w:num w:numId="13" w16cid:durableId="822818670">
    <w:abstractNumId w:val="18"/>
  </w:num>
  <w:num w:numId="14" w16cid:durableId="354621389">
    <w:abstractNumId w:val="17"/>
  </w:num>
  <w:num w:numId="15" w16cid:durableId="242573210">
    <w:abstractNumId w:val="1"/>
  </w:num>
  <w:num w:numId="16" w16cid:durableId="254093402">
    <w:abstractNumId w:val="15"/>
  </w:num>
  <w:num w:numId="17" w16cid:durableId="937367901">
    <w:abstractNumId w:val="12"/>
  </w:num>
  <w:num w:numId="18" w16cid:durableId="1925529272">
    <w:abstractNumId w:val="8"/>
  </w:num>
  <w:num w:numId="19" w16cid:durableId="1288775901">
    <w:abstractNumId w:val="5"/>
  </w:num>
  <w:num w:numId="20" w16cid:durableId="47653171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onsecutiveHyphenLimit w:val="3"/>
  <w:hyphenationZone w:val="14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U1MTEwNDExNrdQ0lEKTi0uzszPAykwrgUAGxb/IywAAAA="/>
  </w:docVars>
  <w:rsids>
    <w:rsidRoot w:val="00CE4F88"/>
    <w:rsid w:val="000034DF"/>
    <w:rsid w:val="000037A5"/>
    <w:rsid w:val="00003BA1"/>
    <w:rsid w:val="0001167D"/>
    <w:rsid w:val="00014BA2"/>
    <w:rsid w:val="00015ECF"/>
    <w:rsid w:val="0001694A"/>
    <w:rsid w:val="000175BA"/>
    <w:rsid w:val="00017D89"/>
    <w:rsid w:val="00021BD0"/>
    <w:rsid w:val="0002446F"/>
    <w:rsid w:val="00025B6E"/>
    <w:rsid w:val="00025F44"/>
    <w:rsid w:val="000265B4"/>
    <w:rsid w:val="000266D6"/>
    <w:rsid w:val="0003085B"/>
    <w:rsid w:val="000309ED"/>
    <w:rsid w:val="00031516"/>
    <w:rsid w:val="00037F9A"/>
    <w:rsid w:val="00042904"/>
    <w:rsid w:val="000474BB"/>
    <w:rsid w:val="0005120C"/>
    <w:rsid w:val="00051A1B"/>
    <w:rsid w:val="00053230"/>
    <w:rsid w:val="00055903"/>
    <w:rsid w:val="00064A2D"/>
    <w:rsid w:val="00067DE1"/>
    <w:rsid w:val="000756C9"/>
    <w:rsid w:val="000756EA"/>
    <w:rsid w:val="00081AEA"/>
    <w:rsid w:val="000831E5"/>
    <w:rsid w:val="00090410"/>
    <w:rsid w:val="00091CC2"/>
    <w:rsid w:val="00091E38"/>
    <w:rsid w:val="00096DE9"/>
    <w:rsid w:val="000979B2"/>
    <w:rsid w:val="000A1A9E"/>
    <w:rsid w:val="000A4F10"/>
    <w:rsid w:val="000A6F49"/>
    <w:rsid w:val="000B35D4"/>
    <w:rsid w:val="000B3E98"/>
    <w:rsid w:val="000B46A3"/>
    <w:rsid w:val="000B687C"/>
    <w:rsid w:val="000C35D9"/>
    <w:rsid w:val="000C5751"/>
    <w:rsid w:val="000C70AB"/>
    <w:rsid w:val="000C73E0"/>
    <w:rsid w:val="000D21A2"/>
    <w:rsid w:val="000D2DC5"/>
    <w:rsid w:val="000D31D6"/>
    <w:rsid w:val="000E0BAA"/>
    <w:rsid w:val="000E12A3"/>
    <w:rsid w:val="000E1CB6"/>
    <w:rsid w:val="000E2960"/>
    <w:rsid w:val="000E4D25"/>
    <w:rsid w:val="000E7079"/>
    <w:rsid w:val="000F2129"/>
    <w:rsid w:val="000F281B"/>
    <w:rsid w:val="001024EA"/>
    <w:rsid w:val="00105C4F"/>
    <w:rsid w:val="00105F0C"/>
    <w:rsid w:val="0010766C"/>
    <w:rsid w:val="00110576"/>
    <w:rsid w:val="0011069F"/>
    <w:rsid w:val="0011071D"/>
    <w:rsid w:val="00112930"/>
    <w:rsid w:val="00112BB0"/>
    <w:rsid w:val="00112CC8"/>
    <w:rsid w:val="00114D6B"/>
    <w:rsid w:val="00117356"/>
    <w:rsid w:val="00120ABB"/>
    <w:rsid w:val="00130AFD"/>
    <w:rsid w:val="0013137F"/>
    <w:rsid w:val="001320C8"/>
    <w:rsid w:val="00135B72"/>
    <w:rsid w:val="00137D22"/>
    <w:rsid w:val="001455D2"/>
    <w:rsid w:val="001458B7"/>
    <w:rsid w:val="001553D9"/>
    <w:rsid w:val="001576B6"/>
    <w:rsid w:val="00160615"/>
    <w:rsid w:val="001608EA"/>
    <w:rsid w:val="00163CF4"/>
    <w:rsid w:val="00163EAA"/>
    <w:rsid w:val="001659FB"/>
    <w:rsid w:val="00165A42"/>
    <w:rsid w:val="0016613A"/>
    <w:rsid w:val="00166856"/>
    <w:rsid w:val="001675E0"/>
    <w:rsid w:val="00170723"/>
    <w:rsid w:val="001802AF"/>
    <w:rsid w:val="00182901"/>
    <w:rsid w:val="00186ADA"/>
    <w:rsid w:val="00186C67"/>
    <w:rsid w:val="00187DDD"/>
    <w:rsid w:val="00190F06"/>
    <w:rsid w:val="00193895"/>
    <w:rsid w:val="00193E2A"/>
    <w:rsid w:val="00193FA2"/>
    <w:rsid w:val="001A091B"/>
    <w:rsid w:val="001A0BC1"/>
    <w:rsid w:val="001A0E96"/>
    <w:rsid w:val="001A117A"/>
    <w:rsid w:val="001A1DF0"/>
    <w:rsid w:val="001B065D"/>
    <w:rsid w:val="001B2645"/>
    <w:rsid w:val="001B32B3"/>
    <w:rsid w:val="001B4DCD"/>
    <w:rsid w:val="001B7416"/>
    <w:rsid w:val="001C20F8"/>
    <w:rsid w:val="001C4769"/>
    <w:rsid w:val="001C490E"/>
    <w:rsid w:val="001C67D9"/>
    <w:rsid w:val="001D1BF8"/>
    <w:rsid w:val="001D7C47"/>
    <w:rsid w:val="001E08A5"/>
    <w:rsid w:val="001E6A60"/>
    <w:rsid w:val="001E7BE2"/>
    <w:rsid w:val="001F014E"/>
    <w:rsid w:val="001F0999"/>
    <w:rsid w:val="001F1D92"/>
    <w:rsid w:val="001F5CAC"/>
    <w:rsid w:val="001F662A"/>
    <w:rsid w:val="001F6E7D"/>
    <w:rsid w:val="001F7925"/>
    <w:rsid w:val="002003F9"/>
    <w:rsid w:val="00201384"/>
    <w:rsid w:val="00201B8A"/>
    <w:rsid w:val="00202163"/>
    <w:rsid w:val="002112FA"/>
    <w:rsid w:val="0021323F"/>
    <w:rsid w:val="0022286E"/>
    <w:rsid w:val="002326C2"/>
    <w:rsid w:val="0023638E"/>
    <w:rsid w:val="0024094C"/>
    <w:rsid w:val="0024256D"/>
    <w:rsid w:val="00243B81"/>
    <w:rsid w:val="002447F1"/>
    <w:rsid w:val="00253B59"/>
    <w:rsid w:val="002606EC"/>
    <w:rsid w:val="00261DD5"/>
    <w:rsid w:val="0026249D"/>
    <w:rsid w:val="002631EB"/>
    <w:rsid w:val="002668BF"/>
    <w:rsid w:val="002707A1"/>
    <w:rsid w:val="0028253F"/>
    <w:rsid w:val="00283BCF"/>
    <w:rsid w:val="00290453"/>
    <w:rsid w:val="00290D3B"/>
    <w:rsid w:val="00295403"/>
    <w:rsid w:val="00297D67"/>
    <w:rsid w:val="002A5285"/>
    <w:rsid w:val="002A53D0"/>
    <w:rsid w:val="002A766C"/>
    <w:rsid w:val="002B045F"/>
    <w:rsid w:val="002B24F8"/>
    <w:rsid w:val="002B3754"/>
    <w:rsid w:val="002B5D34"/>
    <w:rsid w:val="002B7FC6"/>
    <w:rsid w:val="002C1E99"/>
    <w:rsid w:val="002C3BD0"/>
    <w:rsid w:val="002C60CA"/>
    <w:rsid w:val="002C7827"/>
    <w:rsid w:val="002C7A23"/>
    <w:rsid w:val="002D0930"/>
    <w:rsid w:val="002D30A7"/>
    <w:rsid w:val="002D451D"/>
    <w:rsid w:val="002E0415"/>
    <w:rsid w:val="002E0D22"/>
    <w:rsid w:val="002F4416"/>
    <w:rsid w:val="002F5D58"/>
    <w:rsid w:val="00300641"/>
    <w:rsid w:val="00305E97"/>
    <w:rsid w:val="00306893"/>
    <w:rsid w:val="00307CC5"/>
    <w:rsid w:val="0031079B"/>
    <w:rsid w:val="0031120D"/>
    <w:rsid w:val="0031276A"/>
    <w:rsid w:val="0031451B"/>
    <w:rsid w:val="00322668"/>
    <w:rsid w:val="0032361F"/>
    <w:rsid w:val="00323B59"/>
    <w:rsid w:val="00330B47"/>
    <w:rsid w:val="00333150"/>
    <w:rsid w:val="0034211A"/>
    <w:rsid w:val="00342F2B"/>
    <w:rsid w:val="00343221"/>
    <w:rsid w:val="003441A6"/>
    <w:rsid w:val="003451E6"/>
    <w:rsid w:val="00345359"/>
    <w:rsid w:val="00347B58"/>
    <w:rsid w:val="003510CE"/>
    <w:rsid w:val="0035128C"/>
    <w:rsid w:val="003521FF"/>
    <w:rsid w:val="003537C5"/>
    <w:rsid w:val="0035437B"/>
    <w:rsid w:val="00354B92"/>
    <w:rsid w:val="00356444"/>
    <w:rsid w:val="0036079B"/>
    <w:rsid w:val="00362807"/>
    <w:rsid w:val="0036492C"/>
    <w:rsid w:val="00365384"/>
    <w:rsid w:val="00367B7C"/>
    <w:rsid w:val="003730CE"/>
    <w:rsid w:val="00375CA5"/>
    <w:rsid w:val="003822CE"/>
    <w:rsid w:val="003832DD"/>
    <w:rsid w:val="00394B13"/>
    <w:rsid w:val="00395AAA"/>
    <w:rsid w:val="00396CFF"/>
    <w:rsid w:val="003B09DD"/>
    <w:rsid w:val="003C2342"/>
    <w:rsid w:val="003C2480"/>
    <w:rsid w:val="003C5AF8"/>
    <w:rsid w:val="003C7A9A"/>
    <w:rsid w:val="003D1B36"/>
    <w:rsid w:val="003D3561"/>
    <w:rsid w:val="003D5D02"/>
    <w:rsid w:val="003D722A"/>
    <w:rsid w:val="003D789D"/>
    <w:rsid w:val="003E4B7E"/>
    <w:rsid w:val="003E5A7D"/>
    <w:rsid w:val="003E6DA3"/>
    <w:rsid w:val="003E740C"/>
    <w:rsid w:val="003E7D6A"/>
    <w:rsid w:val="003F06F3"/>
    <w:rsid w:val="003F7897"/>
    <w:rsid w:val="0040125E"/>
    <w:rsid w:val="00403471"/>
    <w:rsid w:val="00406805"/>
    <w:rsid w:val="00406DBB"/>
    <w:rsid w:val="0040737A"/>
    <w:rsid w:val="00407AD9"/>
    <w:rsid w:val="004100E3"/>
    <w:rsid w:val="004115CD"/>
    <w:rsid w:val="00420397"/>
    <w:rsid w:val="004237EF"/>
    <w:rsid w:val="00436D51"/>
    <w:rsid w:val="00437E67"/>
    <w:rsid w:val="004417F1"/>
    <w:rsid w:val="00443986"/>
    <w:rsid w:val="00444E94"/>
    <w:rsid w:val="004470E4"/>
    <w:rsid w:val="00454E41"/>
    <w:rsid w:val="00457282"/>
    <w:rsid w:val="00460218"/>
    <w:rsid w:val="00462ABE"/>
    <w:rsid w:val="00470FA9"/>
    <w:rsid w:val="004727E2"/>
    <w:rsid w:val="00473ADB"/>
    <w:rsid w:val="004749BF"/>
    <w:rsid w:val="00490F14"/>
    <w:rsid w:val="0049419F"/>
    <w:rsid w:val="00495CA9"/>
    <w:rsid w:val="004A01A1"/>
    <w:rsid w:val="004A54BF"/>
    <w:rsid w:val="004B232F"/>
    <w:rsid w:val="004B35AB"/>
    <w:rsid w:val="004B3852"/>
    <w:rsid w:val="004B6B5E"/>
    <w:rsid w:val="004D2251"/>
    <w:rsid w:val="004D5E37"/>
    <w:rsid w:val="004E00EC"/>
    <w:rsid w:val="004E5F0C"/>
    <w:rsid w:val="004F0AB1"/>
    <w:rsid w:val="004F4AF5"/>
    <w:rsid w:val="004F4F5B"/>
    <w:rsid w:val="004F7670"/>
    <w:rsid w:val="005016A5"/>
    <w:rsid w:val="00501BC2"/>
    <w:rsid w:val="00504392"/>
    <w:rsid w:val="005150A8"/>
    <w:rsid w:val="00520603"/>
    <w:rsid w:val="00520B85"/>
    <w:rsid w:val="005211B6"/>
    <w:rsid w:val="00523094"/>
    <w:rsid w:val="00524439"/>
    <w:rsid w:val="00524B35"/>
    <w:rsid w:val="005251E8"/>
    <w:rsid w:val="0053043C"/>
    <w:rsid w:val="0053276D"/>
    <w:rsid w:val="00533487"/>
    <w:rsid w:val="00535C4D"/>
    <w:rsid w:val="0054065E"/>
    <w:rsid w:val="00540F2E"/>
    <w:rsid w:val="005428E5"/>
    <w:rsid w:val="00544560"/>
    <w:rsid w:val="005468F5"/>
    <w:rsid w:val="005569BE"/>
    <w:rsid w:val="005638E7"/>
    <w:rsid w:val="005640AB"/>
    <w:rsid w:val="00564EE3"/>
    <w:rsid w:val="00566C1A"/>
    <w:rsid w:val="005674A9"/>
    <w:rsid w:val="005712CB"/>
    <w:rsid w:val="005726B5"/>
    <w:rsid w:val="0057716F"/>
    <w:rsid w:val="0058058B"/>
    <w:rsid w:val="00581A04"/>
    <w:rsid w:val="005849B5"/>
    <w:rsid w:val="00586516"/>
    <w:rsid w:val="005873CD"/>
    <w:rsid w:val="0059061F"/>
    <w:rsid w:val="005919BA"/>
    <w:rsid w:val="0059451E"/>
    <w:rsid w:val="00595C1B"/>
    <w:rsid w:val="00597A3D"/>
    <w:rsid w:val="005A08D6"/>
    <w:rsid w:val="005A2EE0"/>
    <w:rsid w:val="005B1340"/>
    <w:rsid w:val="005B13F6"/>
    <w:rsid w:val="005B31BD"/>
    <w:rsid w:val="005B3D9E"/>
    <w:rsid w:val="005B48BF"/>
    <w:rsid w:val="005B49E0"/>
    <w:rsid w:val="005B5BD1"/>
    <w:rsid w:val="005C571F"/>
    <w:rsid w:val="005C640F"/>
    <w:rsid w:val="005C7D12"/>
    <w:rsid w:val="005E4072"/>
    <w:rsid w:val="005E728D"/>
    <w:rsid w:val="005F0AB9"/>
    <w:rsid w:val="005F7C9F"/>
    <w:rsid w:val="00600F7B"/>
    <w:rsid w:val="0060147E"/>
    <w:rsid w:val="0060306B"/>
    <w:rsid w:val="00603552"/>
    <w:rsid w:val="0060553C"/>
    <w:rsid w:val="00607CFE"/>
    <w:rsid w:val="00614B06"/>
    <w:rsid w:val="0062037D"/>
    <w:rsid w:val="00621DEA"/>
    <w:rsid w:val="00624FB2"/>
    <w:rsid w:val="00625363"/>
    <w:rsid w:val="00632089"/>
    <w:rsid w:val="0063256F"/>
    <w:rsid w:val="00632A81"/>
    <w:rsid w:val="00632FFA"/>
    <w:rsid w:val="006345E1"/>
    <w:rsid w:val="00634B26"/>
    <w:rsid w:val="0064153D"/>
    <w:rsid w:val="0064441B"/>
    <w:rsid w:val="0064749A"/>
    <w:rsid w:val="00647C00"/>
    <w:rsid w:val="00652588"/>
    <w:rsid w:val="0065376B"/>
    <w:rsid w:val="00653B1C"/>
    <w:rsid w:val="0065411A"/>
    <w:rsid w:val="0065531B"/>
    <w:rsid w:val="006618F2"/>
    <w:rsid w:val="00661E02"/>
    <w:rsid w:val="00663844"/>
    <w:rsid w:val="00664985"/>
    <w:rsid w:val="0067013A"/>
    <w:rsid w:val="00675AF9"/>
    <w:rsid w:val="0067731F"/>
    <w:rsid w:val="00680519"/>
    <w:rsid w:val="00680C7D"/>
    <w:rsid w:val="00683998"/>
    <w:rsid w:val="00693838"/>
    <w:rsid w:val="0069444D"/>
    <w:rsid w:val="006972F2"/>
    <w:rsid w:val="0069779B"/>
    <w:rsid w:val="00697C92"/>
    <w:rsid w:val="006A12CD"/>
    <w:rsid w:val="006A19EC"/>
    <w:rsid w:val="006A1C16"/>
    <w:rsid w:val="006A4961"/>
    <w:rsid w:val="006A7792"/>
    <w:rsid w:val="006B10C2"/>
    <w:rsid w:val="006B3083"/>
    <w:rsid w:val="006B4A79"/>
    <w:rsid w:val="006B52AB"/>
    <w:rsid w:val="006B5734"/>
    <w:rsid w:val="006B6EA9"/>
    <w:rsid w:val="006B72E5"/>
    <w:rsid w:val="006B7B55"/>
    <w:rsid w:val="006C3795"/>
    <w:rsid w:val="006C73D0"/>
    <w:rsid w:val="006D4C56"/>
    <w:rsid w:val="006E0B8C"/>
    <w:rsid w:val="006F10F9"/>
    <w:rsid w:val="006F12D3"/>
    <w:rsid w:val="006F170E"/>
    <w:rsid w:val="006F174D"/>
    <w:rsid w:val="006F47EB"/>
    <w:rsid w:val="00702831"/>
    <w:rsid w:val="0070491A"/>
    <w:rsid w:val="00706EA4"/>
    <w:rsid w:val="00707454"/>
    <w:rsid w:val="0071161F"/>
    <w:rsid w:val="007142A2"/>
    <w:rsid w:val="00716517"/>
    <w:rsid w:val="00717FE7"/>
    <w:rsid w:val="007201C2"/>
    <w:rsid w:val="0072079E"/>
    <w:rsid w:val="00722927"/>
    <w:rsid w:val="00723D7C"/>
    <w:rsid w:val="00731329"/>
    <w:rsid w:val="00731A77"/>
    <w:rsid w:val="007327AC"/>
    <w:rsid w:val="0073283F"/>
    <w:rsid w:val="00747303"/>
    <w:rsid w:val="00753B18"/>
    <w:rsid w:val="00754CF7"/>
    <w:rsid w:val="00756369"/>
    <w:rsid w:val="00756C02"/>
    <w:rsid w:val="00757F4D"/>
    <w:rsid w:val="00760593"/>
    <w:rsid w:val="00760DB3"/>
    <w:rsid w:val="007643AA"/>
    <w:rsid w:val="00767373"/>
    <w:rsid w:val="00772811"/>
    <w:rsid w:val="00773267"/>
    <w:rsid w:val="00775040"/>
    <w:rsid w:val="00776AA0"/>
    <w:rsid w:val="00777349"/>
    <w:rsid w:val="007819D0"/>
    <w:rsid w:val="00782876"/>
    <w:rsid w:val="00782FAD"/>
    <w:rsid w:val="00790308"/>
    <w:rsid w:val="00792369"/>
    <w:rsid w:val="007946F6"/>
    <w:rsid w:val="007972D3"/>
    <w:rsid w:val="00797EA9"/>
    <w:rsid w:val="007A2174"/>
    <w:rsid w:val="007A5EA4"/>
    <w:rsid w:val="007A7CBA"/>
    <w:rsid w:val="007B1706"/>
    <w:rsid w:val="007B42C0"/>
    <w:rsid w:val="007B51CD"/>
    <w:rsid w:val="007B663A"/>
    <w:rsid w:val="007B7B84"/>
    <w:rsid w:val="007C4134"/>
    <w:rsid w:val="007C528C"/>
    <w:rsid w:val="007C62E5"/>
    <w:rsid w:val="007D1D8F"/>
    <w:rsid w:val="007D1ED6"/>
    <w:rsid w:val="007D6094"/>
    <w:rsid w:val="007D6D94"/>
    <w:rsid w:val="007D71DA"/>
    <w:rsid w:val="007E23D0"/>
    <w:rsid w:val="007E686B"/>
    <w:rsid w:val="007F008D"/>
    <w:rsid w:val="007F2396"/>
    <w:rsid w:val="007F6873"/>
    <w:rsid w:val="00805BA4"/>
    <w:rsid w:val="00805BD2"/>
    <w:rsid w:val="0080632F"/>
    <w:rsid w:val="00807F86"/>
    <w:rsid w:val="008141CB"/>
    <w:rsid w:val="00815432"/>
    <w:rsid w:val="008164BC"/>
    <w:rsid w:val="008211DD"/>
    <w:rsid w:val="00826039"/>
    <w:rsid w:val="00832141"/>
    <w:rsid w:val="008323D5"/>
    <w:rsid w:val="00832437"/>
    <w:rsid w:val="00833418"/>
    <w:rsid w:val="00835127"/>
    <w:rsid w:val="00840DDB"/>
    <w:rsid w:val="008410B9"/>
    <w:rsid w:val="00842698"/>
    <w:rsid w:val="0085104E"/>
    <w:rsid w:val="008522A6"/>
    <w:rsid w:val="00853772"/>
    <w:rsid w:val="00853947"/>
    <w:rsid w:val="00856614"/>
    <w:rsid w:val="00860A16"/>
    <w:rsid w:val="00861E69"/>
    <w:rsid w:val="008623B6"/>
    <w:rsid w:val="008638BA"/>
    <w:rsid w:val="008648FE"/>
    <w:rsid w:val="0087174C"/>
    <w:rsid w:val="00872B05"/>
    <w:rsid w:val="00874FDD"/>
    <w:rsid w:val="00880301"/>
    <w:rsid w:val="0088356B"/>
    <w:rsid w:val="00884AFD"/>
    <w:rsid w:val="008873E6"/>
    <w:rsid w:val="00891DD3"/>
    <w:rsid w:val="00893C5E"/>
    <w:rsid w:val="00893C88"/>
    <w:rsid w:val="008951BA"/>
    <w:rsid w:val="008A60E9"/>
    <w:rsid w:val="008B08D0"/>
    <w:rsid w:val="008B2084"/>
    <w:rsid w:val="008C4CB2"/>
    <w:rsid w:val="008C6E21"/>
    <w:rsid w:val="008C713A"/>
    <w:rsid w:val="008D29E0"/>
    <w:rsid w:val="008D6EE4"/>
    <w:rsid w:val="008E05C1"/>
    <w:rsid w:val="008E5FD5"/>
    <w:rsid w:val="008E5FF2"/>
    <w:rsid w:val="008E67CA"/>
    <w:rsid w:val="008F2F6D"/>
    <w:rsid w:val="008F5469"/>
    <w:rsid w:val="008F55F9"/>
    <w:rsid w:val="008F5E48"/>
    <w:rsid w:val="009018DD"/>
    <w:rsid w:val="009019A4"/>
    <w:rsid w:val="009063D3"/>
    <w:rsid w:val="0090695F"/>
    <w:rsid w:val="009135C9"/>
    <w:rsid w:val="00915939"/>
    <w:rsid w:val="00917E73"/>
    <w:rsid w:val="0092099B"/>
    <w:rsid w:val="00924BC5"/>
    <w:rsid w:val="009256A8"/>
    <w:rsid w:val="009309D7"/>
    <w:rsid w:val="00932BFA"/>
    <w:rsid w:val="009345D1"/>
    <w:rsid w:val="00935505"/>
    <w:rsid w:val="00936944"/>
    <w:rsid w:val="00937D09"/>
    <w:rsid w:val="00941197"/>
    <w:rsid w:val="009444D6"/>
    <w:rsid w:val="00944922"/>
    <w:rsid w:val="00945B9D"/>
    <w:rsid w:val="00946F81"/>
    <w:rsid w:val="00954120"/>
    <w:rsid w:val="00954DDD"/>
    <w:rsid w:val="00955ABA"/>
    <w:rsid w:val="00957ED1"/>
    <w:rsid w:val="009625AA"/>
    <w:rsid w:val="00964CFD"/>
    <w:rsid w:val="00965FF5"/>
    <w:rsid w:val="009734C4"/>
    <w:rsid w:val="009762A1"/>
    <w:rsid w:val="009840DC"/>
    <w:rsid w:val="00984EA2"/>
    <w:rsid w:val="00986720"/>
    <w:rsid w:val="00991799"/>
    <w:rsid w:val="00991B4D"/>
    <w:rsid w:val="009936DC"/>
    <w:rsid w:val="00993DCA"/>
    <w:rsid w:val="009946EC"/>
    <w:rsid w:val="00996A8C"/>
    <w:rsid w:val="009A07BD"/>
    <w:rsid w:val="009A2277"/>
    <w:rsid w:val="009A3017"/>
    <w:rsid w:val="009A4251"/>
    <w:rsid w:val="009B0948"/>
    <w:rsid w:val="009B27AA"/>
    <w:rsid w:val="009B522E"/>
    <w:rsid w:val="009B5A96"/>
    <w:rsid w:val="009B604D"/>
    <w:rsid w:val="009C0AF8"/>
    <w:rsid w:val="009C33E1"/>
    <w:rsid w:val="009C3B1F"/>
    <w:rsid w:val="009C4050"/>
    <w:rsid w:val="009C52A7"/>
    <w:rsid w:val="009D3E4F"/>
    <w:rsid w:val="009D73F4"/>
    <w:rsid w:val="009D794A"/>
    <w:rsid w:val="009E0323"/>
    <w:rsid w:val="009E536F"/>
    <w:rsid w:val="009F1D5F"/>
    <w:rsid w:val="00A05D86"/>
    <w:rsid w:val="00A06560"/>
    <w:rsid w:val="00A10576"/>
    <w:rsid w:val="00A114D4"/>
    <w:rsid w:val="00A118CE"/>
    <w:rsid w:val="00A16C5D"/>
    <w:rsid w:val="00A20687"/>
    <w:rsid w:val="00A2429B"/>
    <w:rsid w:val="00A2458C"/>
    <w:rsid w:val="00A27792"/>
    <w:rsid w:val="00A27C5B"/>
    <w:rsid w:val="00A27D3F"/>
    <w:rsid w:val="00A31E7D"/>
    <w:rsid w:val="00A34A46"/>
    <w:rsid w:val="00A47577"/>
    <w:rsid w:val="00A52755"/>
    <w:rsid w:val="00A52C63"/>
    <w:rsid w:val="00A531F9"/>
    <w:rsid w:val="00A5718E"/>
    <w:rsid w:val="00A57845"/>
    <w:rsid w:val="00A61CB7"/>
    <w:rsid w:val="00A73EDD"/>
    <w:rsid w:val="00A76AE3"/>
    <w:rsid w:val="00A77F89"/>
    <w:rsid w:val="00A8461D"/>
    <w:rsid w:val="00A8792E"/>
    <w:rsid w:val="00A96BD1"/>
    <w:rsid w:val="00AA0405"/>
    <w:rsid w:val="00AA460E"/>
    <w:rsid w:val="00AA4BA9"/>
    <w:rsid w:val="00AA54BA"/>
    <w:rsid w:val="00AA6553"/>
    <w:rsid w:val="00AA7EEF"/>
    <w:rsid w:val="00AB054C"/>
    <w:rsid w:val="00AB1260"/>
    <w:rsid w:val="00AB20A2"/>
    <w:rsid w:val="00AB3CAE"/>
    <w:rsid w:val="00AC0900"/>
    <w:rsid w:val="00AC0DCB"/>
    <w:rsid w:val="00AC2222"/>
    <w:rsid w:val="00AC4774"/>
    <w:rsid w:val="00AC4879"/>
    <w:rsid w:val="00AC7D45"/>
    <w:rsid w:val="00AD06FC"/>
    <w:rsid w:val="00AE04CF"/>
    <w:rsid w:val="00AE25CB"/>
    <w:rsid w:val="00AE4E17"/>
    <w:rsid w:val="00AE55FC"/>
    <w:rsid w:val="00AF2281"/>
    <w:rsid w:val="00AF319C"/>
    <w:rsid w:val="00AF365C"/>
    <w:rsid w:val="00AF3C2D"/>
    <w:rsid w:val="00AF541F"/>
    <w:rsid w:val="00AF72F5"/>
    <w:rsid w:val="00AF745E"/>
    <w:rsid w:val="00B031F7"/>
    <w:rsid w:val="00B06972"/>
    <w:rsid w:val="00B1199A"/>
    <w:rsid w:val="00B11F17"/>
    <w:rsid w:val="00B12F0D"/>
    <w:rsid w:val="00B1798F"/>
    <w:rsid w:val="00B17D30"/>
    <w:rsid w:val="00B2216D"/>
    <w:rsid w:val="00B23587"/>
    <w:rsid w:val="00B24553"/>
    <w:rsid w:val="00B26D46"/>
    <w:rsid w:val="00B27CF2"/>
    <w:rsid w:val="00B30D75"/>
    <w:rsid w:val="00B339F4"/>
    <w:rsid w:val="00B3663F"/>
    <w:rsid w:val="00B41D37"/>
    <w:rsid w:val="00B4316B"/>
    <w:rsid w:val="00B533A8"/>
    <w:rsid w:val="00B555CD"/>
    <w:rsid w:val="00B55D74"/>
    <w:rsid w:val="00B561D7"/>
    <w:rsid w:val="00B7100B"/>
    <w:rsid w:val="00B71BB5"/>
    <w:rsid w:val="00B72CF0"/>
    <w:rsid w:val="00B773DA"/>
    <w:rsid w:val="00B77BCA"/>
    <w:rsid w:val="00B81CCD"/>
    <w:rsid w:val="00B81D62"/>
    <w:rsid w:val="00B82406"/>
    <w:rsid w:val="00B829A6"/>
    <w:rsid w:val="00B82C38"/>
    <w:rsid w:val="00B867EC"/>
    <w:rsid w:val="00B8761B"/>
    <w:rsid w:val="00B90254"/>
    <w:rsid w:val="00B92676"/>
    <w:rsid w:val="00B92917"/>
    <w:rsid w:val="00BA15F4"/>
    <w:rsid w:val="00BA342D"/>
    <w:rsid w:val="00BA67E1"/>
    <w:rsid w:val="00BB127B"/>
    <w:rsid w:val="00BB162E"/>
    <w:rsid w:val="00BB1CB3"/>
    <w:rsid w:val="00BB4415"/>
    <w:rsid w:val="00BB4FF5"/>
    <w:rsid w:val="00BC062C"/>
    <w:rsid w:val="00BC29D0"/>
    <w:rsid w:val="00BC2B9D"/>
    <w:rsid w:val="00BC349F"/>
    <w:rsid w:val="00BC7E05"/>
    <w:rsid w:val="00BD3BB2"/>
    <w:rsid w:val="00BD48EC"/>
    <w:rsid w:val="00BE05BA"/>
    <w:rsid w:val="00BE0740"/>
    <w:rsid w:val="00BE0E47"/>
    <w:rsid w:val="00BE585D"/>
    <w:rsid w:val="00BE618B"/>
    <w:rsid w:val="00BE733B"/>
    <w:rsid w:val="00BF46AF"/>
    <w:rsid w:val="00BF587E"/>
    <w:rsid w:val="00BF63D9"/>
    <w:rsid w:val="00BF6F78"/>
    <w:rsid w:val="00BF776C"/>
    <w:rsid w:val="00C00E50"/>
    <w:rsid w:val="00C0350A"/>
    <w:rsid w:val="00C05742"/>
    <w:rsid w:val="00C05B58"/>
    <w:rsid w:val="00C0633D"/>
    <w:rsid w:val="00C10970"/>
    <w:rsid w:val="00C132C3"/>
    <w:rsid w:val="00C14CB3"/>
    <w:rsid w:val="00C15233"/>
    <w:rsid w:val="00C17DEC"/>
    <w:rsid w:val="00C249BD"/>
    <w:rsid w:val="00C25212"/>
    <w:rsid w:val="00C32C01"/>
    <w:rsid w:val="00C40F10"/>
    <w:rsid w:val="00C438D5"/>
    <w:rsid w:val="00C44B25"/>
    <w:rsid w:val="00C472A3"/>
    <w:rsid w:val="00C4746F"/>
    <w:rsid w:val="00C50726"/>
    <w:rsid w:val="00C50AF2"/>
    <w:rsid w:val="00C50F34"/>
    <w:rsid w:val="00C53D33"/>
    <w:rsid w:val="00C578EA"/>
    <w:rsid w:val="00C601B7"/>
    <w:rsid w:val="00C6346E"/>
    <w:rsid w:val="00C63B13"/>
    <w:rsid w:val="00C66A2C"/>
    <w:rsid w:val="00C73765"/>
    <w:rsid w:val="00C742A4"/>
    <w:rsid w:val="00C80662"/>
    <w:rsid w:val="00C80C81"/>
    <w:rsid w:val="00C84E2F"/>
    <w:rsid w:val="00C85C1C"/>
    <w:rsid w:val="00C86D17"/>
    <w:rsid w:val="00CA0571"/>
    <w:rsid w:val="00CA05F7"/>
    <w:rsid w:val="00CA1818"/>
    <w:rsid w:val="00CB0566"/>
    <w:rsid w:val="00CB0EB5"/>
    <w:rsid w:val="00CB5338"/>
    <w:rsid w:val="00CB6ACA"/>
    <w:rsid w:val="00CC0D43"/>
    <w:rsid w:val="00CC2FF8"/>
    <w:rsid w:val="00CC5A94"/>
    <w:rsid w:val="00CD1A27"/>
    <w:rsid w:val="00CD4486"/>
    <w:rsid w:val="00CD5DAD"/>
    <w:rsid w:val="00CE01FD"/>
    <w:rsid w:val="00CE1033"/>
    <w:rsid w:val="00CE4F88"/>
    <w:rsid w:val="00CF0B1D"/>
    <w:rsid w:val="00CF2D5F"/>
    <w:rsid w:val="00CF3D3B"/>
    <w:rsid w:val="00CF7D3D"/>
    <w:rsid w:val="00D00198"/>
    <w:rsid w:val="00D002B6"/>
    <w:rsid w:val="00D01C6C"/>
    <w:rsid w:val="00D1538D"/>
    <w:rsid w:val="00D165AA"/>
    <w:rsid w:val="00D21009"/>
    <w:rsid w:val="00D2481A"/>
    <w:rsid w:val="00D2559A"/>
    <w:rsid w:val="00D33063"/>
    <w:rsid w:val="00D349C6"/>
    <w:rsid w:val="00D358D3"/>
    <w:rsid w:val="00D378AD"/>
    <w:rsid w:val="00D37A08"/>
    <w:rsid w:val="00D40403"/>
    <w:rsid w:val="00D43F68"/>
    <w:rsid w:val="00D51654"/>
    <w:rsid w:val="00D54B8B"/>
    <w:rsid w:val="00D62C88"/>
    <w:rsid w:val="00D62DC4"/>
    <w:rsid w:val="00D7212A"/>
    <w:rsid w:val="00D73721"/>
    <w:rsid w:val="00D7534D"/>
    <w:rsid w:val="00D81870"/>
    <w:rsid w:val="00D827F8"/>
    <w:rsid w:val="00D829AC"/>
    <w:rsid w:val="00D84030"/>
    <w:rsid w:val="00D84186"/>
    <w:rsid w:val="00D84E76"/>
    <w:rsid w:val="00DA0A33"/>
    <w:rsid w:val="00DA23F9"/>
    <w:rsid w:val="00DA3083"/>
    <w:rsid w:val="00DB2FDE"/>
    <w:rsid w:val="00DB44B0"/>
    <w:rsid w:val="00DB5BB0"/>
    <w:rsid w:val="00DB5C01"/>
    <w:rsid w:val="00DB6FD4"/>
    <w:rsid w:val="00DC007E"/>
    <w:rsid w:val="00DC2633"/>
    <w:rsid w:val="00DC29DD"/>
    <w:rsid w:val="00DC3D02"/>
    <w:rsid w:val="00DC5379"/>
    <w:rsid w:val="00DC59DC"/>
    <w:rsid w:val="00DC5FAB"/>
    <w:rsid w:val="00DD038B"/>
    <w:rsid w:val="00DD18DA"/>
    <w:rsid w:val="00DD49DB"/>
    <w:rsid w:val="00DD6AF4"/>
    <w:rsid w:val="00DD7CDF"/>
    <w:rsid w:val="00DE1033"/>
    <w:rsid w:val="00DE2E11"/>
    <w:rsid w:val="00DE55CF"/>
    <w:rsid w:val="00E1054D"/>
    <w:rsid w:val="00E12F73"/>
    <w:rsid w:val="00E1518E"/>
    <w:rsid w:val="00E15EF3"/>
    <w:rsid w:val="00E16B33"/>
    <w:rsid w:val="00E16C93"/>
    <w:rsid w:val="00E208D9"/>
    <w:rsid w:val="00E21BB3"/>
    <w:rsid w:val="00E23DEF"/>
    <w:rsid w:val="00E24B5D"/>
    <w:rsid w:val="00E24F62"/>
    <w:rsid w:val="00E34EF2"/>
    <w:rsid w:val="00E412A9"/>
    <w:rsid w:val="00E60AA6"/>
    <w:rsid w:val="00E853A3"/>
    <w:rsid w:val="00E91A78"/>
    <w:rsid w:val="00E9564E"/>
    <w:rsid w:val="00E95EE6"/>
    <w:rsid w:val="00EA1401"/>
    <w:rsid w:val="00EA22FB"/>
    <w:rsid w:val="00EB1C22"/>
    <w:rsid w:val="00EB4698"/>
    <w:rsid w:val="00EB6429"/>
    <w:rsid w:val="00EB6AF6"/>
    <w:rsid w:val="00EC366F"/>
    <w:rsid w:val="00EC51AE"/>
    <w:rsid w:val="00EC548A"/>
    <w:rsid w:val="00EC5B35"/>
    <w:rsid w:val="00EC6216"/>
    <w:rsid w:val="00EC6BF7"/>
    <w:rsid w:val="00ED1636"/>
    <w:rsid w:val="00ED341B"/>
    <w:rsid w:val="00EE6392"/>
    <w:rsid w:val="00EE78F9"/>
    <w:rsid w:val="00EE7B7C"/>
    <w:rsid w:val="00EF50BE"/>
    <w:rsid w:val="00EF6AFD"/>
    <w:rsid w:val="00F02333"/>
    <w:rsid w:val="00F05B43"/>
    <w:rsid w:val="00F06F49"/>
    <w:rsid w:val="00F116D2"/>
    <w:rsid w:val="00F121EC"/>
    <w:rsid w:val="00F12A8E"/>
    <w:rsid w:val="00F13CA0"/>
    <w:rsid w:val="00F1581F"/>
    <w:rsid w:val="00F15B93"/>
    <w:rsid w:val="00F22F15"/>
    <w:rsid w:val="00F2539C"/>
    <w:rsid w:val="00F3123F"/>
    <w:rsid w:val="00F319D3"/>
    <w:rsid w:val="00F340FF"/>
    <w:rsid w:val="00F34538"/>
    <w:rsid w:val="00F46BB5"/>
    <w:rsid w:val="00F551D8"/>
    <w:rsid w:val="00F569A7"/>
    <w:rsid w:val="00F56FD1"/>
    <w:rsid w:val="00F6775B"/>
    <w:rsid w:val="00F728D3"/>
    <w:rsid w:val="00F761F9"/>
    <w:rsid w:val="00F76CC4"/>
    <w:rsid w:val="00F812C9"/>
    <w:rsid w:val="00F8311A"/>
    <w:rsid w:val="00F84696"/>
    <w:rsid w:val="00F853B3"/>
    <w:rsid w:val="00F90B5A"/>
    <w:rsid w:val="00F924FF"/>
    <w:rsid w:val="00F9343D"/>
    <w:rsid w:val="00F94DA8"/>
    <w:rsid w:val="00F96267"/>
    <w:rsid w:val="00FA2ABF"/>
    <w:rsid w:val="00FA3172"/>
    <w:rsid w:val="00FA33D9"/>
    <w:rsid w:val="00FA42CD"/>
    <w:rsid w:val="00FA5271"/>
    <w:rsid w:val="00FB0133"/>
    <w:rsid w:val="00FB1398"/>
    <w:rsid w:val="00FB1B8F"/>
    <w:rsid w:val="00FB5087"/>
    <w:rsid w:val="00FB52DA"/>
    <w:rsid w:val="00FC76AC"/>
    <w:rsid w:val="00FD1F22"/>
    <w:rsid w:val="00FD3DC5"/>
    <w:rsid w:val="00FD549A"/>
    <w:rsid w:val="00FE16A0"/>
    <w:rsid w:val="00FE21F0"/>
    <w:rsid w:val="00FF0B30"/>
    <w:rsid w:val="00FF2937"/>
    <w:rsid w:val="00FF43DD"/>
    <w:rsid w:val="00FF448E"/>
    <w:rsid w:val="00FF4B27"/>
    <w:rsid w:val="00FF5177"/>
    <w:rsid w:val="00FF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6C74F7"/>
  <w15:chartTrackingRefBased/>
  <w15:docId w15:val="{C06138B8-874B-448C-AFF9-E99A47D3D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pt-PT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7EB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53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675AF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5AF9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675AF9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F2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E55CF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E55CF"/>
    <w:rPr>
      <w:lang w:eastAsia="en-US"/>
    </w:rPr>
  </w:style>
  <w:style w:type="character" w:styleId="EndnoteReference">
    <w:name w:val="endnote reference"/>
    <w:uiPriority w:val="99"/>
    <w:semiHidden/>
    <w:unhideWhenUsed/>
    <w:rsid w:val="00DE55C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55CF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E55CF"/>
    <w:rPr>
      <w:lang w:eastAsia="en-US"/>
    </w:rPr>
  </w:style>
  <w:style w:type="character" w:styleId="FootnoteReference">
    <w:name w:val="footnote reference"/>
    <w:uiPriority w:val="99"/>
    <w:semiHidden/>
    <w:unhideWhenUsed/>
    <w:rsid w:val="00DE55C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957ED1"/>
  </w:style>
  <w:style w:type="character" w:styleId="Hyperlink">
    <w:name w:val="Hyperlink"/>
    <w:uiPriority w:val="99"/>
    <w:unhideWhenUsed/>
    <w:rsid w:val="00AC0900"/>
    <w:rPr>
      <w:color w:val="0563C1"/>
      <w:u w:val="single"/>
    </w:rPr>
  </w:style>
  <w:style w:type="character" w:styleId="Strong">
    <w:name w:val="Strong"/>
    <w:uiPriority w:val="22"/>
    <w:qFormat/>
    <w:rsid w:val="00B2216D"/>
    <w:rPr>
      <w:b/>
      <w:bCs/>
    </w:rPr>
  </w:style>
  <w:style w:type="character" w:styleId="Emphasis">
    <w:name w:val="Emphasis"/>
    <w:uiPriority w:val="20"/>
    <w:qFormat/>
    <w:rsid w:val="00B2216D"/>
    <w:rPr>
      <w:i/>
      <w:iCs/>
    </w:rPr>
  </w:style>
  <w:style w:type="paragraph" w:styleId="NormalWeb">
    <w:name w:val="Normal (Web)"/>
    <w:basedOn w:val="Normal"/>
    <w:uiPriority w:val="99"/>
    <w:unhideWhenUsed/>
    <w:rsid w:val="005B5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  <w:style w:type="character" w:customStyle="1" w:styleId="Heading1Char">
    <w:name w:val="Heading 1 Char"/>
    <w:link w:val="Heading1"/>
    <w:uiPriority w:val="9"/>
    <w:rsid w:val="006F47EB"/>
    <w:rPr>
      <w:rFonts w:ascii="Calibri Light" w:eastAsia="Times New Roman" w:hAnsi="Calibri Light"/>
      <w:b/>
      <w:bCs/>
      <w:kern w:val="32"/>
      <w:sz w:val="32"/>
      <w:szCs w:val="32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2B05"/>
    <w:rPr>
      <w:rFonts w:ascii="Segoe UI" w:hAnsi="Segoe UI" w:cs="Segoe UI"/>
      <w:sz w:val="18"/>
      <w:szCs w:val="18"/>
      <w:lang w:val="pt-PT"/>
    </w:rPr>
  </w:style>
  <w:style w:type="character" w:styleId="CommentReference">
    <w:name w:val="annotation reference"/>
    <w:uiPriority w:val="99"/>
    <w:unhideWhenUsed/>
    <w:rsid w:val="00563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8E7"/>
    <w:rPr>
      <w:lang w:val="pt-P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8E7"/>
    <w:rPr>
      <w:b/>
      <w:bCs/>
      <w:lang w:val="pt-PT" w:eastAsia="en-US"/>
    </w:rPr>
  </w:style>
  <w:style w:type="table" w:styleId="PlainTable4">
    <w:name w:val="Plain Table 4"/>
    <w:basedOn w:val="TableNormal"/>
    <w:uiPriority w:val="44"/>
    <w:rsid w:val="005638E7"/>
    <w:rPr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5638E7"/>
    <w:rPr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34"/>
    <w:qFormat/>
    <w:rsid w:val="00946F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13CA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70491A"/>
  </w:style>
  <w:style w:type="character" w:customStyle="1" w:styleId="highlight">
    <w:name w:val="highlight"/>
    <w:basedOn w:val="DefaultParagraphFont"/>
    <w:rsid w:val="005211B6"/>
  </w:style>
  <w:style w:type="character" w:customStyle="1" w:styleId="text">
    <w:name w:val="text"/>
    <w:basedOn w:val="DefaultParagraphFont"/>
    <w:rsid w:val="003E7D6A"/>
  </w:style>
  <w:style w:type="character" w:customStyle="1" w:styleId="c-bibliographic-informationvalue">
    <w:name w:val="c-bibliographic-information__value"/>
    <w:basedOn w:val="DefaultParagraphFont"/>
    <w:rsid w:val="003B09DD"/>
  </w:style>
  <w:style w:type="character" w:styleId="FollowedHyperlink">
    <w:name w:val="FollowedHyperlink"/>
    <w:basedOn w:val="DefaultParagraphFont"/>
    <w:uiPriority w:val="99"/>
    <w:semiHidden/>
    <w:unhideWhenUsed/>
    <w:rsid w:val="00A52C63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535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2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5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323">
          <w:marLeft w:val="547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4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4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86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0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yperlink" Target="http://documents.worldbank.org/curated/en/099445209072239810/P17884304837910630b9c6040ac12428d5c" TargetMode="External"/><Relationship Id="rId21" Type="http://schemas.openxmlformats.org/officeDocument/2006/relationships/image" Target="media/image10.jpeg"/><Relationship Id="rId34" Type="http://schemas.openxmlformats.org/officeDocument/2006/relationships/hyperlink" Target="https://doi.org/10.51347/jum.v3i2.3885" TargetMode="External"/><Relationship Id="rId42" Type="http://schemas.openxmlformats.org/officeDocument/2006/relationships/header" Target="header1.xml"/><Relationship Id="rId47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hyperlink" Target="https://doi.org/10.1093/pastj/gtw00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13.png"/><Relationship Id="rId32" Type="http://schemas.openxmlformats.org/officeDocument/2006/relationships/hyperlink" Target="https://doi.org/10.3390/su13041898" TargetMode="External"/><Relationship Id="rId37" Type="http://schemas.openxmlformats.org/officeDocument/2006/relationships/hyperlink" Target="https://doi.org/10.1080/13574809808724418" TargetMode="External"/><Relationship Id="rId40" Type="http://schemas.openxmlformats.org/officeDocument/2006/relationships/image" Target="media/image18.jpeg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jpeg"/><Relationship Id="rId28" Type="http://schemas.openxmlformats.org/officeDocument/2006/relationships/image" Target="media/image17.png"/><Relationship Id="rId36" Type="http://schemas.openxmlformats.org/officeDocument/2006/relationships/hyperlink" Target="https://doi.org/10.1016/j.cities.2022.103798" TargetMode="External"/><Relationship Id="rId10" Type="http://schemas.microsoft.com/office/2016/09/relationships/commentsIds" Target="commentsIds.xml"/><Relationship Id="rId19" Type="http://schemas.openxmlformats.org/officeDocument/2006/relationships/image" Target="media/image8.png"/><Relationship Id="rId31" Type="http://schemas.openxmlformats.org/officeDocument/2006/relationships/hyperlink" Target="https://doi.org/10.1057/palgrave.udi.9000011" TargetMode="External"/><Relationship Id="rId44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hyperlink" Target="https://doi.org/10.1177/23998083211059835" TargetMode="External"/><Relationship Id="rId35" Type="http://schemas.openxmlformats.org/officeDocument/2006/relationships/hyperlink" Target="https://doi.org/10.5198/jtlu.2018.1132" TargetMode="External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://www.europa.clio-online.de/essay/id/fdae-1433" TargetMode="External"/><Relationship Id="rId38" Type="http://schemas.openxmlformats.org/officeDocument/2006/relationships/hyperlink" Target="https://doi.org/10.1140/epjds/s13688-018-0132-1" TargetMode="External"/><Relationship Id="rId46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1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30B5B-905A-47AC-954D-5043BE0D7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0</Pages>
  <Words>8537</Words>
  <Characters>48662</Characters>
  <Application>Microsoft Office Word</Application>
  <DocSecurity>0</DocSecurity>
  <Lines>405</Lines>
  <Paragraphs>1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Branson</dc:creator>
  <cp:keywords/>
  <dc:description/>
  <cp:lastModifiedBy>Rachel Branson</cp:lastModifiedBy>
  <cp:revision>131</cp:revision>
  <cp:lastPrinted>2017-01-27T12:24:00Z</cp:lastPrinted>
  <dcterms:created xsi:type="dcterms:W3CDTF">2023-01-18T15:53:00Z</dcterms:created>
  <dcterms:modified xsi:type="dcterms:W3CDTF">2023-01-25T09:39:00Z</dcterms:modified>
</cp:coreProperties>
</file>